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C1B61A" w14:textId="059B6775" w:rsidR="00FB4418" w:rsidRPr="00FC160D" w:rsidRDefault="00846588" w:rsidP="007D3E1B">
      <w:pPr>
        <w:pStyle w:val="BodyText"/>
        <w:spacing w:before="0"/>
      </w:pPr>
      <w:r>
        <w:rPr>
          <w:noProof/>
        </w:rPr>
        <w:drawing>
          <wp:anchor distT="0" distB="0" distL="114300" distR="114300" simplePos="0" relativeHeight="487617024" behindDoc="0" locked="0" layoutInCell="1" allowOverlap="1" wp14:anchorId="209431DA" wp14:editId="20450A53">
            <wp:simplePos x="0" y="0"/>
            <wp:positionH relativeFrom="column">
              <wp:posOffset>-619125</wp:posOffset>
            </wp:positionH>
            <wp:positionV relativeFrom="paragraph">
              <wp:posOffset>608843</wp:posOffset>
            </wp:positionV>
            <wp:extent cx="478800" cy="478800"/>
            <wp:effectExtent l="0" t="0" r="0" b="0"/>
            <wp:wrapNone/>
            <wp:docPr id="41" name="Graphic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00" cy="47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06784" behindDoc="0" locked="0" layoutInCell="1" allowOverlap="1" wp14:anchorId="575E0A64" wp14:editId="07FE7686">
                <wp:simplePos x="0" y="0"/>
                <wp:positionH relativeFrom="column">
                  <wp:posOffset>-1080135</wp:posOffset>
                </wp:positionH>
                <wp:positionV relativeFrom="paragraph">
                  <wp:posOffset>0</wp:posOffset>
                </wp:positionV>
                <wp:extent cx="7560000" cy="262800"/>
                <wp:effectExtent l="0" t="0" r="3175" b="4445"/>
                <wp:wrapTopAndBottom/>
                <wp:docPr id="7" name="Freeform: 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000" cy="262800"/>
                        </a:xfrm>
                        <a:custGeom>
                          <a:avLst/>
                          <a:gdLst>
                            <a:gd name="T0" fmla="*/ 2147483646 w 11906"/>
                            <a:gd name="T1" fmla="*/ 2147483646 h 415"/>
                            <a:gd name="T2" fmla="*/ 0 w 11906"/>
                            <a:gd name="T3" fmla="*/ 2147483646 h 415"/>
                            <a:gd name="T4" fmla="*/ 0 w 11906"/>
                            <a:gd name="T5" fmla="*/ 2147483646 h 415"/>
                            <a:gd name="T6" fmla="*/ 2147483646 w 11906"/>
                            <a:gd name="T7" fmla="*/ 2147483646 h 415"/>
                            <a:gd name="T8" fmla="*/ 2147483646 w 11906"/>
                            <a:gd name="T9" fmla="*/ 2147483646 h 415"/>
                            <a:gd name="T10" fmla="*/ 963304525 w 11906"/>
                            <a:gd name="T11" fmla="*/ 2147483646 h 415"/>
                            <a:gd name="T12" fmla="*/ 318950975 w 11906"/>
                            <a:gd name="T13" fmla="*/ 2147483646 h 415"/>
                            <a:gd name="T14" fmla="*/ 309676800 w 11906"/>
                            <a:gd name="T15" fmla="*/ 2147483646 h 415"/>
                            <a:gd name="T16" fmla="*/ 302418750 w 11906"/>
                            <a:gd name="T17" fmla="*/ 2147483646 h 415"/>
                            <a:gd name="T18" fmla="*/ 297176825 w 11906"/>
                            <a:gd name="T19" fmla="*/ 2147483646 h 415"/>
                            <a:gd name="T20" fmla="*/ 295563925 w 11906"/>
                            <a:gd name="T21" fmla="*/ 2147483646 h 415"/>
                            <a:gd name="T22" fmla="*/ 295563925 w 11906"/>
                            <a:gd name="T23" fmla="*/ 2147483646 h 415"/>
                            <a:gd name="T24" fmla="*/ 293547800 w 11906"/>
                            <a:gd name="T25" fmla="*/ 2147483646 h 415"/>
                            <a:gd name="T26" fmla="*/ 288709100 w 11906"/>
                            <a:gd name="T27" fmla="*/ 2147483646 h 415"/>
                            <a:gd name="T28" fmla="*/ 281047825 w 11906"/>
                            <a:gd name="T29" fmla="*/ 2147483646 h 415"/>
                            <a:gd name="T30" fmla="*/ 271773650 w 11906"/>
                            <a:gd name="T31" fmla="*/ 2147483646 h 415"/>
                            <a:gd name="T32" fmla="*/ 1010481850 w 11906"/>
                            <a:gd name="T33" fmla="*/ 2147483646 h 415"/>
                            <a:gd name="T34" fmla="*/ 1001207675 w 11906"/>
                            <a:gd name="T35" fmla="*/ 2147483646 h 415"/>
                            <a:gd name="T36" fmla="*/ 993949625 w 11906"/>
                            <a:gd name="T37" fmla="*/ 2147483646 h 415"/>
                            <a:gd name="T38" fmla="*/ 988707700 w 11906"/>
                            <a:gd name="T39" fmla="*/ 2147483646 h 415"/>
                            <a:gd name="T40" fmla="*/ 987094800 w 11906"/>
                            <a:gd name="T41" fmla="*/ 2147483646 h 415"/>
                            <a:gd name="T42" fmla="*/ 987094800 w 11906"/>
                            <a:gd name="T43" fmla="*/ 2147483646 h 415"/>
                            <a:gd name="T44" fmla="*/ 985078675 w 11906"/>
                            <a:gd name="T45" fmla="*/ 2147483646 h 415"/>
                            <a:gd name="T46" fmla="*/ 979836750 w 11906"/>
                            <a:gd name="T47" fmla="*/ 2147483646 h 415"/>
                            <a:gd name="T48" fmla="*/ 972578700 w 11906"/>
                            <a:gd name="T49" fmla="*/ 2147483646 h 415"/>
                            <a:gd name="T50" fmla="*/ 963304525 w 11906"/>
                            <a:gd name="T51" fmla="*/ 2147483646 h 415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</a:gdLst>
                          <a:ahLst/>
                          <a:cxnLst>
                            <a:cxn ang="T52">
                              <a:pos x="T0" y="T1"/>
                            </a:cxn>
                            <a:cxn ang="T53">
                              <a:pos x="T2" y="T3"/>
                            </a:cxn>
                            <a:cxn ang="T54">
                              <a:pos x="T4" y="T5"/>
                            </a:cxn>
                            <a:cxn ang="T55">
                              <a:pos x="T6" y="T7"/>
                            </a:cxn>
                            <a:cxn ang="T56">
                              <a:pos x="T8" y="T9"/>
                            </a:cxn>
                            <a:cxn ang="T57">
                              <a:pos x="T10" y="T11"/>
                            </a:cxn>
                            <a:cxn ang="T58">
                              <a:pos x="T12" y="T13"/>
                            </a:cxn>
                            <a:cxn ang="T59">
                              <a:pos x="T14" y="T15"/>
                            </a:cxn>
                            <a:cxn ang="T60">
                              <a:pos x="T16" y="T17"/>
                            </a:cxn>
                            <a:cxn ang="T61">
                              <a:pos x="T18" y="T19"/>
                            </a:cxn>
                            <a:cxn ang="T62">
                              <a:pos x="T20" y="T21"/>
                            </a:cxn>
                            <a:cxn ang="T63">
                              <a:pos x="T22" y="T23"/>
                            </a:cxn>
                            <a:cxn ang="T64">
                              <a:pos x="T24" y="T25"/>
                            </a:cxn>
                            <a:cxn ang="T65">
                              <a:pos x="T26" y="T27"/>
                            </a:cxn>
                            <a:cxn ang="T66">
                              <a:pos x="T28" y="T29"/>
                            </a:cxn>
                            <a:cxn ang="T67">
                              <a:pos x="T30" y="T31"/>
                            </a:cxn>
                            <a:cxn ang="T68">
                              <a:pos x="T32" y="T33"/>
                            </a:cxn>
                            <a:cxn ang="T69">
                              <a:pos x="T34" y="T35"/>
                            </a:cxn>
                            <a:cxn ang="T70">
                              <a:pos x="T36" y="T37"/>
                            </a:cxn>
                            <a:cxn ang="T71">
                              <a:pos x="T38" y="T39"/>
                            </a:cxn>
                            <a:cxn ang="T72">
                              <a:pos x="T40" y="T41"/>
                            </a:cxn>
                            <a:cxn ang="T73">
                              <a:pos x="T42" y="T43"/>
                            </a:cxn>
                            <a:cxn ang="T74">
                              <a:pos x="T44" y="T45"/>
                            </a:cxn>
                            <a:cxn ang="T75">
                              <a:pos x="T46" y="T47"/>
                            </a:cxn>
                            <a:cxn ang="T76">
                              <a:pos x="T48" y="T49"/>
                            </a:cxn>
                            <a:cxn ang="T77">
                              <a:pos x="T50" y="T51"/>
                            </a:cxn>
                          </a:cxnLst>
                          <a:rect l="0" t="0" r="r" b="b"/>
                          <a:pathLst>
                            <a:path w="11906" h="415">
                              <a:moveTo>
                                <a:pt x="11906" y="333"/>
                              </a:moveTo>
                              <a:lnTo>
                                <a:pt x="0" y="333"/>
                              </a:lnTo>
                              <a:lnTo>
                                <a:pt x="0" y="415"/>
                              </a:lnTo>
                              <a:lnTo>
                                <a:pt x="11906" y="415"/>
                              </a:lnTo>
                              <a:lnTo>
                                <a:pt x="11906" y="333"/>
                              </a:lnTo>
                              <a:close/>
                              <a:moveTo>
                                <a:pt x="2389" y="0"/>
                              </a:moveTo>
                              <a:lnTo>
                                <a:pt x="791" y="0"/>
                              </a:lnTo>
                              <a:lnTo>
                                <a:pt x="768" y="5"/>
                              </a:lnTo>
                              <a:lnTo>
                                <a:pt x="750" y="17"/>
                              </a:lnTo>
                              <a:lnTo>
                                <a:pt x="737" y="36"/>
                              </a:lnTo>
                              <a:lnTo>
                                <a:pt x="733" y="59"/>
                              </a:lnTo>
                              <a:lnTo>
                                <a:pt x="733" y="275"/>
                              </a:lnTo>
                              <a:lnTo>
                                <a:pt x="728" y="297"/>
                              </a:lnTo>
                              <a:lnTo>
                                <a:pt x="716" y="316"/>
                              </a:lnTo>
                              <a:lnTo>
                                <a:pt x="697" y="328"/>
                              </a:lnTo>
                              <a:lnTo>
                                <a:pt x="674" y="333"/>
                              </a:lnTo>
                              <a:lnTo>
                                <a:pt x="2506" y="333"/>
                              </a:lnTo>
                              <a:lnTo>
                                <a:pt x="2483" y="328"/>
                              </a:lnTo>
                              <a:lnTo>
                                <a:pt x="2465" y="316"/>
                              </a:lnTo>
                              <a:lnTo>
                                <a:pt x="2452" y="297"/>
                              </a:lnTo>
                              <a:lnTo>
                                <a:pt x="2448" y="275"/>
                              </a:lnTo>
                              <a:lnTo>
                                <a:pt x="2448" y="59"/>
                              </a:lnTo>
                              <a:lnTo>
                                <a:pt x="2443" y="36"/>
                              </a:lnTo>
                              <a:lnTo>
                                <a:pt x="2430" y="17"/>
                              </a:lnTo>
                              <a:lnTo>
                                <a:pt x="2412" y="5"/>
                              </a:lnTo>
                              <a:lnTo>
                                <a:pt x="23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4F3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DEE36C5" id="Freeform: Shape 7" o:spid="_x0000_s1026" style="position:absolute;margin-left:-85.05pt;margin-top:0;width:595.3pt;height:20.7pt;z-index:48760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906,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" path="m11906,333l,333r,82l11906,415r,-82xm2389,l791,,768,5,750,17,737,36r-4,23l733,275r-5,22l716,316r-19,12l674,333r1832,l2483,328r-18,-12l2452,297r-4,-22l2448,59r-5,-23l2430,17,2412,5,2389,xe" fillcolor="#ff4f3d" stroked="f"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"/>
                <w10:wrap type="topAndBottom"/>
              </v:shape>
            </w:pict>
          </mc:Fallback>
        </mc:AlternateContent>
      </w:r>
    </w:p>
    <w:p w14:paraId="2DA758C3" w14:textId="0481E0D8" w:rsidR="00115BC5" w:rsidRPr="00FC160D" w:rsidRDefault="007E691C" w:rsidP="00585B43">
      <w:pPr>
        <w:pStyle w:val="Heading1"/>
        <w:ind w:right="-423"/>
      </w:pPr>
      <w:r>
        <w:t>ЕВРОПЕЙСКА СЕДМИЦА</w:t>
      </w:r>
      <w:r>
        <w:br/>
        <w:t>НА ПРОФЕСИОНАЛНИТЕ УМЕНИЯ 2022</w:t>
      </w:r>
    </w:p>
    <w:p w14:paraId="08050AFB" w14:textId="3E9750E1" w:rsidR="00115BC5" w:rsidRDefault="007E691C" w:rsidP="004D570A">
      <w:pPr>
        <w:pStyle w:val="Heading2"/>
      </w:pPr>
      <w:r>
        <w:t>ОТКРИЙТЕ своя талант. своя път. своя избор.</w:t>
      </w:r>
    </w:p>
    <w:p w14:paraId="71980D0D" w14:textId="77777777" w:rsidR="00115BC5" w:rsidRPr="00206581" w:rsidRDefault="007E691C" w:rsidP="004D570A">
      <w:pPr>
        <w:pStyle w:val="BodyIntro"/>
      </w:pPr>
      <w:r>
        <w:t>[наименование на събитието/дейността] ще се състои на [дата] в [град или област] като част от шестата Европейска седмица на професионалните умения.</w:t>
      </w:r>
    </w:p>
    <w:p w14:paraId="7139A1CF" w14:textId="225C13B1" w:rsidR="00115BC5" w:rsidRPr="007D3E1B" w:rsidRDefault="007E691C" w:rsidP="00650B34">
      <w:pPr>
        <w:pStyle w:val="BodyText"/>
      </w:pPr>
      <w:r>
        <w:t>Това събитие ще е отлична възможност да... [Тук предоставяте информация за Вашето събитие/дейност</w:t>
      </w:r>
      <w:r w:rsidR="002E2A35" w:rsidRPr="0070488F">
        <w:t>]</w:t>
      </w:r>
      <w:r>
        <w:t>:</w:t>
      </w:r>
    </w:p>
    <w:p w14:paraId="4B01663A" w14:textId="77777777" w:rsidR="00115BC5" w:rsidRDefault="007E691C" w:rsidP="00650B34">
      <w:pPr>
        <w:pStyle w:val="Listbulletintro"/>
      </w:pPr>
      <w:r>
        <w:t>Наименование на събитието/дейността, дата и място</w:t>
      </w:r>
    </w:p>
    <w:p w14:paraId="0FBBABCB" w14:textId="77777777" w:rsidR="00115BC5" w:rsidRDefault="007E691C" w:rsidP="00650B34">
      <w:pPr>
        <w:pStyle w:val="Listbulletintro"/>
      </w:pPr>
      <w:r>
        <w:t>Разяснение за събитието/дейността</w:t>
      </w:r>
    </w:p>
    <w:p w14:paraId="2DBA53BA" w14:textId="77777777" w:rsidR="00115BC5" w:rsidRDefault="007E691C" w:rsidP="00650B34">
      <w:pPr>
        <w:pStyle w:val="Listbulletintro"/>
      </w:pPr>
      <w:r>
        <w:t>Кой трябва да участва в събитието/дейността</w:t>
      </w:r>
    </w:p>
    <w:p w14:paraId="602ADD43" w14:textId="77777777" w:rsidR="00115BC5" w:rsidRDefault="007E691C" w:rsidP="00650B34">
      <w:pPr>
        <w:pStyle w:val="Listbulletintro"/>
      </w:pPr>
      <w:r>
        <w:t>Информация за начина на регистриране</w:t>
      </w:r>
    </w:p>
    <w:p w14:paraId="6777333F" w14:textId="77777777" w:rsidR="00115BC5" w:rsidRDefault="007E691C" w:rsidP="00650B34">
      <w:pPr>
        <w:pStyle w:val="Listbulletintro"/>
      </w:pPr>
      <w:r>
        <w:t>Защо ПОО е от основно значение във Вашата държава/област</w:t>
      </w:r>
    </w:p>
    <w:p w14:paraId="62F5E4E8" w14:textId="77777777" w:rsidR="00115BC5" w:rsidRDefault="007E691C" w:rsidP="00650B34">
      <w:pPr>
        <w:pStyle w:val="Listbulletintro"/>
      </w:pPr>
      <w:r>
        <w:t>Цитат от организатора/говорителя</w:t>
      </w:r>
    </w:p>
    <w:p w14:paraId="66DC6DEC" w14:textId="77777777" w:rsidR="00115BC5" w:rsidRPr="00650B34" w:rsidRDefault="007E691C" w:rsidP="00D210B6">
      <w:pPr>
        <w:pStyle w:val="BodyText"/>
      </w:pPr>
      <w:r>
        <w:t xml:space="preserve">За насоки вижте </w:t>
      </w:r>
      <w:hyperlink r:id="rId9">
        <w:r>
          <w:t>Наръчник за връзките с медиите</w:t>
        </w:r>
      </w:hyperlink>
      <w:r>
        <w:t>.</w:t>
      </w:r>
    </w:p>
    <w:p w14:paraId="777DBC02" w14:textId="176109EB" w:rsidR="00115BC5" w:rsidRDefault="00DE70F2" w:rsidP="007D3E1B">
      <w:pPr>
        <w:pStyle w:val="BodyText"/>
      </w:pPr>
      <w:hyperlink r:id="rId10">
        <w:r w:rsidR="009861AB">
          <w:rPr>
            <w:color w:val="FF4F3D"/>
            <w:u w:val="single" w:color="FF4F3D"/>
          </w:rPr>
          <w:t>Европейската седмица на професионалното образование и обучение</w:t>
        </w:r>
      </w:hyperlink>
      <w:r w:rsidR="009861AB">
        <w:t xml:space="preserve">, организирана от Европейската комисия, е ежегодно събитие, по време на което местни, регионални или национални организации показват най-доброто от професионалното образование и обучение (ПОО) — сектор, който може </w:t>
      </w:r>
      <w:r w:rsidR="00E23BE0">
        <w:t xml:space="preserve">да </w:t>
      </w:r>
      <w:r w:rsidR="009861AB">
        <w:t>даде на всички хора уменията, нужни за пълноценен личен и професионален живот. През своята шеста година събитието стана платформа за обмен, търсена от заинтересованите от ПОО лица в Европа и извън нея.</w:t>
      </w:r>
    </w:p>
    <w:p w14:paraId="529DCB1A" w14:textId="6961F23A" w:rsidR="00115BC5" w:rsidRDefault="007E691C" w:rsidP="007D3E1B">
      <w:pPr>
        <w:pStyle w:val="BodyText"/>
      </w:pPr>
      <w:r>
        <w:t>Тазгодишното издание ще бъде онлайн събитие, провеждано в целия ЕС от 16 до 20 май 2022 г. Седмицата през 2022 г. ще има особено важна роля с оглед на предизвикателствата пред общността на ПОО в Европа вследствие на продължаващата пандемия от COVID-19. Тя предоставя ненадминат форум за определяне на общите проблеми и обмен на решения.</w:t>
      </w:r>
    </w:p>
    <w:p w14:paraId="6D968996" w14:textId="77777777" w:rsidR="00585B43" w:rsidRDefault="00585B43" w:rsidP="007D3E1B">
      <w:pPr>
        <w:pStyle w:val="BodyText"/>
      </w:pPr>
    </w:p>
    <w:p w14:paraId="74AF47C6" w14:textId="56BFF747" w:rsidR="002A48F8" w:rsidRDefault="00E62653" w:rsidP="00650B34">
      <w:pPr>
        <w:pStyle w:val="BodyTex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609856" behindDoc="0" locked="0" layoutInCell="1" allowOverlap="0" wp14:anchorId="4F76BE90" wp14:editId="66335AC5">
                <wp:simplePos x="0" y="0"/>
                <wp:positionH relativeFrom="page">
                  <wp:posOffset>0</wp:posOffset>
                </wp:positionH>
                <wp:positionV relativeFrom="paragraph">
                  <wp:posOffset>1075690</wp:posOffset>
                </wp:positionV>
                <wp:extent cx="7560000" cy="212400"/>
                <wp:effectExtent l="0" t="0" r="22225" b="16510"/>
                <wp:wrapTopAndBottom/>
                <wp:docPr id="33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000" cy="212400"/>
                        </a:xfrm>
                        <a:custGeom>
                          <a:avLst/>
                          <a:gdLst>
                            <a:gd name="T0" fmla="*/ 0 w 11906"/>
                            <a:gd name="T1" fmla="*/ 1014110875 h 333"/>
                            <a:gd name="T2" fmla="*/ 814917725 w 11906"/>
                            <a:gd name="T3" fmla="*/ 1014110875 h 333"/>
                            <a:gd name="T4" fmla="*/ 824191900 w 11906"/>
                            <a:gd name="T5" fmla="*/ 1012094750 h 333"/>
                            <a:gd name="T6" fmla="*/ 831449950 w 11906"/>
                            <a:gd name="T7" fmla="*/ 1007256050 h 333"/>
                            <a:gd name="T8" fmla="*/ 836691875 w 11906"/>
                            <a:gd name="T9" fmla="*/ 999594775 h 333"/>
                            <a:gd name="T10" fmla="*/ 838304775 w 11906"/>
                            <a:gd name="T11" fmla="*/ 990723825 h 333"/>
                            <a:gd name="T12" fmla="*/ 838304775 w 11906"/>
                            <a:gd name="T13" fmla="*/ 903627225 h 333"/>
                            <a:gd name="T14" fmla="*/ 840320900 w 11906"/>
                            <a:gd name="T15" fmla="*/ 894353050 h 333"/>
                            <a:gd name="T16" fmla="*/ 845159600 w 11906"/>
                            <a:gd name="T17" fmla="*/ 886691775 h 333"/>
                            <a:gd name="T18" fmla="*/ 852820875 w 11906"/>
                            <a:gd name="T19" fmla="*/ 881853075 h 333"/>
                            <a:gd name="T20" fmla="*/ 861691825 w 11906"/>
                            <a:gd name="T21" fmla="*/ 879836950 h 333"/>
                            <a:gd name="T22" fmla="*/ 2147483646 w 11906"/>
                            <a:gd name="T23" fmla="*/ 879836950 h 333"/>
                            <a:gd name="T24" fmla="*/ 0 60000 65536"/>
                            <a:gd name="T25" fmla="*/ 0 60000 65536"/>
                            <a:gd name="T26" fmla="*/ 0 60000 65536"/>
                            <a:gd name="T27" fmla="*/ 0 60000 65536"/>
                            <a:gd name="T28" fmla="*/ 0 60000 65536"/>
                            <a:gd name="T29" fmla="*/ 0 60000 65536"/>
                            <a:gd name="T30" fmla="*/ 0 60000 65536"/>
                            <a:gd name="T31" fmla="*/ 0 60000 65536"/>
                            <a:gd name="T32" fmla="*/ 0 60000 65536"/>
                            <a:gd name="T33" fmla="*/ 0 60000 65536"/>
                            <a:gd name="T34" fmla="*/ 0 60000 65536"/>
                            <a:gd name="T35" fmla="*/ 0 60000 65536"/>
                          </a:gdLst>
                          <a:ahLst/>
                          <a:cxnLst>
                            <a:cxn ang="T24">
                              <a:pos x="T0" y="T1"/>
                            </a:cxn>
                            <a:cxn ang="T25">
                              <a:pos x="T2" y="T3"/>
                            </a:cxn>
                            <a:cxn ang="T26">
                              <a:pos x="T4" y="T5"/>
                            </a:cxn>
                            <a:cxn ang="T27">
                              <a:pos x="T6" y="T7"/>
                            </a:cxn>
                            <a:cxn ang="T28">
                              <a:pos x="T8" y="T9"/>
                            </a:cxn>
                            <a:cxn ang="T29">
                              <a:pos x="T10" y="T11"/>
                            </a:cxn>
                            <a:cxn ang="T30">
                              <a:pos x="T12" y="T13"/>
                            </a:cxn>
                            <a:cxn ang="T31">
                              <a:pos x="T14" y="T15"/>
                            </a:cxn>
                            <a:cxn ang="T32">
                              <a:pos x="T16" y="T17"/>
                            </a:cxn>
                            <a:cxn ang="T33">
                              <a:pos x="T18" y="T19"/>
                            </a:cxn>
                            <a:cxn ang="T34">
                              <a:pos x="T20" y="T21"/>
                            </a:cxn>
                            <a:cxn ang="T35">
                              <a:pos x="T22" y="T23"/>
                            </a:cxn>
                          </a:cxnLst>
                          <a:rect l="0" t="0" r="r" b="b"/>
                          <a:pathLst>
                            <a:path w="11906" h="333">
                              <a:moveTo>
                                <a:pt x="0" y="333"/>
                              </a:moveTo>
                              <a:lnTo>
                                <a:pt x="2021" y="333"/>
                              </a:lnTo>
                              <a:lnTo>
                                <a:pt x="2044" y="328"/>
                              </a:lnTo>
                              <a:lnTo>
                                <a:pt x="2062" y="316"/>
                              </a:lnTo>
                              <a:lnTo>
                                <a:pt x="2075" y="297"/>
                              </a:lnTo>
                              <a:lnTo>
                                <a:pt x="2079" y="275"/>
                              </a:lnTo>
                              <a:lnTo>
                                <a:pt x="2079" y="59"/>
                              </a:lnTo>
                              <a:lnTo>
                                <a:pt x="2084" y="36"/>
                              </a:lnTo>
                              <a:lnTo>
                                <a:pt x="2096" y="17"/>
                              </a:lnTo>
                              <a:lnTo>
                                <a:pt x="2115" y="5"/>
                              </a:lnTo>
                              <a:lnTo>
                                <a:pt x="2137" y="0"/>
                              </a:lnTo>
                              <a:lnTo>
                                <a:pt x="11906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FF4F3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2C845" id="docshape12" o:spid="_x0000_s1026" style="position:absolute;margin-left:0;margin-top:84.7pt;width:595.3pt;height:16.7pt;z-index:48760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11906,33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" o:allowoverlap="f" path="m,333r2021,l2044,328r18,-12l2075,297r4,-22l2079,59r5,-23l2096,17,2115,5,2137,r9769,e" filled="f" strokecolor="#ff4f3d" strokeweight="1pt">
                <v:path arrowok="t" o:connecttype="custom" o:connectlocs="0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"/>
                <w10:wrap type="topAndBottom" anchorx="page"/>
              </v:shape>
            </w:pict>
          </mc:Fallback>
        </mc:AlternateContent>
      </w:r>
      <w:r w:rsidR="007E691C">
        <w:t xml:space="preserve">Фокусът на изданието за 2022 г. ще бъде ПОО и преходът към зелена икономика, който е в съответствие с визията на Европейската комисия за постигане на неутралност по отношение на климата до 2050 г., както е посочено в </w:t>
      </w:r>
      <w:hyperlink r:id="rId11">
        <w:r w:rsidR="007E691C">
          <w:rPr>
            <w:color w:val="FF4F3D"/>
            <w:u w:val="single" w:color="FF4F3D"/>
          </w:rPr>
          <w:t>Европейския зелен пакт</w:t>
        </w:r>
      </w:hyperlink>
      <w:r w:rsidR="007E691C">
        <w:t>.</w:t>
      </w:r>
    </w:p>
    <w:p w14:paraId="391BB74A" w14:textId="77777777" w:rsidR="00115BC5" w:rsidRDefault="007E691C" w:rsidP="004D570A">
      <w:pPr>
        <w:pStyle w:val="Heading2"/>
      </w:pPr>
      <w:r>
        <w:t>Общите цели на Седмицата са:</w:t>
      </w:r>
    </w:p>
    <w:p w14:paraId="77535BE9" w14:textId="77777777" w:rsidR="00115BC5" w:rsidRPr="00E519CC" w:rsidRDefault="007E691C" w:rsidP="00E519CC">
      <w:pPr>
        <w:pStyle w:val="ListParagraph"/>
      </w:pPr>
      <w:r>
        <w:t>да се покажат множеството начини, по които ПОО може да помогне на младите хора и на възрастните да „открият своя талант“ и да се подготвят днес за икономиката на Европа на бъдещето;</w:t>
      </w:r>
    </w:p>
    <w:p w14:paraId="53F9FC2B" w14:textId="77777777" w:rsidR="00115BC5" w:rsidRDefault="007E691C" w:rsidP="00E519CC">
      <w:pPr>
        <w:pStyle w:val="ListParagraph"/>
      </w:pPr>
      <w:r>
        <w:t>да покаже на работодателите огромните ползи от инвестирането в човешки ресурси чрез подпомагане на първоначалното обучение на младите хора и чрез повишаване на квалификацията и преквалификацията на възрастните, особено в света след COVID-19;</w:t>
      </w:r>
    </w:p>
    <w:p w14:paraId="384BE7A5" w14:textId="33B49E83" w:rsidR="00115BC5" w:rsidRDefault="007E691C" w:rsidP="00E519CC">
      <w:pPr>
        <w:pStyle w:val="ListParagraph"/>
      </w:pPr>
      <w:r>
        <w:t>да потвърди правилността на избора, който хората правят, когато избират ПОО, като демонстрира неговата стойност за конкурентоспособността им;</w:t>
      </w:r>
    </w:p>
    <w:p w14:paraId="6EF48351" w14:textId="5B83E646" w:rsidR="00650B34" w:rsidRDefault="00E62653" w:rsidP="00650B34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08832" behindDoc="0" locked="0" layoutInCell="1" allowOverlap="0" wp14:anchorId="6659DDD0" wp14:editId="64751161">
                <wp:simplePos x="0" y="0"/>
                <wp:positionH relativeFrom="column">
                  <wp:posOffset>-1080135</wp:posOffset>
                </wp:positionH>
                <wp:positionV relativeFrom="paragraph">
                  <wp:posOffset>855556</wp:posOffset>
                </wp:positionV>
                <wp:extent cx="7560000" cy="262800"/>
                <wp:effectExtent l="0" t="0" r="3175" b="4445"/>
                <wp:wrapTopAndBottom/>
                <wp:docPr id="37" name="Freeform: 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000" cy="262800"/>
                        </a:xfrm>
                        <a:custGeom>
                          <a:avLst/>
                          <a:gdLst>
                            <a:gd name="T0" fmla="*/ 2147483646 w 11906"/>
                            <a:gd name="T1" fmla="*/ 2147483646 h 415"/>
                            <a:gd name="T2" fmla="*/ 0 w 11906"/>
                            <a:gd name="T3" fmla="*/ 2147483646 h 415"/>
                            <a:gd name="T4" fmla="*/ 0 w 11906"/>
                            <a:gd name="T5" fmla="*/ 2147483646 h 415"/>
                            <a:gd name="T6" fmla="*/ 2147483646 w 11906"/>
                            <a:gd name="T7" fmla="*/ 2147483646 h 415"/>
                            <a:gd name="T8" fmla="*/ 2147483646 w 11906"/>
                            <a:gd name="T9" fmla="*/ 2147483646 h 415"/>
                            <a:gd name="T10" fmla="*/ 963304525 w 11906"/>
                            <a:gd name="T11" fmla="*/ 2147483646 h 415"/>
                            <a:gd name="T12" fmla="*/ 318950975 w 11906"/>
                            <a:gd name="T13" fmla="*/ 2147483646 h 415"/>
                            <a:gd name="T14" fmla="*/ 309676800 w 11906"/>
                            <a:gd name="T15" fmla="*/ 2147483646 h 415"/>
                            <a:gd name="T16" fmla="*/ 302418750 w 11906"/>
                            <a:gd name="T17" fmla="*/ 2147483646 h 415"/>
                            <a:gd name="T18" fmla="*/ 297176825 w 11906"/>
                            <a:gd name="T19" fmla="*/ 2147483646 h 415"/>
                            <a:gd name="T20" fmla="*/ 295563925 w 11906"/>
                            <a:gd name="T21" fmla="*/ 2147483646 h 415"/>
                            <a:gd name="T22" fmla="*/ 295563925 w 11906"/>
                            <a:gd name="T23" fmla="*/ 2147483646 h 415"/>
                            <a:gd name="T24" fmla="*/ 293547800 w 11906"/>
                            <a:gd name="T25" fmla="*/ 2147483646 h 415"/>
                            <a:gd name="T26" fmla="*/ 288709100 w 11906"/>
                            <a:gd name="T27" fmla="*/ 2147483646 h 415"/>
                            <a:gd name="T28" fmla="*/ 281047825 w 11906"/>
                            <a:gd name="T29" fmla="*/ 2147483646 h 415"/>
                            <a:gd name="T30" fmla="*/ 271773650 w 11906"/>
                            <a:gd name="T31" fmla="*/ 2147483646 h 415"/>
                            <a:gd name="T32" fmla="*/ 1010481850 w 11906"/>
                            <a:gd name="T33" fmla="*/ 2147483646 h 415"/>
                            <a:gd name="T34" fmla="*/ 1001207675 w 11906"/>
                            <a:gd name="T35" fmla="*/ 2147483646 h 415"/>
                            <a:gd name="T36" fmla="*/ 993949625 w 11906"/>
                            <a:gd name="T37" fmla="*/ 2147483646 h 415"/>
                            <a:gd name="T38" fmla="*/ 988707700 w 11906"/>
                            <a:gd name="T39" fmla="*/ 2147483646 h 415"/>
                            <a:gd name="T40" fmla="*/ 987094800 w 11906"/>
                            <a:gd name="T41" fmla="*/ 2147483646 h 415"/>
                            <a:gd name="T42" fmla="*/ 987094800 w 11906"/>
                            <a:gd name="T43" fmla="*/ 2147483646 h 415"/>
                            <a:gd name="T44" fmla="*/ 985078675 w 11906"/>
                            <a:gd name="T45" fmla="*/ 2147483646 h 415"/>
                            <a:gd name="T46" fmla="*/ 979836750 w 11906"/>
                            <a:gd name="T47" fmla="*/ 2147483646 h 415"/>
                            <a:gd name="T48" fmla="*/ 972578700 w 11906"/>
                            <a:gd name="T49" fmla="*/ 2147483646 h 415"/>
                            <a:gd name="T50" fmla="*/ 963304525 w 11906"/>
                            <a:gd name="T51" fmla="*/ 2147483646 h 415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</a:gdLst>
                          <a:ahLst/>
                          <a:cxnLst>
                            <a:cxn ang="T52">
                              <a:pos x="T0" y="T1"/>
                            </a:cxn>
                            <a:cxn ang="T53">
                              <a:pos x="T2" y="T3"/>
                            </a:cxn>
                            <a:cxn ang="T54">
                              <a:pos x="T4" y="T5"/>
                            </a:cxn>
                            <a:cxn ang="T55">
                              <a:pos x="T6" y="T7"/>
                            </a:cxn>
                            <a:cxn ang="T56">
                              <a:pos x="T8" y="T9"/>
                            </a:cxn>
                            <a:cxn ang="T57">
                              <a:pos x="T10" y="T11"/>
                            </a:cxn>
                            <a:cxn ang="T58">
                              <a:pos x="T12" y="T13"/>
                            </a:cxn>
                            <a:cxn ang="T59">
                              <a:pos x="T14" y="T15"/>
                            </a:cxn>
                            <a:cxn ang="T60">
                              <a:pos x="T16" y="T17"/>
                            </a:cxn>
                            <a:cxn ang="T61">
                              <a:pos x="T18" y="T19"/>
                            </a:cxn>
                            <a:cxn ang="T62">
                              <a:pos x="T20" y="T21"/>
                            </a:cxn>
                            <a:cxn ang="T63">
                              <a:pos x="T22" y="T23"/>
                            </a:cxn>
                            <a:cxn ang="T64">
                              <a:pos x="T24" y="T25"/>
                            </a:cxn>
                            <a:cxn ang="T65">
                              <a:pos x="T26" y="T27"/>
                            </a:cxn>
                            <a:cxn ang="T66">
                              <a:pos x="T28" y="T29"/>
                            </a:cxn>
                            <a:cxn ang="T67">
                              <a:pos x="T30" y="T31"/>
                            </a:cxn>
                            <a:cxn ang="T68">
                              <a:pos x="T32" y="T33"/>
                            </a:cxn>
                            <a:cxn ang="T69">
                              <a:pos x="T34" y="T35"/>
                            </a:cxn>
                            <a:cxn ang="T70">
                              <a:pos x="T36" y="T37"/>
                            </a:cxn>
                            <a:cxn ang="T71">
                              <a:pos x="T38" y="T39"/>
                            </a:cxn>
                            <a:cxn ang="T72">
                              <a:pos x="T40" y="T41"/>
                            </a:cxn>
                            <a:cxn ang="T73">
                              <a:pos x="T42" y="T43"/>
                            </a:cxn>
                            <a:cxn ang="T74">
                              <a:pos x="T44" y="T45"/>
                            </a:cxn>
                            <a:cxn ang="T75">
                              <a:pos x="T46" y="T47"/>
                            </a:cxn>
                            <a:cxn ang="T76">
                              <a:pos x="T48" y="T49"/>
                            </a:cxn>
                            <a:cxn ang="T77">
                              <a:pos x="T50" y="T51"/>
                            </a:cxn>
                          </a:cxnLst>
                          <a:rect l="0" t="0" r="r" b="b"/>
                          <a:pathLst>
                            <a:path w="11906" h="415">
                              <a:moveTo>
                                <a:pt x="11906" y="333"/>
                              </a:moveTo>
                              <a:lnTo>
                                <a:pt x="0" y="333"/>
                              </a:lnTo>
                              <a:lnTo>
                                <a:pt x="0" y="415"/>
                              </a:lnTo>
                              <a:lnTo>
                                <a:pt x="11906" y="415"/>
                              </a:lnTo>
                              <a:lnTo>
                                <a:pt x="11906" y="333"/>
                              </a:lnTo>
                              <a:close/>
                              <a:moveTo>
                                <a:pt x="2389" y="0"/>
                              </a:moveTo>
                              <a:lnTo>
                                <a:pt x="791" y="0"/>
                              </a:lnTo>
                              <a:lnTo>
                                <a:pt x="768" y="5"/>
                              </a:lnTo>
                              <a:lnTo>
                                <a:pt x="750" y="17"/>
                              </a:lnTo>
                              <a:lnTo>
                                <a:pt x="737" y="36"/>
                              </a:lnTo>
                              <a:lnTo>
                                <a:pt x="733" y="59"/>
                              </a:lnTo>
                              <a:lnTo>
                                <a:pt x="733" y="275"/>
                              </a:lnTo>
                              <a:lnTo>
                                <a:pt x="728" y="297"/>
                              </a:lnTo>
                              <a:lnTo>
                                <a:pt x="716" y="316"/>
                              </a:lnTo>
                              <a:lnTo>
                                <a:pt x="697" y="328"/>
                              </a:lnTo>
                              <a:lnTo>
                                <a:pt x="674" y="333"/>
                              </a:lnTo>
                              <a:lnTo>
                                <a:pt x="2506" y="333"/>
                              </a:lnTo>
                              <a:lnTo>
                                <a:pt x="2483" y="328"/>
                              </a:lnTo>
                              <a:lnTo>
                                <a:pt x="2465" y="316"/>
                              </a:lnTo>
                              <a:lnTo>
                                <a:pt x="2452" y="297"/>
                              </a:lnTo>
                              <a:lnTo>
                                <a:pt x="2448" y="275"/>
                              </a:lnTo>
                              <a:lnTo>
                                <a:pt x="2448" y="59"/>
                              </a:lnTo>
                              <a:lnTo>
                                <a:pt x="2443" y="36"/>
                              </a:lnTo>
                              <a:lnTo>
                                <a:pt x="2430" y="17"/>
                              </a:lnTo>
                              <a:lnTo>
                                <a:pt x="2412" y="5"/>
                              </a:lnTo>
                              <a:lnTo>
                                <a:pt x="23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4F3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A13591" id="Freeform: Shape 37" o:spid="_x0000_s1026" style="position:absolute;margin-left:-85.05pt;margin-top:67.35pt;width:595.3pt;height:20.7pt;z-index:48760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906,4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" o:allowoverlap="f" path="m11906,333l,333r,82l11906,415r,-82xm2389,l791,,768,5,750,17,737,36r-4,23l733,275r-5,22l716,316r-19,12l674,333r1832,l2483,328r-18,-12l2452,297r-4,-22l2448,59r-5,-23l2430,17,2412,5,2389,xe" fillcolor="#ff4f3d" stroked="f"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"/>
                <w10:wrap type="topAndBottom"/>
              </v:shape>
            </w:pict>
          </mc:Fallback>
        </mc:AlternateContent>
      </w:r>
      <w:r w:rsidR="007E691C">
        <w:t>да повиши осведомеността за Европейската седмица на професионалните умения, като се доразвие успехът на предишните кампании.</w:t>
      </w:r>
    </w:p>
    <w:p w14:paraId="45C27BC0" w14:textId="6E25F85F" w:rsidR="00115BC5" w:rsidRPr="002A48F8" w:rsidRDefault="00E62653" w:rsidP="00E519CC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20096" behindDoc="0" locked="0" layoutInCell="1" allowOverlap="1" wp14:anchorId="12E679F1" wp14:editId="00CD5B33">
                <wp:simplePos x="0" y="0"/>
                <wp:positionH relativeFrom="column">
                  <wp:posOffset>-617855</wp:posOffset>
                </wp:positionH>
                <wp:positionV relativeFrom="paragraph">
                  <wp:posOffset>749300</wp:posOffset>
                </wp:positionV>
                <wp:extent cx="478331" cy="478329"/>
                <wp:effectExtent l="19050" t="19050" r="0" b="0"/>
                <wp:wrapNone/>
                <wp:docPr id="2" name="Graphic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8331" cy="478329"/>
                        </a:xfrm>
                        <a:custGeom>
                          <a:avLst/>
                          <a:gdLst>
                            <a:gd name="connsiteX0" fmla="*/ 237840 w 478331"/>
                            <a:gd name="connsiteY0" fmla="*/ -201 h 478329"/>
                            <a:gd name="connsiteX1" fmla="*/ -1347 w 478331"/>
                            <a:gd name="connsiteY1" fmla="*/ 238942 h 478329"/>
                            <a:gd name="connsiteX2" fmla="*/ 237798 w 478331"/>
                            <a:gd name="connsiteY2" fmla="*/ 478129 h 478329"/>
                            <a:gd name="connsiteX3" fmla="*/ 476985 w 478331"/>
                            <a:gd name="connsiteY3" fmla="*/ 239049 h 478329"/>
                            <a:gd name="connsiteX4" fmla="*/ 237840 w 478331"/>
                            <a:gd name="connsiteY4" fmla="*/ -201 h 478329"/>
                            <a:gd name="connsiteX5" fmla="*/ 237840 w 478331"/>
                            <a:gd name="connsiteY5" fmla="*/ 461264 h 478329"/>
                            <a:gd name="connsiteX6" fmla="*/ 15539 w 478331"/>
                            <a:gd name="connsiteY6" fmla="*/ 238964 h 478329"/>
                            <a:gd name="connsiteX7" fmla="*/ 237840 w 478331"/>
                            <a:gd name="connsiteY7" fmla="*/ 16664 h 478329"/>
                            <a:gd name="connsiteX8" fmla="*/ 460141 w 478331"/>
                            <a:gd name="connsiteY8" fmla="*/ 238964 h 478329"/>
                            <a:gd name="connsiteX9" fmla="*/ 237840 w 478331"/>
                            <a:gd name="connsiteY9" fmla="*/ 461349 h 478329"/>
                            <a:gd name="connsiteX10" fmla="*/ 244039 w 478331"/>
                            <a:gd name="connsiteY10" fmla="*/ 82306 h 478329"/>
                            <a:gd name="connsiteX11" fmla="*/ 264132 w 478331"/>
                            <a:gd name="connsiteY11" fmla="*/ 82306 h 478329"/>
                            <a:gd name="connsiteX12" fmla="*/ 247908 w 478331"/>
                            <a:gd name="connsiteY12" fmla="*/ 94127 h 478329"/>
                            <a:gd name="connsiteX13" fmla="*/ 254107 w 478331"/>
                            <a:gd name="connsiteY13" fmla="*/ 113215 h 478329"/>
                            <a:gd name="connsiteX14" fmla="*/ 237840 w 478331"/>
                            <a:gd name="connsiteY14" fmla="*/ 101416 h 478329"/>
                            <a:gd name="connsiteX15" fmla="*/ 221617 w 478331"/>
                            <a:gd name="connsiteY15" fmla="*/ 113215 h 478329"/>
                            <a:gd name="connsiteX16" fmla="*/ 227815 w 478331"/>
                            <a:gd name="connsiteY16" fmla="*/ 94127 h 478329"/>
                            <a:gd name="connsiteX17" fmla="*/ 211570 w 478331"/>
                            <a:gd name="connsiteY17" fmla="*/ 82306 h 478329"/>
                            <a:gd name="connsiteX18" fmla="*/ 231642 w 478331"/>
                            <a:gd name="connsiteY18" fmla="*/ 82306 h 478329"/>
                            <a:gd name="connsiteX19" fmla="*/ 237840 w 478331"/>
                            <a:gd name="connsiteY19" fmla="*/ 63219 h 478329"/>
                            <a:gd name="connsiteX20" fmla="*/ 319386 w 478331"/>
                            <a:gd name="connsiteY20" fmla="*/ 102506 h 478329"/>
                            <a:gd name="connsiteX21" fmla="*/ 339479 w 478331"/>
                            <a:gd name="connsiteY21" fmla="*/ 102506 h 478329"/>
                            <a:gd name="connsiteX22" fmla="*/ 323234 w 478331"/>
                            <a:gd name="connsiteY22" fmla="*/ 114326 h 478329"/>
                            <a:gd name="connsiteX23" fmla="*/ 329454 w 478331"/>
                            <a:gd name="connsiteY23" fmla="*/ 133414 h 478329"/>
                            <a:gd name="connsiteX24" fmla="*/ 313187 w 478331"/>
                            <a:gd name="connsiteY24" fmla="*/ 121615 h 478329"/>
                            <a:gd name="connsiteX25" fmla="*/ 296942 w 478331"/>
                            <a:gd name="connsiteY25" fmla="*/ 133414 h 478329"/>
                            <a:gd name="connsiteX26" fmla="*/ 303163 w 478331"/>
                            <a:gd name="connsiteY26" fmla="*/ 114326 h 478329"/>
                            <a:gd name="connsiteX27" fmla="*/ 286918 w 478331"/>
                            <a:gd name="connsiteY27" fmla="*/ 102506 h 478329"/>
                            <a:gd name="connsiteX28" fmla="*/ 306989 w 478331"/>
                            <a:gd name="connsiteY28" fmla="*/ 102506 h 478329"/>
                            <a:gd name="connsiteX29" fmla="*/ 313187 w 478331"/>
                            <a:gd name="connsiteY29" fmla="*/ 83418 h 478329"/>
                            <a:gd name="connsiteX30" fmla="*/ 358332 w 478331"/>
                            <a:gd name="connsiteY30" fmla="*/ 169495 h 478329"/>
                            <a:gd name="connsiteX31" fmla="*/ 342087 w 478331"/>
                            <a:gd name="connsiteY31" fmla="*/ 157696 h 478329"/>
                            <a:gd name="connsiteX32" fmla="*/ 362158 w 478331"/>
                            <a:gd name="connsiteY32" fmla="*/ 157696 h 478329"/>
                            <a:gd name="connsiteX33" fmla="*/ 368378 w 478331"/>
                            <a:gd name="connsiteY33" fmla="*/ 138587 h 478329"/>
                            <a:gd name="connsiteX34" fmla="*/ 374577 w 478331"/>
                            <a:gd name="connsiteY34" fmla="*/ 157696 h 478329"/>
                            <a:gd name="connsiteX35" fmla="*/ 394669 w 478331"/>
                            <a:gd name="connsiteY35" fmla="*/ 157696 h 478329"/>
                            <a:gd name="connsiteX36" fmla="*/ 378424 w 478331"/>
                            <a:gd name="connsiteY36" fmla="*/ 169495 h 478329"/>
                            <a:gd name="connsiteX37" fmla="*/ 384623 w 478331"/>
                            <a:gd name="connsiteY37" fmla="*/ 188583 h 478329"/>
                            <a:gd name="connsiteX38" fmla="*/ 368378 w 478331"/>
                            <a:gd name="connsiteY38" fmla="*/ 176784 h 478329"/>
                            <a:gd name="connsiteX39" fmla="*/ 352133 w 478331"/>
                            <a:gd name="connsiteY39" fmla="*/ 188583 h 478329"/>
                            <a:gd name="connsiteX40" fmla="*/ 398602 w 478331"/>
                            <a:gd name="connsiteY40" fmla="*/ 244863 h 478329"/>
                            <a:gd name="connsiteX41" fmla="*/ 404822 w 478331"/>
                            <a:gd name="connsiteY41" fmla="*/ 263951 h 478329"/>
                            <a:gd name="connsiteX42" fmla="*/ 388577 w 478331"/>
                            <a:gd name="connsiteY42" fmla="*/ 252152 h 478329"/>
                            <a:gd name="connsiteX43" fmla="*/ 372311 w 478331"/>
                            <a:gd name="connsiteY43" fmla="*/ 263951 h 478329"/>
                            <a:gd name="connsiteX44" fmla="*/ 378531 w 478331"/>
                            <a:gd name="connsiteY44" fmla="*/ 244863 h 478329"/>
                            <a:gd name="connsiteX45" fmla="*/ 362286 w 478331"/>
                            <a:gd name="connsiteY45" fmla="*/ 233043 h 478329"/>
                            <a:gd name="connsiteX46" fmla="*/ 382357 w 478331"/>
                            <a:gd name="connsiteY46" fmla="*/ 233043 h 478329"/>
                            <a:gd name="connsiteX47" fmla="*/ 388577 w 478331"/>
                            <a:gd name="connsiteY47" fmla="*/ 213955 h 478329"/>
                            <a:gd name="connsiteX48" fmla="*/ 394776 w 478331"/>
                            <a:gd name="connsiteY48" fmla="*/ 233043 h 478329"/>
                            <a:gd name="connsiteX49" fmla="*/ 414847 w 478331"/>
                            <a:gd name="connsiteY49" fmla="*/ 233043 h 478329"/>
                            <a:gd name="connsiteX50" fmla="*/ 394669 w 478331"/>
                            <a:gd name="connsiteY50" fmla="*/ 308411 h 478329"/>
                            <a:gd name="connsiteX51" fmla="*/ 378424 w 478331"/>
                            <a:gd name="connsiteY51" fmla="*/ 320210 h 478329"/>
                            <a:gd name="connsiteX52" fmla="*/ 384623 w 478331"/>
                            <a:gd name="connsiteY52" fmla="*/ 339319 h 478329"/>
                            <a:gd name="connsiteX53" fmla="*/ 368378 w 478331"/>
                            <a:gd name="connsiteY53" fmla="*/ 327520 h 478329"/>
                            <a:gd name="connsiteX54" fmla="*/ 352133 w 478331"/>
                            <a:gd name="connsiteY54" fmla="*/ 339319 h 478329"/>
                            <a:gd name="connsiteX55" fmla="*/ 358332 w 478331"/>
                            <a:gd name="connsiteY55" fmla="*/ 320210 h 478329"/>
                            <a:gd name="connsiteX56" fmla="*/ 342087 w 478331"/>
                            <a:gd name="connsiteY56" fmla="*/ 308411 h 478329"/>
                            <a:gd name="connsiteX57" fmla="*/ 362158 w 478331"/>
                            <a:gd name="connsiteY57" fmla="*/ 308411 h 478329"/>
                            <a:gd name="connsiteX58" fmla="*/ 368378 w 478331"/>
                            <a:gd name="connsiteY58" fmla="*/ 289323 h 478329"/>
                            <a:gd name="connsiteX59" fmla="*/ 374577 w 478331"/>
                            <a:gd name="connsiteY59" fmla="*/ 308411 h 478329"/>
                            <a:gd name="connsiteX60" fmla="*/ 339479 w 478331"/>
                            <a:gd name="connsiteY60" fmla="*/ 363580 h 478329"/>
                            <a:gd name="connsiteX61" fmla="*/ 323234 w 478331"/>
                            <a:gd name="connsiteY61" fmla="*/ 375379 h 478329"/>
                            <a:gd name="connsiteX62" fmla="*/ 329454 w 478331"/>
                            <a:gd name="connsiteY62" fmla="*/ 394488 h 478329"/>
                            <a:gd name="connsiteX63" fmla="*/ 313294 w 478331"/>
                            <a:gd name="connsiteY63" fmla="*/ 382689 h 478329"/>
                            <a:gd name="connsiteX64" fmla="*/ 297049 w 478331"/>
                            <a:gd name="connsiteY64" fmla="*/ 394488 h 478329"/>
                            <a:gd name="connsiteX65" fmla="*/ 303270 w 478331"/>
                            <a:gd name="connsiteY65" fmla="*/ 375379 h 478329"/>
                            <a:gd name="connsiteX66" fmla="*/ 287024 w 478331"/>
                            <a:gd name="connsiteY66" fmla="*/ 363580 h 478329"/>
                            <a:gd name="connsiteX67" fmla="*/ 307096 w 478331"/>
                            <a:gd name="connsiteY67" fmla="*/ 363580 h 478329"/>
                            <a:gd name="connsiteX68" fmla="*/ 313294 w 478331"/>
                            <a:gd name="connsiteY68" fmla="*/ 344492 h 478329"/>
                            <a:gd name="connsiteX69" fmla="*/ 319493 w 478331"/>
                            <a:gd name="connsiteY69" fmla="*/ 363580 h 478329"/>
                            <a:gd name="connsiteX70" fmla="*/ 264132 w 478331"/>
                            <a:gd name="connsiteY70" fmla="*/ 383779 h 478329"/>
                            <a:gd name="connsiteX71" fmla="*/ 247908 w 478331"/>
                            <a:gd name="connsiteY71" fmla="*/ 395578 h 478329"/>
                            <a:gd name="connsiteX72" fmla="*/ 254107 w 478331"/>
                            <a:gd name="connsiteY72" fmla="*/ 414688 h 478329"/>
                            <a:gd name="connsiteX73" fmla="*/ 237840 w 478331"/>
                            <a:gd name="connsiteY73" fmla="*/ 402889 h 478329"/>
                            <a:gd name="connsiteX74" fmla="*/ 221617 w 478331"/>
                            <a:gd name="connsiteY74" fmla="*/ 414688 h 478329"/>
                            <a:gd name="connsiteX75" fmla="*/ 227815 w 478331"/>
                            <a:gd name="connsiteY75" fmla="*/ 395578 h 478329"/>
                            <a:gd name="connsiteX76" fmla="*/ 211570 w 478331"/>
                            <a:gd name="connsiteY76" fmla="*/ 383779 h 478329"/>
                            <a:gd name="connsiteX77" fmla="*/ 231642 w 478331"/>
                            <a:gd name="connsiteY77" fmla="*/ 383779 h 478329"/>
                            <a:gd name="connsiteX78" fmla="*/ 237840 w 478331"/>
                            <a:gd name="connsiteY78" fmla="*/ 364670 h 478329"/>
                            <a:gd name="connsiteX79" fmla="*/ 244060 w 478331"/>
                            <a:gd name="connsiteY79" fmla="*/ 383779 h 478329"/>
                            <a:gd name="connsiteX80" fmla="*/ 188785 w 478331"/>
                            <a:gd name="connsiteY80" fmla="*/ 363580 h 478329"/>
                            <a:gd name="connsiteX81" fmla="*/ 172540 w 478331"/>
                            <a:gd name="connsiteY81" fmla="*/ 375379 h 478329"/>
                            <a:gd name="connsiteX82" fmla="*/ 178738 w 478331"/>
                            <a:gd name="connsiteY82" fmla="*/ 394488 h 478329"/>
                            <a:gd name="connsiteX83" fmla="*/ 162493 w 478331"/>
                            <a:gd name="connsiteY83" fmla="*/ 382689 h 478329"/>
                            <a:gd name="connsiteX84" fmla="*/ 146248 w 478331"/>
                            <a:gd name="connsiteY84" fmla="*/ 394488 h 478329"/>
                            <a:gd name="connsiteX85" fmla="*/ 152447 w 478331"/>
                            <a:gd name="connsiteY85" fmla="*/ 375379 h 478329"/>
                            <a:gd name="connsiteX86" fmla="*/ 136202 w 478331"/>
                            <a:gd name="connsiteY86" fmla="*/ 363580 h 478329"/>
                            <a:gd name="connsiteX87" fmla="*/ 156273 w 478331"/>
                            <a:gd name="connsiteY87" fmla="*/ 363580 h 478329"/>
                            <a:gd name="connsiteX88" fmla="*/ 162493 w 478331"/>
                            <a:gd name="connsiteY88" fmla="*/ 344492 h 478329"/>
                            <a:gd name="connsiteX89" fmla="*/ 168692 w 478331"/>
                            <a:gd name="connsiteY89" fmla="*/ 363580 h 478329"/>
                            <a:gd name="connsiteX90" fmla="*/ 133594 w 478331"/>
                            <a:gd name="connsiteY90" fmla="*/ 308411 h 478329"/>
                            <a:gd name="connsiteX91" fmla="*/ 117349 w 478331"/>
                            <a:gd name="connsiteY91" fmla="*/ 320210 h 478329"/>
                            <a:gd name="connsiteX92" fmla="*/ 123569 w 478331"/>
                            <a:gd name="connsiteY92" fmla="*/ 339319 h 478329"/>
                            <a:gd name="connsiteX93" fmla="*/ 107303 w 478331"/>
                            <a:gd name="connsiteY93" fmla="*/ 327520 h 478329"/>
                            <a:gd name="connsiteX94" fmla="*/ 91058 w 478331"/>
                            <a:gd name="connsiteY94" fmla="*/ 339319 h 478329"/>
                            <a:gd name="connsiteX95" fmla="*/ 97278 w 478331"/>
                            <a:gd name="connsiteY95" fmla="*/ 320210 h 478329"/>
                            <a:gd name="connsiteX96" fmla="*/ 81033 w 478331"/>
                            <a:gd name="connsiteY96" fmla="*/ 308411 h 478329"/>
                            <a:gd name="connsiteX97" fmla="*/ 101104 w 478331"/>
                            <a:gd name="connsiteY97" fmla="*/ 308411 h 478329"/>
                            <a:gd name="connsiteX98" fmla="*/ 107303 w 478331"/>
                            <a:gd name="connsiteY98" fmla="*/ 289323 h 478329"/>
                            <a:gd name="connsiteX99" fmla="*/ 113523 w 478331"/>
                            <a:gd name="connsiteY99" fmla="*/ 308411 h 478329"/>
                            <a:gd name="connsiteX100" fmla="*/ 87124 w 478331"/>
                            <a:gd name="connsiteY100" fmla="*/ 252152 h 478329"/>
                            <a:gd name="connsiteX101" fmla="*/ 70879 w 478331"/>
                            <a:gd name="connsiteY101" fmla="*/ 263951 h 478329"/>
                            <a:gd name="connsiteX102" fmla="*/ 77078 w 478331"/>
                            <a:gd name="connsiteY102" fmla="*/ 244863 h 478329"/>
                            <a:gd name="connsiteX103" fmla="*/ 60833 w 478331"/>
                            <a:gd name="connsiteY103" fmla="*/ 233043 h 478329"/>
                            <a:gd name="connsiteX104" fmla="*/ 80904 w 478331"/>
                            <a:gd name="connsiteY104" fmla="*/ 233043 h 478329"/>
                            <a:gd name="connsiteX105" fmla="*/ 87124 w 478331"/>
                            <a:gd name="connsiteY105" fmla="*/ 213955 h 478329"/>
                            <a:gd name="connsiteX106" fmla="*/ 93323 w 478331"/>
                            <a:gd name="connsiteY106" fmla="*/ 233043 h 478329"/>
                            <a:gd name="connsiteX107" fmla="*/ 113416 w 478331"/>
                            <a:gd name="connsiteY107" fmla="*/ 233043 h 478329"/>
                            <a:gd name="connsiteX108" fmla="*/ 97150 w 478331"/>
                            <a:gd name="connsiteY108" fmla="*/ 244863 h 478329"/>
                            <a:gd name="connsiteX109" fmla="*/ 103370 w 478331"/>
                            <a:gd name="connsiteY109" fmla="*/ 263951 h 478329"/>
                            <a:gd name="connsiteX110" fmla="*/ 113523 w 478331"/>
                            <a:gd name="connsiteY110" fmla="*/ 157696 h 478329"/>
                            <a:gd name="connsiteX111" fmla="*/ 133594 w 478331"/>
                            <a:gd name="connsiteY111" fmla="*/ 157696 h 478329"/>
                            <a:gd name="connsiteX112" fmla="*/ 117349 w 478331"/>
                            <a:gd name="connsiteY112" fmla="*/ 169495 h 478329"/>
                            <a:gd name="connsiteX113" fmla="*/ 123569 w 478331"/>
                            <a:gd name="connsiteY113" fmla="*/ 188583 h 478329"/>
                            <a:gd name="connsiteX114" fmla="*/ 107303 w 478331"/>
                            <a:gd name="connsiteY114" fmla="*/ 176784 h 478329"/>
                            <a:gd name="connsiteX115" fmla="*/ 91058 w 478331"/>
                            <a:gd name="connsiteY115" fmla="*/ 188583 h 478329"/>
                            <a:gd name="connsiteX116" fmla="*/ 97278 w 478331"/>
                            <a:gd name="connsiteY116" fmla="*/ 169495 h 478329"/>
                            <a:gd name="connsiteX117" fmla="*/ 81033 w 478331"/>
                            <a:gd name="connsiteY117" fmla="*/ 157696 h 478329"/>
                            <a:gd name="connsiteX118" fmla="*/ 101104 w 478331"/>
                            <a:gd name="connsiteY118" fmla="*/ 157696 h 478329"/>
                            <a:gd name="connsiteX119" fmla="*/ 107303 w 478331"/>
                            <a:gd name="connsiteY119" fmla="*/ 138587 h 478329"/>
                            <a:gd name="connsiteX120" fmla="*/ 168692 w 478331"/>
                            <a:gd name="connsiteY120" fmla="*/ 102506 h 478329"/>
                            <a:gd name="connsiteX121" fmla="*/ 188785 w 478331"/>
                            <a:gd name="connsiteY121" fmla="*/ 102506 h 478329"/>
                            <a:gd name="connsiteX122" fmla="*/ 172540 w 478331"/>
                            <a:gd name="connsiteY122" fmla="*/ 114326 h 478329"/>
                            <a:gd name="connsiteX123" fmla="*/ 178738 w 478331"/>
                            <a:gd name="connsiteY123" fmla="*/ 133414 h 478329"/>
                            <a:gd name="connsiteX124" fmla="*/ 162493 w 478331"/>
                            <a:gd name="connsiteY124" fmla="*/ 121615 h 478329"/>
                            <a:gd name="connsiteX125" fmla="*/ 146248 w 478331"/>
                            <a:gd name="connsiteY125" fmla="*/ 133414 h 478329"/>
                            <a:gd name="connsiteX126" fmla="*/ 152447 w 478331"/>
                            <a:gd name="connsiteY126" fmla="*/ 114326 h 478329"/>
                            <a:gd name="connsiteX127" fmla="*/ 136202 w 478331"/>
                            <a:gd name="connsiteY127" fmla="*/ 102506 h 478329"/>
                            <a:gd name="connsiteX128" fmla="*/ 156273 w 478331"/>
                            <a:gd name="connsiteY128" fmla="*/ 102506 h 478329"/>
                            <a:gd name="connsiteX129" fmla="*/ 162493 w 478331"/>
                            <a:gd name="connsiteY129" fmla="*/ 83418 h 47832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</a:cxnLst>
                          <a:rect l="l" t="t" r="r" b="b"/>
                          <a:pathLst>
                            <a:path w="478331" h="478329">
                              <a:moveTo>
                                <a:pt x="237840" y="-201"/>
                              </a:moveTo>
                              <a:cubicBezTo>
                                <a:pt x="105742" y="-214"/>
                                <a:pt x="-1325" y="106856"/>
                                <a:pt x="-1347" y="238942"/>
                              </a:cubicBezTo>
                              <a:cubicBezTo>
                                <a:pt x="-1368" y="371029"/>
                                <a:pt x="105700" y="478116"/>
                                <a:pt x="237798" y="478129"/>
                              </a:cubicBezTo>
                              <a:cubicBezTo>
                                <a:pt x="369853" y="478141"/>
                                <a:pt x="476942" y="371110"/>
                                <a:pt x="476985" y="239049"/>
                              </a:cubicBezTo>
                              <a:cubicBezTo>
                                <a:pt x="476899" y="106990"/>
                                <a:pt x="369896" y="-60"/>
                                <a:pt x="237840" y="-201"/>
                              </a:cubicBezTo>
                              <a:close/>
                              <a:moveTo>
                                <a:pt x="237840" y="461264"/>
                              </a:moveTo>
                              <a:cubicBezTo>
                                <a:pt x="115062" y="461264"/>
                                <a:pt x="15539" y="361738"/>
                                <a:pt x="15539" y="238964"/>
                              </a:cubicBezTo>
                              <a:cubicBezTo>
                                <a:pt x="15539" y="116190"/>
                                <a:pt x="115062" y="16664"/>
                                <a:pt x="237840" y="16664"/>
                              </a:cubicBezTo>
                              <a:cubicBezTo>
                                <a:pt x="360619" y="16664"/>
                                <a:pt x="460141" y="116190"/>
                                <a:pt x="460141" y="238964"/>
                              </a:cubicBezTo>
                              <a:cubicBezTo>
                                <a:pt x="460056" y="361712"/>
                                <a:pt x="360598" y="461208"/>
                                <a:pt x="237840" y="461349"/>
                              </a:cubicBezTo>
                              <a:close/>
                              <a:moveTo>
                                <a:pt x="244039" y="82306"/>
                              </a:moveTo>
                              <a:lnTo>
                                <a:pt x="264132" y="82306"/>
                              </a:lnTo>
                              <a:lnTo>
                                <a:pt x="247908" y="94127"/>
                              </a:lnTo>
                              <a:lnTo>
                                <a:pt x="254107" y="113215"/>
                              </a:lnTo>
                              <a:lnTo>
                                <a:pt x="237840" y="101416"/>
                              </a:lnTo>
                              <a:lnTo>
                                <a:pt x="221617" y="113215"/>
                              </a:lnTo>
                              <a:lnTo>
                                <a:pt x="227815" y="94127"/>
                              </a:lnTo>
                              <a:lnTo>
                                <a:pt x="211570" y="82306"/>
                              </a:lnTo>
                              <a:lnTo>
                                <a:pt x="231642" y="82306"/>
                              </a:lnTo>
                              <a:lnTo>
                                <a:pt x="237840" y="63219"/>
                              </a:lnTo>
                              <a:close/>
                              <a:moveTo>
                                <a:pt x="319386" y="102506"/>
                              </a:moveTo>
                              <a:lnTo>
                                <a:pt x="339479" y="102506"/>
                              </a:lnTo>
                              <a:lnTo>
                                <a:pt x="323234" y="114326"/>
                              </a:lnTo>
                              <a:lnTo>
                                <a:pt x="329454" y="133414"/>
                              </a:lnTo>
                              <a:lnTo>
                                <a:pt x="313187" y="121615"/>
                              </a:lnTo>
                              <a:lnTo>
                                <a:pt x="296942" y="133414"/>
                              </a:lnTo>
                              <a:lnTo>
                                <a:pt x="303163" y="114326"/>
                              </a:lnTo>
                              <a:lnTo>
                                <a:pt x="286918" y="102506"/>
                              </a:lnTo>
                              <a:lnTo>
                                <a:pt x="306989" y="102506"/>
                              </a:lnTo>
                              <a:lnTo>
                                <a:pt x="313187" y="83418"/>
                              </a:lnTo>
                              <a:close/>
                              <a:moveTo>
                                <a:pt x="358332" y="169495"/>
                              </a:moveTo>
                              <a:lnTo>
                                <a:pt x="342087" y="157696"/>
                              </a:lnTo>
                              <a:lnTo>
                                <a:pt x="362158" y="157696"/>
                              </a:lnTo>
                              <a:lnTo>
                                <a:pt x="368378" y="138587"/>
                              </a:lnTo>
                              <a:lnTo>
                                <a:pt x="374577" y="157696"/>
                              </a:lnTo>
                              <a:lnTo>
                                <a:pt x="394669" y="157696"/>
                              </a:lnTo>
                              <a:lnTo>
                                <a:pt x="378424" y="169495"/>
                              </a:lnTo>
                              <a:lnTo>
                                <a:pt x="384623" y="188583"/>
                              </a:lnTo>
                              <a:lnTo>
                                <a:pt x="368378" y="176784"/>
                              </a:lnTo>
                              <a:lnTo>
                                <a:pt x="352133" y="188583"/>
                              </a:lnTo>
                              <a:close/>
                              <a:moveTo>
                                <a:pt x="398602" y="244863"/>
                              </a:moveTo>
                              <a:lnTo>
                                <a:pt x="404822" y="263951"/>
                              </a:lnTo>
                              <a:lnTo>
                                <a:pt x="388577" y="252152"/>
                              </a:lnTo>
                              <a:lnTo>
                                <a:pt x="372311" y="263951"/>
                              </a:lnTo>
                              <a:lnTo>
                                <a:pt x="378531" y="244863"/>
                              </a:lnTo>
                              <a:lnTo>
                                <a:pt x="362286" y="233043"/>
                              </a:lnTo>
                              <a:lnTo>
                                <a:pt x="382357" y="233043"/>
                              </a:lnTo>
                              <a:lnTo>
                                <a:pt x="388577" y="213955"/>
                              </a:lnTo>
                              <a:lnTo>
                                <a:pt x="394776" y="233043"/>
                              </a:lnTo>
                              <a:lnTo>
                                <a:pt x="414847" y="233043"/>
                              </a:lnTo>
                              <a:close/>
                              <a:moveTo>
                                <a:pt x="394669" y="308411"/>
                              </a:moveTo>
                              <a:lnTo>
                                <a:pt x="378424" y="320210"/>
                              </a:lnTo>
                              <a:lnTo>
                                <a:pt x="384623" y="339319"/>
                              </a:lnTo>
                              <a:lnTo>
                                <a:pt x="368378" y="327520"/>
                              </a:lnTo>
                              <a:lnTo>
                                <a:pt x="352133" y="339319"/>
                              </a:lnTo>
                              <a:lnTo>
                                <a:pt x="358332" y="320210"/>
                              </a:lnTo>
                              <a:lnTo>
                                <a:pt x="342087" y="308411"/>
                              </a:lnTo>
                              <a:lnTo>
                                <a:pt x="362158" y="308411"/>
                              </a:lnTo>
                              <a:lnTo>
                                <a:pt x="368378" y="289323"/>
                              </a:lnTo>
                              <a:lnTo>
                                <a:pt x="374577" y="308411"/>
                              </a:lnTo>
                              <a:close/>
                              <a:moveTo>
                                <a:pt x="339479" y="363580"/>
                              </a:moveTo>
                              <a:lnTo>
                                <a:pt x="323234" y="375379"/>
                              </a:lnTo>
                              <a:lnTo>
                                <a:pt x="329454" y="394488"/>
                              </a:lnTo>
                              <a:lnTo>
                                <a:pt x="313294" y="382689"/>
                              </a:lnTo>
                              <a:lnTo>
                                <a:pt x="297049" y="394488"/>
                              </a:lnTo>
                              <a:lnTo>
                                <a:pt x="303270" y="375379"/>
                              </a:lnTo>
                              <a:lnTo>
                                <a:pt x="287024" y="363580"/>
                              </a:lnTo>
                              <a:lnTo>
                                <a:pt x="307096" y="363580"/>
                              </a:lnTo>
                              <a:lnTo>
                                <a:pt x="313294" y="344492"/>
                              </a:lnTo>
                              <a:lnTo>
                                <a:pt x="319493" y="363580"/>
                              </a:lnTo>
                              <a:close/>
                              <a:moveTo>
                                <a:pt x="264132" y="383779"/>
                              </a:moveTo>
                              <a:lnTo>
                                <a:pt x="247908" y="395578"/>
                              </a:lnTo>
                              <a:lnTo>
                                <a:pt x="254107" y="414688"/>
                              </a:lnTo>
                              <a:lnTo>
                                <a:pt x="237840" y="402889"/>
                              </a:lnTo>
                              <a:lnTo>
                                <a:pt x="221617" y="414688"/>
                              </a:lnTo>
                              <a:lnTo>
                                <a:pt x="227815" y="395578"/>
                              </a:lnTo>
                              <a:lnTo>
                                <a:pt x="211570" y="383779"/>
                              </a:lnTo>
                              <a:lnTo>
                                <a:pt x="231642" y="383779"/>
                              </a:lnTo>
                              <a:lnTo>
                                <a:pt x="237840" y="364670"/>
                              </a:lnTo>
                              <a:lnTo>
                                <a:pt x="244060" y="383779"/>
                              </a:lnTo>
                              <a:close/>
                              <a:moveTo>
                                <a:pt x="188785" y="363580"/>
                              </a:moveTo>
                              <a:lnTo>
                                <a:pt x="172540" y="375379"/>
                              </a:lnTo>
                              <a:lnTo>
                                <a:pt x="178738" y="394488"/>
                              </a:lnTo>
                              <a:lnTo>
                                <a:pt x="162493" y="382689"/>
                              </a:lnTo>
                              <a:lnTo>
                                <a:pt x="146248" y="394488"/>
                              </a:lnTo>
                              <a:lnTo>
                                <a:pt x="152447" y="375379"/>
                              </a:lnTo>
                              <a:lnTo>
                                <a:pt x="136202" y="363580"/>
                              </a:lnTo>
                              <a:lnTo>
                                <a:pt x="156273" y="363580"/>
                              </a:lnTo>
                              <a:lnTo>
                                <a:pt x="162493" y="344492"/>
                              </a:lnTo>
                              <a:lnTo>
                                <a:pt x="168692" y="363580"/>
                              </a:lnTo>
                              <a:close/>
                              <a:moveTo>
                                <a:pt x="133594" y="308411"/>
                              </a:moveTo>
                              <a:lnTo>
                                <a:pt x="117349" y="320210"/>
                              </a:lnTo>
                              <a:lnTo>
                                <a:pt x="123569" y="339319"/>
                              </a:lnTo>
                              <a:lnTo>
                                <a:pt x="107303" y="327520"/>
                              </a:lnTo>
                              <a:lnTo>
                                <a:pt x="91058" y="339319"/>
                              </a:lnTo>
                              <a:lnTo>
                                <a:pt x="97278" y="320210"/>
                              </a:lnTo>
                              <a:lnTo>
                                <a:pt x="81033" y="308411"/>
                              </a:lnTo>
                              <a:lnTo>
                                <a:pt x="101104" y="308411"/>
                              </a:lnTo>
                              <a:lnTo>
                                <a:pt x="107303" y="289323"/>
                              </a:lnTo>
                              <a:lnTo>
                                <a:pt x="113523" y="308411"/>
                              </a:lnTo>
                              <a:close/>
                              <a:moveTo>
                                <a:pt x="87124" y="252152"/>
                              </a:moveTo>
                              <a:lnTo>
                                <a:pt x="70879" y="263951"/>
                              </a:lnTo>
                              <a:lnTo>
                                <a:pt x="77078" y="244863"/>
                              </a:lnTo>
                              <a:lnTo>
                                <a:pt x="60833" y="233043"/>
                              </a:lnTo>
                              <a:lnTo>
                                <a:pt x="80904" y="233043"/>
                              </a:lnTo>
                              <a:lnTo>
                                <a:pt x="87124" y="213955"/>
                              </a:lnTo>
                              <a:lnTo>
                                <a:pt x="93323" y="233043"/>
                              </a:lnTo>
                              <a:lnTo>
                                <a:pt x="113416" y="233043"/>
                              </a:lnTo>
                              <a:lnTo>
                                <a:pt x="97150" y="244863"/>
                              </a:lnTo>
                              <a:lnTo>
                                <a:pt x="103370" y="263951"/>
                              </a:lnTo>
                              <a:close/>
                              <a:moveTo>
                                <a:pt x="113523" y="157696"/>
                              </a:moveTo>
                              <a:lnTo>
                                <a:pt x="133594" y="157696"/>
                              </a:lnTo>
                              <a:lnTo>
                                <a:pt x="117349" y="169495"/>
                              </a:lnTo>
                              <a:lnTo>
                                <a:pt x="123569" y="188583"/>
                              </a:lnTo>
                              <a:lnTo>
                                <a:pt x="107303" y="176784"/>
                              </a:lnTo>
                              <a:lnTo>
                                <a:pt x="91058" y="188583"/>
                              </a:lnTo>
                              <a:lnTo>
                                <a:pt x="97278" y="169495"/>
                              </a:lnTo>
                              <a:lnTo>
                                <a:pt x="81033" y="157696"/>
                              </a:lnTo>
                              <a:lnTo>
                                <a:pt x="101104" y="157696"/>
                              </a:lnTo>
                              <a:lnTo>
                                <a:pt x="107303" y="138587"/>
                              </a:lnTo>
                              <a:close/>
                              <a:moveTo>
                                <a:pt x="168692" y="102506"/>
                              </a:moveTo>
                              <a:lnTo>
                                <a:pt x="188785" y="102506"/>
                              </a:lnTo>
                              <a:lnTo>
                                <a:pt x="172540" y="114326"/>
                              </a:lnTo>
                              <a:lnTo>
                                <a:pt x="178738" y="133414"/>
                              </a:lnTo>
                              <a:lnTo>
                                <a:pt x="162493" y="121615"/>
                              </a:lnTo>
                              <a:lnTo>
                                <a:pt x="146248" y="133414"/>
                              </a:lnTo>
                              <a:lnTo>
                                <a:pt x="152447" y="114326"/>
                              </a:lnTo>
                              <a:lnTo>
                                <a:pt x="136202" y="102506"/>
                              </a:lnTo>
                              <a:lnTo>
                                <a:pt x="156273" y="102506"/>
                              </a:lnTo>
                              <a:lnTo>
                                <a:pt x="162493" y="8341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2126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0E1BF" id="Graphic 1" o:spid="_x0000_s1026" style="position:absolute;margin-left:-48.65pt;margin-top:59pt;width:37.65pt;height:37.65pt;z-index:487620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478331,4783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" path="m237840,-201c105742,-214,-1325,106856,-1347,238942v-21,132087,107047,239174,239145,239187c369853,478141,476942,371110,476985,239049,476899,106990,369896,-60,237840,-201xm237840,461264c115062,461264,15539,361738,15539,238964v,-122774,99523,-222300,222301,-222300c360619,16664,460141,116190,460141,238964v-85,122748,-99543,222244,-222301,222385l237840,461264xm244039,82306r20093,l247908,94127r6199,19088l237840,101416r-16223,11799l227815,94127,211570,82306r20072,l237840,63219r6199,19087xm319386,102506r20093,l323234,114326r6220,19088l313187,121615r-16245,11799l303163,114326,286918,102506r20071,l313187,83418r6199,19088xm358332,169495l342087,157696r20071,l368378,138587r6199,19109l394669,157696r-16245,11799l384623,188583,368378,176784r-16245,11799l358332,169495xm398602,244863r6220,19088l388577,252152r-16266,11799l378531,244863,362286,233043r20071,l388577,213955r6199,19088l414847,233043r-16245,11820xm394669,308411r-16245,11799l384623,339319,368378,327520r-16245,11799l358332,320210,342087,308411r20071,l368378,289323r6199,19088l394669,308411xm339479,363580r-16245,11799l329454,394488,313294,382689r-16245,11799l303270,375379,287024,363580r20072,l313294,344492r6199,19088l339479,363580xm264132,383779r-16224,11799l254107,414688,237840,402889r-16223,11799l227815,395578,211570,383779r20072,l237840,364670r6220,19109l264132,383779xm188785,363580r-16245,11799l178738,394488,162493,382689r-16245,11799l152447,375379,136202,363580r20071,l162493,344492r6199,19088l188785,363580xm133594,308411r-16245,11799l123569,339319,107303,327520,91058,339319r6220,-19109l81033,308411r20071,l107303,289323r6220,19088l133594,308411xm87124,252152l70879,263951r6199,-19088l60833,233043r20071,l87124,213955r6199,19088l113416,233043,97150,244863r6220,19088l87124,252152xm113523,157696r20071,l117349,169495r6220,19088l107303,176784,91058,188583r6220,-19088l81033,157696r20071,l107303,138587r6220,19109xm168692,102506r20093,l172540,114326r6198,19088l162493,121615r-16245,11799l152447,114326,136202,102506r20071,l162493,83418r6199,19088xe" fillcolor="#ff4f3d [3215]" stroked="f" strokeweight=".05906mm">
                <v:stroke joinstyle="miter"/>
                <v:path arrowok="t" o:connecttype="custom" o:connectlocs="237840,-201;-1347,238942;237798,478129;476985,239049;237840,-201;237840,461264;15539,238964;237840,16664;460141,238964;237840,461349;244039,82306;264132,82306;247908,94127;254107,113215;237840,101416;221617,113215;227815,94127;211570,82306;231642,82306;237840,63219;319386,102506;339479,102506;323234,114326;329454,133414;313187,121615;296942,133414;303163,114326;286918,102506;306989,102506;313187,83418;358332,169495;342087,157696;362158,157696;368378,138587;374577,157696;394669,157696;378424,169495;384623,188583;368378,176784;352133,188583;398602,244863;404822,263951;388577,252152;372311,263951;378531,244863;362286,233043;382357,233043;388577,213955;394776,233043;414847,233043;394669,308411;378424,320210;384623,339319;368378,327520;352133,339319;358332,320210;342087,308411;362158,308411;368378,289323;374577,308411;339479,363580;323234,375379;329454,394488;313294,382689;297049,394488;303270,375379;287024,363580;307096,363580;313294,344492;319493,363580;264132,383779;247908,395578;254107,414688;237840,402889;221617,414688;227815,395578;211570,383779;231642,383779;237840,364670;244060,383779;188785,363580;172540,375379;178738,394488;162493,382689;146248,394488;152447,375379;136202,363580;156273,363580;162493,344492;168692,363580;133594,308411;117349,320210;123569,339319;107303,327520;91058,339319;97278,320210;81033,308411;101104,308411;107303,289323;113523,308411;87124,252152;70879,263951;77078,244863;60833,233043;80904,233043;87124,213955;93323,233043;113416,233043;97150,244863;103370,263951;113523,157696;133594,157696;117349,169495;123569,188583;107303,176784;91058,188583;97278,169495;81033,157696;101104,157696;107303,138587;168692,102506;188785,102506;172540,114326;178738,133414;162493,121615;146248,133414;152447,114326;136202,102506;156273,102506;162493,83418" o:connectangles="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7E691C">
        <w:t>ПОО В ЕВРОПА</w:t>
      </w:r>
    </w:p>
    <w:p w14:paraId="51123D0E" w14:textId="5CC558C2" w:rsidR="00115BC5" w:rsidRDefault="007E691C" w:rsidP="000F6013">
      <w:pPr>
        <w:pStyle w:val="ListParagraph"/>
        <w:rPr>
          <w:color w:val="FF4F3D"/>
          <w:sz w:val="32"/>
        </w:rPr>
      </w:pPr>
      <w:r>
        <w:rPr>
          <w:color w:val="FF4F3D"/>
          <w:sz w:val="32"/>
        </w:rPr>
        <w:t xml:space="preserve">9,2 % </w:t>
      </w:r>
      <w:r>
        <w:rPr>
          <w:color w:val="706F6F"/>
        </w:rPr>
        <w:t>от населението на Европа, на възраст между 25 и 64 години, участва в обучение за възрастни (2020 г.). Източник:</w:t>
      </w:r>
      <w:r>
        <w:rPr>
          <w:color w:val="FF4F3D"/>
        </w:rPr>
        <w:t xml:space="preserve"> </w:t>
      </w:r>
      <w:hyperlink r:id="rId12">
        <w:r>
          <w:rPr>
            <w:color w:val="FF4F3D"/>
            <w:u w:val="single" w:color="FF4F3D"/>
          </w:rPr>
          <w:t>Евростат — Статистика на обучението за възрастни</w:t>
        </w:r>
      </w:hyperlink>
    </w:p>
    <w:p w14:paraId="4A85F204" w14:textId="54DE8A15" w:rsidR="00115BC5" w:rsidRPr="00585B43" w:rsidRDefault="007E691C" w:rsidP="00585B43">
      <w:pPr>
        <w:pStyle w:val="ListParagraph"/>
        <w:rPr>
          <w:color w:val="FF4F3D"/>
          <w:sz w:val="32"/>
        </w:rPr>
      </w:pPr>
      <w:r>
        <w:rPr>
          <w:color w:val="FF4F3D"/>
          <w:sz w:val="32"/>
        </w:rPr>
        <w:t xml:space="preserve">60 % </w:t>
      </w:r>
      <w:r>
        <w:t>от завършилите ПОО намират първото си трайно работно място до един месец след завършване на обучението си (80 % — след шест месеца) (2018 г.).</w:t>
      </w:r>
      <w:r w:rsidR="00585B43" w:rsidRPr="00585B43">
        <w:t xml:space="preserve"> </w:t>
      </w:r>
      <w:r w:rsidRPr="00585B43">
        <w:rPr>
          <w:color w:val="706F6F"/>
        </w:rPr>
        <w:t xml:space="preserve">Източник: </w:t>
      </w:r>
      <w:hyperlink r:id="rId13">
        <w:r w:rsidRPr="00585B43">
          <w:rPr>
            <w:color w:val="FF4F3D"/>
            <w:u w:val="single" w:color="FF4F3D"/>
          </w:rPr>
          <w:t>Кратко ръководство за дейностите на ЕС по отношение на професионалното образование и обучение, стр.</w:t>
        </w:r>
        <w:r w:rsidRPr="00585B43">
          <w:rPr>
            <w:rFonts w:ascii="Cambria" w:hAnsi="Cambria" w:cs="Cambria"/>
            <w:color w:val="FF4F3D"/>
            <w:u w:val="single" w:color="FF4F3D"/>
          </w:rPr>
          <w:t> </w:t>
        </w:r>
      </w:hyperlink>
      <w:hyperlink r:id="rId14">
        <w:r w:rsidRPr="00585B43">
          <w:rPr>
            <w:color w:val="FF4F3D"/>
            <w:u w:val="single" w:color="FF4F3D"/>
          </w:rPr>
          <w:t xml:space="preserve"> 11</w:t>
        </w:r>
      </w:hyperlink>
    </w:p>
    <w:p w14:paraId="712E72B0" w14:textId="7DA6D5E9" w:rsidR="00115BC5" w:rsidRPr="00F60BF8" w:rsidRDefault="007E691C" w:rsidP="00585B43">
      <w:pPr>
        <w:pStyle w:val="ListParagraph"/>
      </w:pPr>
      <w:r>
        <w:t>Пандемията от COVID-19 подчерта съществуващия недостиг на дигитални умения, като се породиха и нови неравенства.</w:t>
      </w:r>
      <w:r w:rsidR="00585B43" w:rsidRPr="00FB3258">
        <w:t xml:space="preserve"> </w:t>
      </w:r>
      <w:r w:rsidRPr="00585B43">
        <w:rPr>
          <w:color w:val="706F6F"/>
        </w:rPr>
        <w:t xml:space="preserve">Източник: </w:t>
      </w:r>
      <w:hyperlink r:id="rId15">
        <w:r w:rsidRPr="00585B43">
          <w:rPr>
            <w:color w:val="FF4F3D"/>
            <w:u w:val="single" w:color="FF4F3D"/>
          </w:rPr>
          <w:t>Европейска програма за умения за постигане на устойчива конкурентоспособност, социална справедливост</w:t>
        </w:r>
      </w:hyperlink>
      <w:r w:rsidRPr="00585B43">
        <w:rPr>
          <w:color w:val="FF4F3D"/>
        </w:rPr>
        <w:t xml:space="preserve"> </w:t>
      </w:r>
      <w:hyperlink r:id="rId16">
        <w:r w:rsidRPr="00585B43">
          <w:rPr>
            <w:color w:val="FF4F3D"/>
            <w:u w:val="single" w:color="FF4F3D"/>
          </w:rPr>
          <w:t>и издръжливост, стр.</w:t>
        </w:r>
        <w:r w:rsidRPr="00585B43">
          <w:rPr>
            <w:rFonts w:ascii="Cambria" w:hAnsi="Cambria" w:cs="Cambria"/>
            <w:color w:val="FF4F3D"/>
            <w:u w:val="single" w:color="FF4F3D"/>
          </w:rPr>
          <w:t> </w:t>
        </w:r>
      </w:hyperlink>
      <w:hyperlink r:id="rId17">
        <w:r w:rsidRPr="00585B43">
          <w:rPr>
            <w:color w:val="FF4F3D"/>
            <w:u w:val="single" w:color="FF4F3D"/>
          </w:rPr>
          <w:t xml:space="preserve"> 1</w:t>
        </w:r>
      </w:hyperlink>
    </w:p>
    <w:p w14:paraId="4278B432" w14:textId="77777777" w:rsidR="00F60BF8" w:rsidRDefault="00F60BF8" w:rsidP="00F60BF8"/>
    <w:p w14:paraId="1DF2C0DA" w14:textId="77777777" w:rsidR="00115BC5" w:rsidRDefault="00115BC5" w:rsidP="00206581">
      <w:pPr>
        <w:spacing w:line="295" w:lineRule="auto"/>
        <w:ind w:left="1134"/>
        <w:sectPr w:rsidR="00115BC5" w:rsidSect="004D570A">
          <w:headerReference w:type="default" r:id="rId18"/>
          <w:footerReference w:type="default" r:id="rId19"/>
          <w:pgSz w:w="11910" w:h="16840" w:code="9"/>
          <w:pgMar w:top="1701" w:right="1134" w:bottom="907" w:left="1701" w:header="699" w:footer="255" w:gutter="0"/>
          <w:cols w:space="720"/>
          <w:docGrid w:linePitch="299"/>
        </w:sectPr>
      </w:pPr>
    </w:p>
    <w:p w14:paraId="1BFC7F51" w14:textId="4623DBAF" w:rsidR="00FB4418" w:rsidRPr="000F6013" w:rsidRDefault="008F2AD7" w:rsidP="000F6013">
      <w:pPr>
        <w:pStyle w:val="BodyText"/>
      </w:pPr>
      <w:r>
        <w:rPr>
          <w:noProof/>
          <w:color w:val="AB4ADB" w:themeColor="accent1"/>
        </w:rPr>
        <w:lastRenderedPageBreak/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69D0FBDC" wp14:editId="1B4E32CE">
                <wp:simplePos x="0" y="0"/>
                <wp:positionH relativeFrom="page">
                  <wp:posOffset>454660</wp:posOffset>
                </wp:positionH>
                <wp:positionV relativeFrom="paragraph">
                  <wp:posOffset>737439</wp:posOffset>
                </wp:positionV>
                <wp:extent cx="446405" cy="446405"/>
                <wp:effectExtent l="0" t="0" r="0" b="0"/>
                <wp:wrapNone/>
                <wp:docPr id="27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6405" cy="446405"/>
                        </a:xfrm>
                        <a:custGeom>
                          <a:avLst/>
                          <a:gdLst>
                            <a:gd name="T0" fmla="*/ 141531975 w 703"/>
                            <a:gd name="T1" fmla="*/ 304434875 h 703"/>
                            <a:gd name="T2" fmla="*/ 170160950 w 703"/>
                            <a:gd name="T3" fmla="*/ 301612300 h 703"/>
                            <a:gd name="T4" fmla="*/ 196773800 w 703"/>
                            <a:gd name="T5" fmla="*/ 293144575 h 703"/>
                            <a:gd name="T6" fmla="*/ 220967300 w 703"/>
                            <a:gd name="T7" fmla="*/ 280241375 h 703"/>
                            <a:gd name="T8" fmla="*/ 241935000 w 703"/>
                            <a:gd name="T9" fmla="*/ 262902700 h 703"/>
                            <a:gd name="T10" fmla="*/ 259273675 w 703"/>
                            <a:gd name="T11" fmla="*/ 241935000 h 703"/>
                            <a:gd name="T12" fmla="*/ 272176875 w 703"/>
                            <a:gd name="T13" fmla="*/ 217741500 h 703"/>
                            <a:gd name="T14" fmla="*/ 280644600 w 703"/>
                            <a:gd name="T15" fmla="*/ 191128650 h 703"/>
                            <a:gd name="T16" fmla="*/ 283467175 w 703"/>
                            <a:gd name="T17" fmla="*/ 162499675 h 703"/>
                            <a:gd name="T18" fmla="*/ 280644600 w 703"/>
                            <a:gd name="T19" fmla="*/ 133870700 h 703"/>
                            <a:gd name="T20" fmla="*/ 272176875 w 703"/>
                            <a:gd name="T21" fmla="*/ 107257850 h 703"/>
                            <a:gd name="T22" fmla="*/ 259273675 w 703"/>
                            <a:gd name="T23" fmla="*/ 83467575 h 703"/>
                            <a:gd name="T24" fmla="*/ 241935000 w 703"/>
                            <a:gd name="T25" fmla="*/ 62499875 h 703"/>
                            <a:gd name="T26" fmla="*/ 220967300 w 703"/>
                            <a:gd name="T27" fmla="*/ 45161200 h 703"/>
                            <a:gd name="T28" fmla="*/ 196773800 w 703"/>
                            <a:gd name="T29" fmla="*/ 31854775 h 703"/>
                            <a:gd name="T30" fmla="*/ 170160950 w 703"/>
                            <a:gd name="T31" fmla="*/ 23790275 h 703"/>
                            <a:gd name="T32" fmla="*/ 141531975 w 703"/>
                            <a:gd name="T33" fmla="*/ 20967700 h 703"/>
                            <a:gd name="T34" fmla="*/ 113306225 w 703"/>
                            <a:gd name="T35" fmla="*/ 23790275 h 703"/>
                            <a:gd name="T36" fmla="*/ 86693375 w 703"/>
                            <a:gd name="T37" fmla="*/ 31854775 h 703"/>
                            <a:gd name="T38" fmla="*/ 62499875 w 703"/>
                            <a:gd name="T39" fmla="*/ 45161200 h 703"/>
                            <a:gd name="T40" fmla="*/ 41532175 w 703"/>
                            <a:gd name="T41" fmla="*/ 62499875 h 703"/>
                            <a:gd name="T42" fmla="*/ 24193500 w 703"/>
                            <a:gd name="T43" fmla="*/ 83467575 h 703"/>
                            <a:gd name="T44" fmla="*/ 11290300 w 703"/>
                            <a:gd name="T45" fmla="*/ 107257850 h 703"/>
                            <a:gd name="T46" fmla="*/ 2822575 w 703"/>
                            <a:gd name="T47" fmla="*/ 133870700 h 703"/>
                            <a:gd name="T48" fmla="*/ 0 w 703"/>
                            <a:gd name="T49" fmla="*/ 162499675 h 703"/>
                            <a:gd name="T50" fmla="*/ 2822575 w 703"/>
                            <a:gd name="T51" fmla="*/ 191128650 h 703"/>
                            <a:gd name="T52" fmla="*/ 11290300 w 703"/>
                            <a:gd name="T53" fmla="*/ 217741500 h 703"/>
                            <a:gd name="T54" fmla="*/ 24193500 w 703"/>
                            <a:gd name="T55" fmla="*/ 241935000 h 703"/>
                            <a:gd name="T56" fmla="*/ 41532175 w 703"/>
                            <a:gd name="T57" fmla="*/ 262902700 h 703"/>
                            <a:gd name="T58" fmla="*/ 62499875 w 703"/>
                            <a:gd name="T59" fmla="*/ 280241375 h 703"/>
                            <a:gd name="T60" fmla="*/ 86693375 w 703"/>
                            <a:gd name="T61" fmla="*/ 293144575 h 703"/>
                            <a:gd name="T62" fmla="*/ 113306225 w 703"/>
                            <a:gd name="T63" fmla="*/ 301612300 h 703"/>
                            <a:gd name="T64" fmla="*/ 141531975 w 703"/>
                            <a:gd name="T65" fmla="*/ 304434875 h 703"/>
                            <a:gd name="T66" fmla="*/ 118548150 w 703"/>
                            <a:gd name="T67" fmla="*/ 199193150 h 703"/>
                            <a:gd name="T68" fmla="*/ 144757775 w 703"/>
                            <a:gd name="T69" fmla="*/ 210483450 h 703"/>
                            <a:gd name="T70" fmla="*/ 166935150 w 703"/>
                            <a:gd name="T71" fmla="*/ 220160850 h 703"/>
                            <a:gd name="T72" fmla="*/ 182660925 w 703"/>
                            <a:gd name="T73" fmla="*/ 226612450 h 703"/>
                            <a:gd name="T74" fmla="*/ 188709300 w 703"/>
                            <a:gd name="T75" fmla="*/ 229031800 h 703"/>
                            <a:gd name="T76" fmla="*/ 193144775 w 703"/>
                            <a:gd name="T77" fmla="*/ 206854425 h 703"/>
                            <a:gd name="T78" fmla="*/ 201612500 w 703"/>
                            <a:gd name="T79" fmla="*/ 157660975 h 703"/>
                            <a:gd name="T80" fmla="*/ 209677000 w 703"/>
                            <a:gd name="T81" fmla="*/ 108870750 h 703"/>
                            <a:gd name="T82" fmla="*/ 213306025 w 703"/>
                            <a:gd name="T83" fmla="*/ 86693375 h 703"/>
                            <a:gd name="T84" fmla="*/ 30241875 w 703"/>
                            <a:gd name="T85" fmla="*/ 160886775 h 703"/>
                            <a:gd name="T86" fmla="*/ 45161200 w 703"/>
                            <a:gd name="T87" fmla="*/ 167338375 h 703"/>
                            <a:gd name="T88" fmla="*/ 55645050 w 703"/>
                            <a:gd name="T89" fmla="*/ 172177075 h 703"/>
                            <a:gd name="T90" fmla="*/ 67338575 w 703"/>
                            <a:gd name="T91" fmla="*/ 177015775 h 703"/>
                            <a:gd name="T92" fmla="*/ 85080475 w 703"/>
                            <a:gd name="T93" fmla="*/ 185080275 h 703"/>
                            <a:gd name="T94" fmla="*/ 85483700 w 703"/>
                            <a:gd name="T95" fmla="*/ 185080275 h 703"/>
                            <a:gd name="T96" fmla="*/ 85483700 w 703"/>
                            <a:gd name="T97" fmla="*/ 185080275 h 703"/>
                            <a:gd name="T98" fmla="*/ 85483700 w 703"/>
                            <a:gd name="T99" fmla="*/ 185080275 h 703"/>
                            <a:gd name="T100" fmla="*/ 102822375 w 703"/>
                            <a:gd name="T101" fmla="*/ 243144675 h 703"/>
                            <a:gd name="T102" fmla="*/ 85080475 w 703"/>
                            <a:gd name="T103" fmla="*/ 185080275 h 703"/>
                            <a:gd name="T104" fmla="*/ 213306025 w 703"/>
                            <a:gd name="T105" fmla="*/ 86693375 h 703"/>
                            <a:gd name="T106" fmla="*/ 118144925 w 703"/>
                            <a:gd name="T107" fmla="*/ 199193150 h 703"/>
                            <a:gd name="T108" fmla="*/ 102822375 w 703"/>
                            <a:gd name="T109" fmla="*/ 243144675 h 703"/>
                            <a:gd name="T110" fmla="*/ 102822375 w 703"/>
                            <a:gd name="T111" fmla="*/ 243144675 h 703"/>
                            <a:gd name="T112" fmla="*/ 135080375 w 703"/>
                            <a:gd name="T113" fmla="*/ 206451200 h 703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  <a:gd name="T120" fmla="*/ 0 60000 65536"/>
                            <a:gd name="T121" fmla="*/ 0 60000 65536"/>
                            <a:gd name="T122" fmla="*/ 0 60000 65536"/>
                            <a:gd name="T123" fmla="*/ 0 60000 65536"/>
                            <a:gd name="T124" fmla="*/ 0 60000 65536"/>
                            <a:gd name="T125" fmla="*/ 0 60000 65536"/>
                            <a:gd name="T126" fmla="*/ 0 60000 65536"/>
                            <a:gd name="T127" fmla="*/ 0 60000 65536"/>
                            <a:gd name="T128" fmla="*/ 0 60000 65536"/>
                            <a:gd name="T129" fmla="*/ 0 60000 65536"/>
                            <a:gd name="T130" fmla="*/ 0 60000 65536"/>
                            <a:gd name="T131" fmla="*/ 0 60000 65536"/>
                            <a:gd name="T132" fmla="*/ 0 60000 65536"/>
                            <a:gd name="T133" fmla="*/ 0 60000 65536"/>
                            <a:gd name="T134" fmla="*/ 0 60000 65536"/>
                            <a:gd name="T135" fmla="*/ 0 60000 65536"/>
                            <a:gd name="T136" fmla="*/ 0 60000 65536"/>
                            <a:gd name="T137" fmla="*/ 0 60000 65536"/>
                            <a:gd name="T138" fmla="*/ 0 60000 65536"/>
                            <a:gd name="T139" fmla="*/ 0 60000 65536"/>
                            <a:gd name="T140" fmla="*/ 0 60000 65536"/>
                            <a:gd name="T141" fmla="*/ 0 60000 65536"/>
                            <a:gd name="T142" fmla="*/ 0 60000 65536"/>
                            <a:gd name="T143" fmla="*/ 0 60000 65536"/>
                            <a:gd name="T144" fmla="*/ 0 60000 65536"/>
                            <a:gd name="T145" fmla="*/ 0 60000 65536"/>
                            <a:gd name="T146" fmla="*/ 0 60000 65536"/>
                            <a:gd name="T147" fmla="*/ 0 60000 65536"/>
                            <a:gd name="T148" fmla="*/ 0 60000 65536"/>
                            <a:gd name="T149" fmla="*/ 0 60000 65536"/>
                            <a:gd name="T150" fmla="*/ 0 60000 65536"/>
                            <a:gd name="T151" fmla="*/ 0 60000 65536"/>
                            <a:gd name="T152" fmla="*/ 0 60000 65536"/>
                            <a:gd name="T153" fmla="*/ 0 60000 65536"/>
                            <a:gd name="T154" fmla="*/ 0 60000 65536"/>
                            <a:gd name="T155" fmla="*/ 0 60000 65536"/>
                            <a:gd name="T156" fmla="*/ 0 60000 65536"/>
                            <a:gd name="T157" fmla="*/ 0 60000 65536"/>
                            <a:gd name="T158" fmla="*/ 0 60000 65536"/>
                            <a:gd name="T159" fmla="*/ 0 60000 65536"/>
                            <a:gd name="T160" fmla="*/ 0 60000 65536"/>
                            <a:gd name="T161" fmla="*/ 0 60000 65536"/>
                            <a:gd name="T162" fmla="*/ 0 60000 65536"/>
                            <a:gd name="T163" fmla="*/ 0 60000 65536"/>
                            <a:gd name="T164" fmla="*/ 0 60000 65536"/>
                            <a:gd name="T165" fmla="*/ 0 60000 65536"/>
                            <a:gd name="T166" fmla="*/ 0 60000 65536"/>
                            <a:gd name="T167" fmla="*/ 0 60000 65536"/>
                            <a:gd name="T168" fmla="*/ 0 60000 65536"/>
                            <a:gd name="T169" fmla="*/ 0 60000 65536"/>
                            <a:gd name="T170" fmla="*/ 0 60000 65536"/>
                          </a:gdLst>
                          <a:ahLst/>
                          <a:cxnLst>
                            <a:cxn ang="T114">
                              <a:pos x="T0" y="T1"/>
                            </a:cxn>
                            <a:cxn ang="T115">
                              <a:pos x="T2" y="T3"/>
                            </a:cxn>
                            <a:cxn ang="T116">
                              <a:pos x="T4" y="T5"/>
                            </a:cxn>
                            <a:cxn ang="T117">
                              <a:pos x="T6" y="T7"/>
                            </a:cxn>
                            <a:cxn ang="T118">
                              <a:pos x="T8" y="T9"/>
                            </a:cxn>
                            <a:cxn ang="T119">
                              <a:pos x="T10" y="T11"/>
                            </a:cxn>
                            <a:cxn ang="T120">
                              <a:pos x="T12" y="T13"/>
                            </a:cxn>
                            <a:cxn ang="T121">
                              <a:pos x="T14" y="T15"/>
                            </a:cxn>
                            <a:cxn ang="T122">
                              <a:pos x="T16" y="T17"/>
                            </a:cxn>
                            <a:cxn ang="T123">
                              <a:pos x="T18" y="T19"/>
                            </a:cxn>
                            <a:cxn ang="T124">
                              <a:pos x="T20" y="T21"/>
                            </a:cxn>
                            <a:cxn ang="T125">
                              <a:pos x="T22" y="T23"/>
                            </a:cxn>
                            <a:cxn ang="T126">
                              <a:pos x="T24" y="T25"/>
                            </a:cxn>
                            <a:cxn ang="T127">
                              <a:pos x="T26" y="T27"/>
                            </a:cxn>
                            <a:cxn ang="T128">
                              <a:pos x="T28" y="T29"/>
                            </a:cxn>
                            <a:cxn ang="T129">
                              <a:pos x="T30" y="T31"/>
                            </a:cxn>
                            <a:cxn ang="T130">
                              <a:pos x="T32" y="T33"/>
                            </a:cxn>
                            <a:cxn ang="T131">
                              <a:pos x="T34" y="T35"/>
                            </a:cxn>
                            <a:cxn ang="T132">
                              <a:pos x="T36" y="T37"/>
                            </a:cxn>
                            <a:cxn ang="T133">
                              <a:pos x="T38" y="T39"/>
                            </a:cxn>
                            <a:cxn ang="T134">
                              <a:pos x="T40" y="T41"/>
                            </a:cxn>
                            <a:cxn ang="T135">
                              <a:pos x="T42" y="T43"/>
                            </a:cxn>
                            <a:cxn ang="T136">
                              <a:pos x="T44" y="T45"/>
                            </a:cxn>
                            <a:cxn ang="T137">
                              <a:pos x="T46" y="T47"/>
                            </a:cxn>
                            <a:cxn ang="T138">
                              <a:pos x="T48" y="T49"/>
                            </a:cxn>
                            <a:cxn ang="T139">
                              <a:pos x="T50" y="T51"/>
                            </a:cxn>
                            <a:cxn ang="T140">
                              <a:pos x="T52" y="T53"/>
                            </a:cxn>
                            <a:cxn ang="T141">
                              <a:pos x="T54" y="T55"/>
                            </a:cxn>
                            <a:cxn ang="T142">
                              <a:pos x="T56" y="T57"/>
                            </a:cxn>
                            <a:cxn ang="T143">
                              <a:pos x="T58" y="T59"/>
                            </a:cxn>
                            <a:cxn ang="T144">
                              <a:pos x="T60" y="T61"/>
                            </a:cxn>
                            <a:cxn ang="T145">
                              <a:pos x="T62" y="T63"/>
                            </a:cxn>
                            <a:cxn ang="T146">
                              <a:pos x="T64" y="T65"/>
                            </a:cxn>
                            <a:cxn ang="T147">
                              <a:pos x="T66" y="T67"/>
                            </a:cxn>
                            <a:cxn ang="T148">
                              <a:pos x="T68" y="T69"/>
                            </a:cxn>
                            <a:cxn ang="T149">
                              <a:pos x="T70" y="T71"/>
                            </a:cxn>
                            <a:cxn ang="T150">
                              <a:pos x="T72" y="T73"/>
                            </a:cxn>
                            <a:cxn ang="T151">
                              <a:pos x="T74" y="T75"/>
                            </a:cxn>
                            <a:cxn ang="T152">
                              <a:pos x="T76" y="T77"/>
                            </a:cxn>
                            <a:cxn ang="T153">
                              <a:pos x="T78" y="T79"/>
                            </a:cxn>
                            <a:cxn ang="T154">
                              <a:pos x="T80" y="T81"/>
                            </a:cxn>
                            <a:cxn ang="T155">
                              <a:pos x="T82" y="T83"/>
                            </a:cxn>
                            <a:cxn ang="T156">
                              <a:pos x="T84" y="T85"/>
                            </a:cxn>
                            <a:cxn ang="T157">
                              <a:pos x="T86" y="T87"/>
                            </a:cxn>
                            <a:cxn ang="T158">
                              <a:pos x="T88" y="T89"/>
                            </a:cxn>
                            <a:cxn ang="T159">
                              <a:pos x="T90" y="T91"/>
                            </a:cxn>
                            <a:cxn ang="T160">
                              <a:pos x="T92" y="T93"/>
                            </a:cxn>
                            <a:cxn ang="T161">
                              <a:pos x="T94" y="T95"/>
                            </a:cxn>
                            <a:cxn ang="T162">
                              <a:pos x="T96" y="T97"/>
                            </a:cxn>
                            <a:cxn ang="T163">
                              <a:pos x="T98" y="T99"/>
                            </a:cxn>
                            <a:cxn ang="T164">
                              <a:pos x="T100" y="T101"/>
                            </a:cxn>
                            <a:cxn ang="T165">
                              <a:pos x="T102" y="T103"/>
                            </a:cxn>
                            <a:cxn ang="T166">
                              <a:pos x="T104" y="T105"/>
                            </a:cxn>
                            <a:cxn ang="T167">
                              <a:pos x="T106" y="T107"/>
                            </a:cxn>
                            <a:cxn ang="T168">
                              <a:pos x="T108" y="T109"/>
                            </a:cxn>
                            <a:cxn ang="T169">
                              <a:pos x="T110" y="T111"/>
                            </a:cxn>
                            <a:cxn ang="T170">
                              <a:pos x="T112" y="T113"/>
                            </a:cxn>
                          </a:cxnLst>
                          <a:rect l="0" t="0" r="r" b="b"/>
                          <a:pathLst>
                            <a:path w="703" h="703">
                              <a:moveTo>
                                <a:pt x="351" y="703"/>
                              </a:moveTo>
                              <a:lnTo>
                                <a:pt x="422" y="696"/>
                              </a:lnTo>
                              <a:lnTo>
                                <a:pt x="488" y="675"/>
                              </a:lnTo>
                              <a:lnTo>
                                <a:pt x="548" y="643"/>
                              </a:lnTo>
                              <a:lnTo>
                                <a:pt x="600" y="600"/>
                              </a:lnTo>
                              <a:lnTo>
                                <a:pt x="643" y="548"/>
                              </a:lnTo>
                              <a:lnTo>
                                <a:pt x="675" y="488"/>
                              </a:lnTo>
                              <a:lnTo>
                                <a:pt x="696" y="422"/>
                              </a:lnTo>
                              <a:lnTo>
                                <a:pt x="703" y="351"/>
                              </a:lnTo>
                              <a:lnTo>
                                <a:pt x="696" y="280"/>
                              </a:lnTo>
                              <a:lnTo>
                                <a:pt x="675" y="214"/>
                              </a:lnTo>
                              <a:lnTo>
                                <a:pt x="643" y="155"/>
                              </a:lnTo>
                              <a:lnTo>
                                <a:pt x="600" y="103"/>
                              </a:lnTo>
                              <a:lnTo>
                                <a:pt x="548" y="60"/>
                              </a:lnTo>
                              <a:lnTo>
                                <a:pt x="488" y="27"/>
                              </a:lnTo>
                              <a:lnTo>
                                <a:pt x="422" y="7"/>
                              </a:lnTo>
                              <a:lnTo>
                                <a:pt x="351" y="0"/>
                              </a:lnTo>
                              <a:lnTo>
                                <a:pt x="281" y="7"/>
                              </a:lnTo>
                              <a:lnTo>
                                <a:pt x="215" y="27"/>
                              </a:lnTo>
                              <a:lnTo>
                                <a:pt x="155" y="60"/>
                              </a:lnTo>
                              <a:lnTo>
                                <a:pt x="103" y="103"/>
                              </a:lnTo>
                              <a:lnTo>
                                <a:pt x="60" y="155"/>
                              </a:lnTo>
                              <a:lnTo>
                                <a:pt x="28" y="214"/>
                              </a:lnTo>
                              <a:lnTo>
                                <a:pt x="7" y="280"/>
                              </a:lnTo>
                              <a:lnTo>
                                <a:pt x="0" y="351"/>
                              </a:lnTo>
                              <a:lnTo>
                                <a:pt x="7" y="422"/>
                              </a:lnTo>
                              <a:lnTo>
                                <a:pt x="28" y="488"/>
                              </a:lnTo>
                              <a:lnTo>
                                <a:pt x="60" y="548"/>
                              </a:lnTo>
                              <a:lnTo>
                                <a:pt x="103" y="600"/>
                              </a:lnTo>
                              <a:lnTo>
                                <a:pt x="155" y="643"/>
                              </a:lnTo>
                              <a:lnTo>
                                <a:pt x="215" y="675"/>
                              </a:lnTo>
                              <a:lnTo>
                                <a:pt x="281" y="696"/>
                              </a:lnTo>
                              <a:lnTo>
                                <a:pt x="351" y="703"/>
                              </a:lnTo>
                              <a:close/>
                              <a:moveTo>
                                <a:pt x="294" y="442"/>
                              </a:moveTo>
                              <a:lnTo>
                                <a:pt x="359" y="470"/>
                              </a:lnTo>
                              <a:lnTo>
                                <a:pt x="414" y="494"/>
                              </a:lnTo>
                              <a:lnTo>
                                <a:pt x="453" y="510"/>
                              </a:lnTo>
                              <a:lnTo>
                                <a:pt x="468" y="516"/>
                              </a:lnTo>
                              <a:lnTo>
                                <a:pt x="479" y="461"/>
                              </a:lnTo>
                              <a:lnTo>
                                <a:pt x="500" y="339"/>
                              </a:lnTo>
                              <a:lnTo>
                                <a:pt x="520" y="218"/>
                              </a:lnTo>
                              <a:lnTo>
                                <a:pt x="529" y="163"/>
                              </a:lnTo>
                              <a:lnTo>
                                <a:pt x="75" y="347"/>
                              </a:lnTo>
                              <a:lnTo>
                                <a:pt x="112" y="363"/>
                              </a:lnTo>
                              <a:lnTo>
                                <a:pt x="138" y="375"/>
                              </a:lnTo>
                              <a:lnTo>
                                <a:pt x="167" y="387"/>
                              </a:lnTo>
                              <a:lnTo>
                                <a:pt x="211" y="407"/>
                              </a:lnTo>
                              <a:lnTo>
                                <a:pt x="212" y="407"/>
                              </a:lnTo>
                              <a:moveTo>
                                <a:pt x="255" y="551"/>
                              </a:moveTo>
                              <a:lnTo>
                                <a:pt x="211" y="407"/>
                              </a:lnTo>
                              <a:lnTo>
                                <a:pt x="529" y="163"/>
                              </a:lnTo>
                              <a:lnTo>
                                <a:pt x="293" y="442"/>
                              </a:lnTo>
                              <a:lnTo>
                                <a:pt x="255" y="551"/>
                              </a:lnTo>
                              <a:close/>
                              <a:moveTo>
                                <a:pt x="255" y="551"/>
                              </a:moveTo>
                              <a:lnTo>
                                <a:pt x="335" y="46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BF6B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F657218" id="docshape24" o:spid="_x0000_s1026" style="position:absolute;margin-left:35.8pt;margin-top:58.05pt;width:35.15pt;height:35.1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03,7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" path="m351,703r71,-7l488,675r60,-32l600,600r43,-52l675,488r21,-66l703,351r-7,-71l675,214,643,155,600,103,548,60,488,27,422,7,351,,281,7,215,27,155,60r-52,43l60,155,28,214,7,280,,351r7,71l28,488r32,60l103,600r52,43l215,675r66,21l351,703xm294,442r65,28l414,494r39,16l468,516r11,-55l500,339,520,218r9,-55l75,347r37,16l138,375r29,12l211,407r1,m255,551l211,407,529,163,293,442,255,551xm255,551r80,-91e" filled="f" strokecolor="#bf6bff" strokeweight="1pt">
                <v:path arrowok="t" o:connecttype="custom" o:connectlocs="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1792335125,2147483646;0,2147483646;1792335125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25216" behindDoc="1" locked="0" layoutInCell="1" allowOverlap="0" wp14:anchorId="20DC3C55" wp14:editId="71FFB52C">
                <wp:simplePos x="0" y="0"/>
                <wp:positionH relativeFrom="page">
                  <wp:posOffset>0</wp:posOffset>
                </wp:positionH>
                <wp:positionV relativeFrom="paragraph">
                  <wp:posOffset>190</wp:posOffset>
                </wp:positionV>
                <wp:extent cx="7560000" cy="262800"/>
                <wp:effectExtent l="0" t="0" r="3175" b="4445"/>
                <wp:wrapTopAndBottom/>
                <wp:docPr id="28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000" cy="262800"/>
                        </a:xfrm>
                        <a:custGeom>
                          <a:avLst/>
                          <a:gdLst>
                            <a:gd name="T0" fmla="*/ 2147483646 w 11906"/>
                            <a:gd name="T1" fmla="*/ 842740250 h 415"/>
                            <a:gd name="T2" fmla="*/ 0 w 11906"/>
                            <a:gd name="T3" fmla="*/ 842740250 h 415"/>
                            <a:gd name="T4" fmla="*/ 0 w 11906"/>
                            <a:gd name="T5" fmla="*/ 875804700 h 415"/>
                            <a:gd name="T6" fmla="*/ 2147483646 w 11906"/>
                            <a:gd name="T7" fmla="*/ 875804700 h 415"/>
                            <a:gd name="T8" fmla="*/ 2147483646 w 11906"/>
                            <a:gd name="T9" fmla="*/ 842740250 h 415"/>
                            <a:gd name="T10" fmla="*/ 963304525 w 11906"/>
                            <a:gd name="T11" fmla="*/ 708466325 h 415"/>
                            <a:gd name="T12" fmla="*/ 318950975 w 11906"/>
                            <a:gd name="T13" fmla="*/ 708466325 h 415"/>
                            <a:gd name="T14" fmla="*/ 309676800 w 11906"/>
                            <a:gd name="T15" fmla="*/ 710482450 h 415"/>
                            <a:gd name="T16" fmla="*/ 302418750 w 11906"/>
                            <a:gd name="T17" fmla="*/ 715724375 h 415"/>
                            <a:gd name="T18" fmla="*/ 297176825 w 11906"/>
                            <a:gd name="T19" fmla="*/ 722982425 h 415"/>
                            <a:gd name="T20" fmla="*/ 295563925 w 11906"/>
                            <a:gd name="T21" fmla="*/ 732256600 h 415"/>
                            <a:gd name="T22" fmla="*/ 295563925 w 11906"/>
                            <a:gd name="T23" fmla="*/ 819353200 h 415"/>
                            <a:gd name="T24" fmla="*/ 293547800 w 11906"/>
                            <a:gd name="T25" fmla="*/ 828627375 h 415"/>
                            <a:gd name="T26" fmla="*/ 288709100 w 11906"/>
                            <a:gd name="T27" fmla="*/ 835885425 h 415"/>
                            <a:gd name="T28" fmla="*/ 281047825 w 11906"/>
                            <a:gd name="T29" fmla="*/ 841127350 h 415"/>
                            <a:gd name="T30" fmla="*/ 271773650 w 11906"/>
                            <a:gd name="T31" fmla="*/ 842740250 h 415"/>
                            <a:gd name="T32" fmla="*/ 1010481850 w 11906"/>
                            <a:gd name="T33" fmla="*/ 842740250 h 415"/>
                            <a:gd name="T34" fmla="*/ 1001207675 w 11906"/>
                            <a:gd name="T35" fmla="*/ 841127350 h 415"/>
                            <a:gd name="T36" fmla="*/ 993949625 w 11906"/>
                            <a:gd name="T37" fmla="*/ 835885425 h 415"/>
                            <a:gd name="T38" fmla="*/ 988707700 w 11906"/>
                            <a:gd name="T39" fmla="*/ 828627375 h 415"/>
                            <a:gd name="T40" fmla="*/ 987094800 w 11906"/>
                            <a:gd name="T41" fmla="*/ 819353200 h 415"/>
                            <a:gd name="T42" fmla="*/ 987094800 w 11906"/>
                            <a:gd name="T43" fmla="*/ 732256600 h 415"/>
                            <a:gd name="T44" fmla="*/ 985078675 w 11906"/>
                            <a:gd name="T45" fmla="*/ 722982425 h 415"/>
                            <a:gd name="T46" fmla="*/ 979836750 w 11906"/>
                            <a:gd name="T47" fmla="*/ 715724375 h 415"/>
                            <a:gd name="T48" fmla="*/ 972578700 w 11906"/>
                            <a:gd name="T49" fmla="*/ 710482450 h 415"/>
                            <a:gd name="T50" fmla="*/ 963304525 w 11906"/>
                            <a:gd name="T51" fmla="*/ 708466325 h 415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  <a:gd name="T63" fmla="*/ 0 60000 65536"/>
                            <a:gd name="T64" fmla="*/ 0 60000 65536"/>
                            <a:gd name="T65" fmla="*/ 0 60000 65536"/>
                            <a:gd name="T66" fmla="*/ 0 60000 65536"/>
                            <a:gd name="T67" fmla="*/ 0 60000 65536"/>
                            <a:gd name="T68" fmla="*/ 0 60000 65536"/>
                            <a:gd name="T69" fmla="*/ 0 60000 65536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</a:gdLst>
                          <a:ahLst/>
                          <a:cxnLst>
                            <a:cxn ang="T52">
                              <a:pos x="T0" y="T1"/>
                            </a:cxn>
                            <a:cxn ang="T53">
                              <a:pos x="T2" y="T3"/>
                            </a:cxn>
                            <a:cxn ang="T54">
                              <a:pos x="T4" y="T5"/>
                            </a:cxn>
                            <a:cxn ang="T55">
                              <a:pos x="T6" y="T7"/>
                            </a:cxn>
                            <a:cxn ang="T56">
                              <a:pos x="T8" y="T9"/>
                            </a:cxn>
                            <a:cxn ang="T57">
                              <a:pos x="T10" y="T11"/>
                            </a:cxn>
                            <a:cxn ang="T58">
                              <a:pos x="T12" y="T13"/>
                            </a:cxn>
                            <a:cxn ang="T59">
                              <a:pos x="T14" y="T15"/>
                            </a:cxn>
                            <a:cxn ang="T60">
                              <a:pos x="T16" y="T17"/>
                            </a:cxn>
                            <a:cxn ang="T61">
                              <a:pos x="T18" y="T19"/>
                            </a:cxn>
                            <a:cxn ang="T62">
                              <a:pos x="T20" y="T21"/>
                            </a:cxn>
                            <a:cxn ang="T63">
                              <a:pos x="T22" y="T23"/>
                            </a:cxn>
                            <a:cxn ang="T64">
                              <a:pos x="T24" y="T25"/>
                            </a:cxn>
                            <a:cxn ang="T65">
                              <a:pos x="T26" y="T27"/>
                            </a:cxn>
                            <a:cxn ang="T66">
                              <a:pos x="T28" y="T29"/>
                            </a:cxn>
                            <a:cxn ang="T67">
                              <a:pos x="T30" y="T31"/>
                            </a:cxn>
                            <a:cxn ang="T68">
                              <a:pos x="T32" y="T33"/>
                            </a:cxn>
                            <a:cxn ang="T69">
                              <a:pos x="T34" y="T35"/>
                            </a:cxn>
                            <a:cxn ang="T70">
                              <a:pos x="T36" y="T37"/>
                            </a:cxn>
                            <a:cxn ang="T71">
                              <a:pos x="T38" y="T39"/>
                            </a:cxn>
                            <a:cxn ang="T72">
                              <a:pos x="T40" y="T41"/>
                            </a:cxn>
                            <a:cxn ang="T73">
                              <a:pos x="T42" y="T43"/>
                            </a:cxn>
                            <a:cxn ang="T74">
                              <a:pos x="T44" y="T45"/>
                            </a:cxn>
                            <a:cxn ang="T75">
                              <a:pos x="T46" y="T47"/>
                            </a:cxn>
                            <a:cxn ang="T76">
                              <a:pos x="T48" y="T49"/>
                            </a:cxn>
                            <a:cxn ang="T77">
                              <a:pos x="T50" y="T51"/>
                            </a:cxn>
                          </a:cxnLst>
                          <a:rect l="0" t="0" r="r" b="b"/>
                          <a:pathLst>
                            <a:path w="11906" h="415">
                              <a:moveTo>
                                <a:pt x="11906" y="333"/>
                              </a:moveTo>
                              <a:lnTo>
                                <a:pt x="0" y="333"/>
                              </a:lnTo>
                              <a:lnTo>
                                <a:pt x="0" y="415"/>
                              </a:lnTo>
                              <a:lnTo>
                                <a:pt x="11906" y="415"/>
                              </a:lnTo>
                              <a:lnTo>
                                <a:pt x="11906" y="333"/>
                              </a:lnTo>
                              <a:close/>
                              <a:moveTo>
                                <a:pt x="2389" y="0"/>
                              </a:moveTo>
                              <a:lnTo>
                                <a:pt x="791" y="0"/>
                              </a:lnTo>
                              <a:lnTo>
                                <a:pt x="768" y="5"/>
                              </a:lnTo>
                              <a:lnTo>
                                <a:pt x="750" y="18"/>
                              </a:lnTo>
                              <a:lnTo>
                                <a:pt x="737" y="36"/>
                              </a:lnTo>
                              <a:lnTo>
                                <a:pt x="733" y="59"/>
                              </a:lnTo>
                              <a:lnTo>
                                <a:pt x="733" y="275"/>
                              </a:lnTo>
                              <a:lnTo>
                                <a:pt x="728" y="298"/>
                              </a:lnTo>
                              <a:lnTo>
                                <a:pt x="716" y="316"/>
                              </a:lnTo>
                              <a:lnTo>
                                <a:pt x="697" y="329"/>
                              </a:lnTo>
                              <a:lnTo>
                                <a:pt x="674" y="333"/>
                              </a:lnTo>
                              <a:lnTo>
                                <a:pt x="2506" y="333"/>
                              </a:lnTo>
                              <a:lnTo>
                                <a:pt x="2483" y="329"/>
                              </a:lnTo>
                              <a:lnTo>
                                <a:pt x="2465" y="316"/>
                              </a:lnTo>
                              <a:lnTo>
                                <a:pt x="2452" y="298"/>
                              </a:lnTo>
                              <a:lnTo>
                                <a:pt x="2448" y="275"/>
                              </a:lnTo>
                              <a:lnTo>
                                <a:pt x="2448" y="59"/>
                              </a:lnTo>
                              <a:lnTo>
                                <a:pt x="2443" y="36"/>
                              </a:lnTo>
                              <a:lnTo>
                                <a:pt x="2430" y="18"/>
                              </a:lnTo>
                              <a:lnTo>
                                <a:pt x="2412" y="5"/>
                              </a:lnTo>
                              <a:lnTo>
                                <a:pt x="23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D20F7B8" id="docshape23" o:spid="_x0000_s1026" style="position:absolute;margin-left:0;margin-top:0;width:595.3pt;height:20.7pt;z-index:-1569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906,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" o:allowoverlap="f" path="m11906,333l,333r,82l11906,415r,-82xm2389,l791,,768,5,750,18,737,36r-4,23l733,275r-5,23l716,316r-19,13l674,333r1832,l2483,329r-18,-13l2452,298r-4,-23l2448,59r-5,-23l2430,18,2412,5,2389,xe" fillcolor="#ab4adb" stroked="f"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"/>
                <w10:wrap type="topAndBottom" anchorx="page"/>
              </v:shape>
            </w:pict>
          </mc:Fallback>
        </mc:AlternateContent>
      </w:r>
    </w:p>
    <w:p w14:paraId="3BD33584" w14:textId="6D613B11" w:rsidR="00115BC5" w:rsidRPr="006661A8" w:rsidRDefault="007E691C" w:rsidP="003507BC">
      <w:pPr>
        <w:pStyle w:val="Heading1"/>
        <w:rPr>
          <w:color w:val="AB4ADB" w:themeColor="accent1"/>
        </w:rPr>
      </w:pPr>
      <w:r>
        <w:rPr>
          <w:color w:val="AB4ADB" w:themeColor="accent1"/>
        </w:rPr>
        <w:t>ВРЪЗКА С НАС</w:t>
      </w:r>
    </w:p>
    <w:p w14:paraId="30B8DC0D" w14:textId="6720B6EA" w:rsidR="00115BC5" w:rsidRPr="007C1AF9" w:rsidRDefault="007E691C" w:rsidP="007D3E1B">
      <w:pPr>
        <w:pStyle w:val="BodyText"/>
        <w:rPr>
          <w:color w:val="AB4ADB"/>
        </w:rPr>
      </w:pPr>
      <w:r>
        <w:rPr>
          <w:color w:val="706F6F"/>
        </w:rPr>
        <w:t xml:space="preserve">За повече информация или конкретни запитвания, моля, изпратете имейл на </w:t>
      </w:r>
      <w:hyperlink r:id="rId20">
        <w:r w:rsidR="0070488F">
          <w:rPr>
            <w:color w:val="AB4ADB"/>
            <w:u w:val="single" w:color="BF70FF"/>
          </w:rPr>
          <w:t>vocational2022@actiongroup.com</w:t>
        </w:r>
      </w:hyperlink>
    </w:p>
    <w:p w14:paraId="3EDEA30F" w14:textId="03B65D3B" w:rsidR="00115BC5" w:rsidRPr="007C1AF9" w:rsidRDefault="007E691C" w:rsidP="007D3E1B">
      <w:pPr>
        <w:pStyle w:val="BodyText"/>
        <w:rPr>
          <w:color w:val="AB4ADB"/>
        </w:rPr>
      </w:pPr>
      <w:r>
        <w:t xml:space="preserve">или се обадете на Беата Пал Христодулу на телефон </w:t>
      </w:r>
      <w:r>
        <w:rPr>
          <w:color w:val="AB4ADB"/>
        </w:rPr>
        <w:t>+357 22 818884</w:t>
      </w:r>
    </w:p>
    <w:p w14:paraId="7E224319" w14:textId="3CCEB5D5" w:rsidR="00115BC5" w:rsidRDefault="00B97901" w:rsidP="007D3E1B">
      <w:pPr>
        <w:pStyle w:val="BodyText"/>
        <w:rPr>
          <w:sz w:val="20"/>
        </w:rPr>
      </w:pPr>
      <w:r>
        <w:rPr>
          <w:noProof/>
        </w:rPr>
        <w:drawing>
          <wp:anchor distT="0" distB="0" distL="114300" distR="114300" simplePos="0" relativeHeight="487626240" behindDoc="0" locked="0" layoutInCell="1" allowOverlap="1" wp14:anchorId="6F1A4C98" wp14:editId="0434BC15">
            <wp:simplePos x="0" y="0"/>
            <wp:positionH relativeFrom="column">
              <wp:posOffset>0</wp:posOffset>
            </wp:positionH>
            <wp:positionV relativeFrom="paragraph">
              <wp:posOffset>231684</wp:posOffset>
            </wp:positionV>
            <wp:extent cx="349200" cy="356400"/>
            <wp:effectExtent l="0" t="0" r="0" b="5715"/>
            <wp:wrapSquare wrapText="bothSides"/>
            <wp:docPr id="5" name="image4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.png" descr="Ic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00" cy="35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D96C5E" w14:textId="07170CFC" w:rsidR="00115BC5" w:rsidRPr="0061026B" w:rsidRDefault="003507BC" w:rsidP="00B97901">
      <w:pPr>
        <w:pStyle w:val="BodyText"/>
        <w:tabs>
          <w:tab w:val="left" w:pos="851"/>
        </w:tabs>
      </w:pPr>
      <w:r>
        <w:rPr>
          <w:b/>
          <w:color w:val="706F6F"/>
        </w:rPr>
        <w:tab/>
        <w:t xml:space="preserve">Уебсайт: </w:t>
      </w:r>
      <w:hyperlink r:id="rId22">
        <w:r>
          <w:rPr>
            <w:color w:val="AB4ADB"/>
            <w:u w:val="single" w:color="BF6BFF"/>
          </w:rPr>
          <w:t>ec.europa.eu/social/VocationalSkillsWeek</w:t>
        </w:r>
      </w:hyperlink>
      <w:r>
        <w:br/>
      </w:r>
    </w:p>
    <w:p w14:paraId="011624AA" w14:textId="6E7F1352" w:rsidR="00CE1A6D" w:rsidRDefault="006661A8" w:rsidP="00B97901">
      <w:pPr>
        <w:pStyle w:val="BodyText"/>
        <w:tabs>
          <w:tab w:val="left" w:pos="851"/>
        </w:tabs>
        <w:spacing w:after="0"/>
        <w:rPr>
          <w:sz w:val="20"/>
        </w:rPr>
      </w:pPr>
      <w:r>
        <w:rPr>
          <w:noProof/>
        </w:rPr>
        <w:drawing>
          <wp:anchor distT="0" distB="0" distL="114300" distR="114300" simplePos="0" relativeHeight="487622144" behindDoc="1" locked="0" layoutInCell="1" allowOverlap="1" wp14:anchorId="27DB69FD" wp14:editId="3FC887AF">
            <wp:simplePos x="0" y="0"/>
            <wp:positionH relativeFrom="column">
              <wp:posOffset>0</wp:posOffset>
            </wp:positionH>
            <wp:positionV relativeFrom="paragraph">
              <wp:posOffset>97141</wp:posOffset>
            </wp:positionV>
            <wp:extent cx="353695" cy="358775"/>
            <wp:effectExtent l="0" t="0" r="8255" b="3175"/>
            <wp:wrapSquare wrapText="bothSides"/>
            <wp:docPr id="52" name="image4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4.png" descr="Ic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0"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5CCDFAD4" wp14:editId="1272E2DE">
                <wp:extent cx="1623695" cy="245110"/>
                <wp:effectExtent l="0" t="0" r="1905" b="0"/>
                <wp:docPr id="24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*/ 953223900 w 2557"/>
                            <a:gd name="T1" fmla="*/ 156854525 h 386"/>
                            <a:gd name="T2" fmla="*/ 0 w 2557"/>
                            <a:gd name="T3" fmla="*/ 156854525 h 386"/>
                            <a:gd name="T4" fmla="*/ 0 w 2557"/>
                            <a:gd name="T5" fmla="*/ 234273725 h 386"/>
                            <a:gd name="T6" fmla="*/ 6048375 w 2557"/>
                            <a:gd name="T7" fmla="*/ 264515600 h 386"/>
                            <a:gd name="T8" fmla="*/ 22580600 w 2557"/>
                            <a:gd name="T9" fmla="*/ 289112325 h 386"/>
                            <a:gd name="T10" fmla="*/ 47580550 w 2557"/>
                            <a:gd name="T11" fmla="*/ 306047775 h 386"/>
                            <a:gd name="T12" fmla="*/ 77419200 w 2557"/>
                            <a:gd name="T13" fmla="*/ 312096150 h 386"/>
                            <a:gd name="T14" fmla="*/ 953223900 w 2557"/>
                            <a:gd name="T15" fmla="*/ 312096150 h 386"/>
                            <a:gd name="T16" fmla="*/ 983465775 w 2557"/>
                            <a:gd name="T17" fmla="*/ 306047775 h 386"/>
                            <a:gd name="T18" fmla="*/ 1008062500 w 2557"/>
                            <a:gd name="T19" fmla="*/ 289112325 h 386"/>
                            <a:gd name="T20" fmla="*/ 1024594725 w 2557"/>
                            <a:gd name="T21" fmla="*/ 264515600 h 386"/>
                            <a:gd name="T22" fmla="*/ 1031046325 w 2557"/>
                            <a:gd name="T23" fmla="*/ 234273725 h 386"/>
                            <a:gd name="T24" fmla="*/ 1024594725 w 2557"/>
                            <a:gd name="T25" fmla="*/ 204435075 h 386"/>
                            <a:gd name="T26" fmla="*/ 1008062500 w 2557"/>
                            <a:gd name="T27" fmla="*/ 179435125 h 386"/>
                            <a:gd name="T28" fmla="*/ 983465775 w 2557"/>
                            <a:gd name="T29" fmla="*/ 162902900 h 386"/>
                            <a:gd name="T30" fmla="*/ 953223900 w 2557"/>
                            <a:gd name="T31" fmla="*/ 156854525 h 386"/>
                            <a:gd name="T32" fmla="*/ 0 60000 65536"/>
                            <a:gd name="T33" fmla="*/ 0 60000 65536"/>
                            <a:gd name="T34" fmla="*/ 0 60000 65536"/>
                            <a:gd name="T35" fmla="*/ 0 60000 65536"/>
                            <a:gd name="T36" fmla="*/ 0 60000 65536"/>
                            <a:gd name="T37" fmla="*/ 0 60000 65536"/>
                            <a:gd name="T38" fmla="*/ 0 60000 65536"/>
                            <a:gd name="T39" fmla="*/ 0 60000 65536"/>
                            <a:gd name="T40" fmla="*/ 0 60000 65536"/>
                            <a:gd name="T41" fmla="*/ 0 60000 65536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</a:gdLst>
                          <a:ahLst/>
                          <a:cxnLst>
                            <a:cxn ang="T32">
                              <a:pos x="T0" y="T1"/>
                            </a:cxn>
                            <a:cxn ang="T33">
                              <a:pos x="T2" y="T3"/>
                            </a:cxn>
                            <a:cxn ang="T34">
                              <a:pos x="T4" y="T5"/>
                            </a:cxn>
                            <a:cxn ang="T35">
                              <a:pos x="T6" y="T7"/>
                            </a:cxn>
                            <a:cxn ang="T36">
                              <a:pos x="T8" y="T9"/>
                            </a:cxn>
                            <a:cxn ang="T37">
                              <a:pos x="T10" y="T11"/>
                            </a:cxn>
                            <a:cxn ang="T38">
                              <a:pos x="T12" y="T13"/>
                            </a:cxn>
                            <a:cxn ang="T39">
                              <a:pos x="T14" y="T15"/>
                            </a:cxn>
                            <a:cxn ang="T40">
                              <a:pos x="T16" y="T17"/>
                            </a:cxn>
                            <a:cxn ang="T41">
                              <a:pos x="T18" y="T19"/>
                            </a:cxn>
                            <a:cxn ang="T42">
                              <a:pos x="T20" y="T21"/>
                            </a:cxn>
                            <a:cxn ang="T43">
                              <a:pos x="T22" y="T23"/>
                            </a:cxn>
                            <a:cxn ang="T44">
                              <a:pos x="T24" y="T25"/>
                            </a:cxn>
                            <a:cxn ang="T45">
                              <a:pos x="T26" y="T27"/>
                            </a:cxn>
                            <a:cxn ang="T46">
                              <a:pos x="T28" y="T29"/>
                            </a:cxn>
                            <a:cxn ang="T47">
                              <a:pos x="T30" y="T31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C475D4" w14:textId="07B27632" w:rsidR="003507BC" w:rsidRPr="008F2AD7" w:rsidRDefault="00DE70F2" w:rsidP="008F2AD7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</w:rPr>
                            </w:pPr>
                            <w:hyperlink r:id="rId24">
                              <w:r w:rsidR="009861AB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EU_Socia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CCDFAD4" id="docshape29" o:spid="_x0000_s1026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2147483646,2147483646;0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" textboxrect="0,0,2557,386"/>
                <v:textbox inset="0,0,0,0">
                  <w:txbxContent>
                    <w:p w14:paraId="60C475D4" w14:textId="07B27632" w:rsidR="003507BC" w:rsidRPr="008F2AD7" w:rsidRDefault="009861AB" w:rsidP="008F2AD7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</w:rPr>
                      </w:pPr>
                      <w:hyperlink r:id="rId26">
                        <w:r>
                          <w:rPr>
                            <w:color w:val="FFFFFF"/>
                            <w:sz w:val="25"/>
                            <w:u w:val="single"/>
                          </w:rPr>
                          <w:t xml:space="preserve">@EU_Social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7A0D39CF" w14:textId="5C76199E" w:rsidR="00CE1A6D" w:rsidRDefault="00B97901" w:rsidP="00B97901">
      <w:pPr>
        <w:pStyle w:val="BodyText"/>
        <w:tabs>
          <w:tab w:val="left" w:pos="851"/>
        </w:tabs>
        <w:spacing w:before="0"/>
        <w:rPr>
          <w:color w:val="AB4ADB"/>
          <w:sz w:val="20"/>
        </w:rPr>
      </w:pPr>
      <w:r>
        <w:rPr>
          <w:color w:val="AB4ADB"/>
          <w:sz w:val="20"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0EB7689F" wp14:editId="2D356531">
                <wp:extent cx="1623695" cy="245110"/>
                <wp:effectExtent l="0" t="0" r="0" b="2540"/>
                <wp:docPr id="13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+- 0 5662 3298"/>
                            <a:gd name="T1" fmla="*/ T0 w 2557"/>
                            <a:gd name="T2" fmla="+- 0 389 389"/>
                            <a:gd name="T3" fmla="*/ 389 h 386"/>
                            <a:gd name="T4" fmla="+- 0 3298 3298"/>
                            <a:gd name="T5" fmla="*/ T4 w 2557"/>
                            <a:gd name="T6" fmla="+- 0 389 389"/>
                            <a:gd name="T7" fmla="*/ 389 h 386"/>
                            <a:gd name="T8" fmla="+- 0 3298 3298"/>
                            <a:gd name="T9" fmla="*/ T8 w 2557"/>
                            <a:gd name="T10" fmla="+- 0 581 389"/>
                            <a:gd name="T11" fmla="*/ 581 h 386"/>
                            <a:gd name="T12" fmla="+- 0 3313 3298"/>
                            <a:gd name="T13" fmla="*/ T12 w 2557"/>
                            <a:gd name="T14" fmla="+- 0 656 389"/>
                            <a:gd name="T15" fmla="*/ 656 h 386"/>
                            <a:gd name="T16" fmla="+- 0 3354 3298"/>
                            <a:gd name="T17" fmla="*/ T16 w 2557"/>
                            <a:gd name="T18" fmla="+- 0 717 389"/>
                            <a:gd name="T19" fmla="*/ 717 h 386"/>
                            <a:gd name="T20" fmla="+- 0 3416 3298"/>
                            <a:gd name="T21" fmla="*/ T20 w 2557"/>
                            <a:gd name="T22" fmla="+- 0 759 389"/>
                            <a:gd name="T23" fmla="*/ 759 h 386"/>
                            <a:gd name="T24" fmla="+- 0 3490 3298"/>
                            <a:gd name="T25" fmla="*/ T24 w 2557"/>
                            <a:gd name="T26" fmla="+- 0 774 389"/>
                            <a:gd name="T27" fmla="*/ 774 h 386"/>
                            <a:gd name="T28" fmla="+- 0 5662 3298"/>
                            <a:gd name="T29" fmla="*/ T28 w 2557"/>
                            <a:gd name="T30" fmla="+- 0 774 389"/>
                            <a:gd name="T31" fmla="*/ 774 h 386"/>
                            <a:gd name="T32" fmla="+- 0 5737 3298"/>
                            <a:gd name="T33" fmla="*/ T32 w 2557"/>
                            <a:gd name="T34" fmla="+- 0 759 389"/>
                            <a:gd name="T35" fmla="*/ 759 h 386"/>
                            <a:gd name="T36" fmla="+- 0 5798 3298"/>
                            <a:gd name="T37" fmla="*/ T36 w 2557"/>
                            <a:gd name="T38" fmla="+- 0 717 389"/>
                            <a:gd name="T39" fmla="*/ 717 h 386"/>
                            <a:gd name="T40" fmla="+- 0 5839 3298"/>
                            <a:gd name="T41" fmla="*/ T40 w 2557"/>
                            <a:gd name="T42" fmla="+- 0 656 389"/>
                            <a:gd name="T43" fmla="*/ 656 h 386"/>
                            <a:gd name="T44" fmla="+- 0 5855 3298"/>
                            <a:gd name="T45" fmla="*/ T44 w 2557"/>
                            <a:gd name="T46" fmla="+- 0 581 389"/>
                            <a:gd name="T47" fmla="*/ 581 h 386"/>
                            <a:gd name="T48" fmla="+- 0 5839 3298"/>
                            <a:gd name="T49" fmla="*/ T48 w 2557"/>
                            <a:gd name="T50" fmla="+- 0 507 389"/>
                            <a:gd name="T51" fmla="*/ 507 h 386"/>
                            <a:gd name="T52" fmla="+- 0 5798 3298"/>
                            <a:gd name="T53" fmla="*/ T52 w 2557"/>
                            <a:gd name="T54" fmla="+- 0 445 389"/>
                            <a:gd name="T55" fmla="*/ 445 h 386"/>
                            <a:gd name="T56" fmla="+- 0 5737 3298"/>
                            <a:gd name="T57" fmla="*/ T56 w 2557"/>
                            <a:gd name="T58" fmla="+- 0 404 389"/>
                            <a:gd name="T59" fmla="*/ 404 h 386"/>
                            <a:gd name="T60" fmla="+- 0 5662 3298"/>
                            <a:gd name="T61" fmla="*/ T60 w 2557"/>
                            <a:gd name="T62" fmla="+- 0 389 389"/>
                            <a:gd name="T63" fmla="*/ 389 h 3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567549" w14:textId="77777777" w:rsidR="00846588" w:rsidRPr="00B97901" w:rsidRDefault="00DE70F2" w:rsidP="00846588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  <w:u w:val="single"/>
                              </w:rPr>
                            </w:pPr>
                            <w:hyperlink r:id="rId27">
                              <w:r w:rsidR="00846588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EuropeanYouthEU</w:t>
                              </w:r>
                            </w:hyperlink>
                          </w:p>
                          <w:p w14:paraId="4CDE69C7" w14:textId="77777777" w:rsidR="00846588" w:rsidRPr="007C1AF9" w:rsidRDefault="00846588" w:rsidP="00846588">
                            <w:pPr>
                              <w:spacing w:before="69"/>
                              <w:ind w:left="141"/>
                              <w:rPr>
                                <w:sz w:val="25"/>
                              </w:rPr>
                            </w:pPr>
                          </w:p>
                          <w:p w14:paraId="0B8CE597" w14:textId="77777777" w:rsidR="00846588" w:rsidRDefault="00846588" w:rsidP="008465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0EB7689F" id="_x0000_s1027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1501140,247015;0,247015;0,368935;9525,416560;35560,455295;74930,481965;121920,491490;1501140,491490;1548765,481965;1587500,455295;1613535,416560;1623695,368935;1613535,321945;1587500,282575;1548765,256540;1501140,247015" o:connectangles="0,0,0,0,0,0,0,0,0,0,0,0,0,0,0,0" textboxrect="0,0,2557,386"/>
                <v:textbox inset="0,0,0,0">
                  <w:txbxContent>
                    <w:p w14:paraId="61567549" w14:textId="77777777" w:rsidR="00846588" w:rsidRPr="00B97901" w:rsidRDefault="00846588" w:rsidP="00846588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  <w:u w:val="single"/>
                        </w:rPr>
                      </w:pPr>
                      <w:hyperlink r:id="rId28">
                        <w:r>
                          <w:rPr>
                            <w:color w:val="FFFFFF"/>
                            <w:sz w:val="25"/>
                            <w:u w:val="single"/>
                          </w:rPr>
                          <w:t xml:space="preserve">@EuropeanYouthEU</w:t>
                        </w:r>
                      </w:hyperlink>
                    </w:p>
                    <w:p w14:paraId="4CDE69C7" w14:textId="77777777" w:rsidR="00846588" w:rsidRPr="007C1AF9" w:rsidRDefault="00846588" w:rsidP="00846588">
                      <w:pPr>
                        <w:spacing w:before="69"/>
                        <w:ind w:left="141"/>
                        <w:rPr>
                          <w:sz w:val="25"/>
                        </w:rPr>
                      </w:pPr>
                    </w:p>
                    <w:p w14:paraId="0B8CE597" w14:textId="77777777" w:rsidR="00846588" w:rsidRDefault="00846588" w:rsidP="00846588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BDB72E5" w14:textId="1A59DBDE" w:rsidR="00115BC5" w:rsidRPr="008F2AD7" w:rsidRDefault="008F2AD7" w:rsidP="008F2AD7">
      <w:pPr>
        <w:pStyle w:val="BodyText"/>
        <w:tabs>
          <w:tab w:val="left" w:pos="851"/>
          <w:tab w:val="left" w:pos="2552"/>
        </w:tabs>
        <w:rPr>
          <w:color w:val="AB4ADB" w:themeColor="accent1"/>
        </w:rPr>
      </w:pPr>
      <w:r>
        <w:rPr>
          <w:color w:val="AB4ADB" w:themeColor="accent1"/>
        </w:rPr>
        <w:tab/>
        <w:t xml:space="preserve">#EuVocationalSkills </w:t>
      </w:r>
      <w:r>
        <w:rPr>
          <w:color w:val="AB4ADB" w:themeColor="accent1"/>
        </w:rPr>
        <w:tab/>
        <w:t>#DiscoverYourTalent</w:t>
      </w:r>
    </w:p>
    <w:p w14:paraId="2CD3A6B7" w14:textId="264F55FF" w:rsidR="00115BC5" w:rsidRPr="0061026B" w:rsidRDefault="00115BC5" w:rsidP="0061026B">
      <w:pPr>
        <w:pStyle w:val="BodyText"/>
      </w:pPr>
    </w:p>
    <w:p w14:paraId="30F5BE80" w14:textId="518F3F6F" w:rsidR="00115BC5" w:rsidRDefault="00206581" w:rsidP="008F2AD7">
      <w:pPr>
        <w:pStyle w:val="BodyText"/>
        <w:tabs>
          <w:tab w:val="left" w:pos="851"/>
        </w:tabs>
        <w:spacing w:after="20"/>
      </w:pPr>
      <w:r>
        <w:rPr>
          <w:noProof/>
        </w:rPr>
        <w:drawing>
          <wp:anchor distT="0" distB="0" distL="114300" distR="114300" simplePos="0" relativeHeight="487623168" behindDoc="1" locked="0" layoutInCell="1" allowOverlap="1" wp14:anchorId="706A6B25" wp14:editId="117160B0">
            <wp:simplePos x="0" y="0"/>
            <wp:positionH relativeFrom="column">
              <wp:posOffset>-1270</wp:posOffset>
            </wp:positionH>
            <wp:positionV relativeFrom="paragraph">
              <wp:posOffset>68580</wp:posOffset>
            </wp:positionV>
            <wp:extent cx="353695" cy="358775"/>
            <wp:effectExtent l="0" t="0" r="8255" b="3175"/>
            <wp:wrapTight wrapText="bothSides">
              <wp:wrapPolygon edited="0">
                <wp:start x="0" y="0"/>
                <wp:lineTo x="0" y="20644"/>
                <wp:lineTo x="20941" y="20644"/>
                <wp:lineTo x="20941" y="0"/>
                <wp:lineTo x="0" y="0"/>
              </wp:wrapPolygon>
            </wp:wrapTight>
            <wp:docPr id="53" name="image4.png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4.png" descr="Ico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  <w:r>
        <w:rPr>
          <w:noProof/>
          <w:sz w:val="2"/>
        </w:rPr>
        <mc:AlternateContent>
          <mc:Choice Requires="wps">
            <w:drawing>
              <wp:inline distT="0" distB="0" distL="0" distR="0" wp14:anchorId="6279B1CB" wp14:editId="71A6A3D1">
                <wp:extent cx="1623695" cy="245110"/>
                <wp:effectExtent l="0" t="0" r="0" b="2540"/>
                <wp:docPr id="63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+- 0 5662 3298"/>
                            <a:gd name="T1" fmla="*/ T0 w 2557"/>
                            <a:gd name="T2" fmla="+- 0 389 389"/>
                            <a:gd name="T3" fmla="*/ 389 h 386"/>
                            <a:gd name="T4" fmla="+- 0 3298 3298"/>
                            <a:gd name="T5" fmla="*/ T4 w 2557"/>
                            <a:gd name="T6" fmla="+- 0 389 389"/>
                            <a:gd name="T7" fmla="*/ 389 h 386"/>
                            <a:gd name="T8" fmla="+- 0 3298 3298"/>
                            <a:gd name="T9" fmla="*/ T8 w 2557"/>
                            <a:gd name="T10" fmla="+- 0 581 389"/>
                            <a:gd name="T11" fmla="*/ 581 h 386"/>
                            <a:gd name="T12" fmla="+- 0 3313 3298"/>
                            <a:gd name="T13" fmla="*/ T12 w 2557"/>
                            <a:gd name="T14" fmla="+- 0 656 389"/>
                            <a:gd name="T15" fmla="*/ 656 h 386"/>
                            <a:gd name="T16" fmla="+- 0 3354 3298"/>
                            <a:gd name="T17" fmla="*/ T16 w 2557"/>
                            <a:gd name="T18" fmla="+- 0 717 389"/>
                            <a:gd name="T19" fmla="*/ 717 h 386"/>
                            <a:gd name="T20" fmla="+- 0 3416 3298"/>
                            <a:gd name="T21" fmla="*/ T20 w 2557"/>
                            <a:gd name="T22" fmla="+- 0 759 389"/>
                            <a:gd name="T23" fmla="*/ 759 h 386"/>
                            <a:gd name="T24" fmla="+- 0 3490 3298"/>
                            <a:gd name="T25" fmla="*/ T24 w 2557"/>
                            <a:gd name="T26" fmla="+- 0 774 389"/>
                            <a:gd name="T27" fmla="*/ 774 h 386"/>
                            <a:gd name="T28" fmla="+- 0 5662 3298"/>
                            <a:gd name="T29" fmla="*/ T28 w 2557"/>
                            <a:gd name="T30" fmla="+- 0 774 389"/>
                            <a:gd name="T31" fmla="*/ 774 h 386"/>
                            <a:gd name="T32" fmla="+- 0 5737 3298"/>
                            <a:gd name="T33" fmla="*/ T32 w 2557"/>
                            <a:gd name="T34" fmla="+- 0 759 389"/>
                            <a:gd name="T35" fmla="*/ 759 h 386"/>
                            <a:gd name="T36" fmla="+- 0 5798 3298"/>
                            <a:gd name="T37" fmla="*/ T36 w 2557"/>
                            <a:gd name="T38" fmla="+- 0 717 389"/>
                            <a:gd name="T39" fmla="*/ 717 h 386"/>
                            <a:gd name="T40" fmla="+- 0 5839 3298"/>
                            <a:gd name="T41" fmla="*/ T40 w 2557"/>
                            <a:gd name="T42" fmla="+- 0 656 389"/>
                            <a:gd name="T43" fmla="*/ 656 h 386"/>
                            <a:gd name="T44" fmla="+- 0 5855 3298"/>
                            <a:gd name="T45" fmla="*/ T44 w 2557"/>
                            <a:gd name="T46" fmla="+- 0 581 389"/>
                            <a:gd name="T47" fmla="*/ 581 h 386"/>
                            <a:gd name="T48" fmla="+- 0 5839 3298"/>
                            <a:gd name="T49" fmla="*/ T48 w 2557"/>
                            <a:gd name="T50" fmla="+- 0 507 389"/>
                            <a:gd name="T51" fmla="*/ 507 h 386"/>
                            <a:gd name="T52" fmla="+- 0 5798 3298"/>
                            <a:gd name="T53" fmla="*/ T52 w 2557"/>
                            <a:gd name="T54" fmla="+- 0 445 389"/>
                            <a:gd name="T55" fmla="*/ 445 h 386"/>
                            <a:gd name="T56" fmla="+- 0 5737 3298"/>
                            <a:gd name="T57" fmla="*/ T56 w 2557"/>
                            <a:gd name="T58" fmla="+- 0 404 389"/>
                            <a:gd name="T59" fmla="*/ 404 h 386"/>
                            <a:gd name="T60" fmla="+- 0 5662 3298"/>
                            <a:gd name="T61" fmla="*/ T60 w 2557"/>
                            <a:gd name="T62" fmla="+- 0 389 389"/>
                            <a:gd name="T63" fmla="*/ 389 h 3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2ACD5E4" w14:textId="538E71B1" w:rsidR="003507BC" w:rsidRPr="00E62653" w:rsidRDefault="00DE70F2" w:rsidP="00B97901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  <w:u w:val="single"/>
                              </w:rPr>
                            </w:pPr>
                            <w:hyperlink r:id="rId30">
                              <w:r w:rsidR="009861AB" w:rsidRPr="00E62653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SocialEurope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79B1CB" id="_x0000_s1028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&#13;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1501140,247015;0,247015;0,368935;9525,416560;35560,455295;74930,481965;121920,491490;1501140,491490;1548765,481965;1587500,455295;1613535,416560;1623695,368935;1613535,321945;1587500,282575;1548765,256540;1501140,247015" o:connectangles="0,0,0,0,0,0,0,0,0,0,0,0,0,0,0,0" textboxrect="0,0,2557,386"/>
                <v:textbox inset="0,0,0,0">
                  <w:txbxContent>
                    <w:p w14:paraId="52ACD5E4" w14:textId="538E71B1" w:rsidR="003507BC" w:rsidRPr="00E62653" w:rsidRDefault="00DE70F2" w:rsidP="00B97901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  <w:u w:val="single"/>
                        </w:rPr>
                      </w:pPr>
                      <w:hyperlink r:id="rId31">
                        <w:r w:rsidR="009861AB" w:rsidRPr="00E62653">
                          <w:rPr>
                            <w:color w:val="FFFFFF"/>
                            <w:sz w:val="25"/>
                            <w:u w:val="single"/>
                          </w:rPr>
                          <w:t>@SocialEurope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6B03857F" w14:textId="4D8DBCC2" w:rsidR="003507BC" w:rsidRDefault="008F2AD7" w:rsidP="008F2AD7">
      <w:pPr>
        <w:pStyle w:val="BodyText"/>
        <w:tabs>
          <w:tab w:val="left" w:pos="851"/>
        </w:tabs>
        <w:spacing w:before="0"/>
        <w:rPr>
          <w:sz w:val="20"/>
        </w:rPr>
      </w:pPr>
      <w:r>
        <w:rPr>
          <w:sz w:val="20"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5E27D655" wp14:editId="395672C4">
                <wp:extent cx="1623695" cy="245110"/>
                <wp:effectExtent l="0" t="0" r="0" b="2540"/>
                <wp:docPr id="65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23695" cy="245110"/>
                        </a:xfrm>
                        <a:custGeom>
                          <a:avLst/>
                          <a:gdLst>
                            <a:gd name="T0" fmla="+- 0 5662 3298"/>
                            <a:gd name="T1" fmla="*/ T0 w 2557"/>
                            <a:gd name="T2" fmla="+- 0 389 389"/>
                            <a:gd name="T3" fmla="*/ 389 h 386"/>
                            <a:gd name="T4" fmla="+- 0 3298 3298"/>
                            <a:gd name="T5" fmla="*/ T4 w 2557"/>
                            <a:gd name="T6" fmla="+- 0 389 389"/>
                            <a:gd name="T7" fmla="*/ 389 h 386"/>
                            <a:gd name="T8" fmla="+- 0 3298 3298"/>
                            <a:gd name="T9" fmla="*/ T8 w 2557"/>
                            <a:gd name="T10" fmla="+- 0 581 389"/>
                            <a:gd name="T11" fmla="*/ 581 h 386"/>
                            <a:gd name="T12" fmla="+- 0 3313 3298"/>
                            <a:gd name="T13" fmla="*/ T12 w 2557"/>
                            <a:gd name="T14" fmla="+- 0 656 389"/>
                            <a:gd name="T15" fmla="*/ 656 h 386"/>
                            <a:gd name="T16" fmla="+- 0 3354 3298"/>
                            <a:gd name="T17" fmla="*/ T16 w 2557"/>
                            <a:gd name="T18" fmla="+- 0 717 389"/>
                            <a:gd name="T19" fmla="*/ 717 h 386"/>
                            <a:gd name="T20" fmla="+- 0 3416 3298"/>
                            <a:gd name="T21" fmla="*/ T20 w 2557"/>
                            <a:gd name="T22" fmla="+- 0 759 389"/>
                            <a:gd name="T23" fmla="*/ 759 h 386"/>
                            <a:gd name="T24" fmla="+- 0 3490 3298"/>
                            <a:gd name="T25" fmla="*/ T24 w 2557"/>
                            <a:gd name="T26" fmla="+- 0 774 389"/>
                            <a:gd name="T27" fmla="*/ 774 h 386"/>
                            <a:gd name="T28" fmla="+- 0 5662 3298"/>
                            <a:gd name="T29" fmla="*/ T28 w 2557"/>
                            <a:gd name="T30" fmla="+- 0 774 389"/>
                            <a:gd name="T31" fmla="*/ 774 h 386"/>
                            <a:gd name="T32" fmla="+- 0 5737 3298"/>
                            <a:gd name="T33" fmla="*/ T32 w 2557"/>
                            <a:gd name="T34" fmla="+- 0 759 389"/>
                            <a:gd name="T35" fmla="*/ 759 h 386"/>
                            <a:gd name="T36" fmla="+- 0 5798 3298"/>
                            <a:gd name="T37" fmla="*/ T36 w 2557"/>
                            <a:gd name="T38" fmla="+- 0 717 389"/>
                            <a:gd name="T39" fmla="*/ 717 h 386"/>
                            <a:gd name="T40" fmla="+- 0 5839 3298"/>
                            <a:gd name="T41" fmla="*/ T40 w 2557"/>
                            <a:gd name="T42" fmla="+- 0 656 389"/>
                            <a:gd name="T43" fmla="*/ 656 h 386"/>
                            <a:gd name="T44" fmla="+- 0 5855 3298"/>
                            <a:gd name="T45" fmla="*/ T44 w 2557"/>
                            <a:gd name="T46" fmla="+- 0 581 389"/>
                            <a:gd name="T47" fmla="*/ 581 h 386"/>
                            <a:gd name="T48" fmla="+- 0 5839 3298"/>
                            <a:gd name="T49" fmla="*/ T48 w 2557"/>
                            <a:gd name="T50" fmla="+- 0 507 389"/>
                            <a:gd name="T51" fmla="*/ 507 h 386"/>
                            <a:gd name="T52" fmla="+- 0 5798 3298"/>
                            <a:gd name="T53" fmla="*/ T52 w 2557"/>
                            <a:gd name="T54" fmla="+- 0 445 389"/>
                            <a:gd name="T55" fmla="*/ 445 h 386"/>
                            <a:gd name="T56" fmla="+- 0 5737 3298"/>
                            <a:gd name="T57" fmla="*/ T56 w 2557"/>
                            <a:gd name="T58" fmla="+- 0 404 389"/>
                            <a:gd name="T59" fmla="*/ 404 h 386"/>
                            <a:gd name="T60" fmla="+- 0 5662 3298"/>
                            <a:gd name="T61" fmla="*/ T60 w 2557"/>
                            <a:gd name="T62" fmla="+- 0 389 389"/>
                            <a:gd name="T63" fmla="*/ 389 h 3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2557" h="386">
                              <a:moveTo>
                                <a:pt x="2364" y="0"/>
                              </a:moveTo>
                              <a:lnTo>
                                <a:pt x="0" y="0"/>
                              </a:lnTo>
                              <a:lnTo>
                                <a:pt x="0" y="192"/>
                              </a:lnTo>
                              <a:lnTo>
                                <a:pt x="15" y="267"/>
                              </a:lnTo>
                              <a:lnTo>
                                <a:pt x="56" y="328"/>
                              </a:lnTo>
                              <a:lnTo>
                                <a:pt x="118" y="370"/>
                              </a:lnTo>
                              <a:lnTo>
                                <a:pt x="192" y="385"/>
                              </a:lnTo>
                              <a:lnTo>
                                <a:pt x="2364" y="385"/>
                              </a:lnTo>
                              <a:lnTo>
                                <a:pt x="2439" y="370"/>
                              </a:lnTo>
                              <a:lnTo>
                                <a:pt x="2500" y="328"/>
                              </a:lnTo>
                              <a:lnTo>
                                <a:pt x="2541" y="267"/>
                              </a:lnTo>
                              <a:lnTo>
                                <a:pt x="2557" y="192"/>
                              </a:lnTo>
                              <a:lnTo>
                                <a:pt x="2541" y="118"/>
                              </a:lnTo>
                              <a:lnTo>
                                <a:pt x="2500" y="56"/>
                              </a:lnTo>
                              <a:lnTo>
                                <a:pt x="2439" y="15"/>
                              </a:lnTo>
                              <a:lnTo>
                                <a:pt x="23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B4AD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04E028" w14:textId="78770DF7" w:rsidR="003507BC" w:rsidRPr="008F2AD7" w:rsidRDefault="00DE70F2" w:rsidP="00B97901">
                            <w:pPr>
                              <w:spacing w:before="60"/>
                              <w:ind w:left="142"/>
                              <w:rPr>
                                <w:color w:val="FFFFFF"/>
                                <w:sz w:val="25"/>
                                <w:szCs w:val="25"/>
                                <w:u w:val="single"/>
                              </w:rPr>
                            </w:pPr>
                            <w:hyperlink r:id="rId32">
                              <w:r w:rsidR="009861AB">
                                <w:rPr>
                                  <w:color w:val="FFFFFF"/>
                                  <w:sz w:val="25"/>
                                  <w:u w:val="single"/>
                                </w:rPr>
                                <w:t>@EuropeanYouthEU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E27D655" id="_x0000_s1029" style="width:127.85pt;height:1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7,38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" adj="-11796480,,5400" path="m2364,l,,,192r15,75l56,328r62,42l192,385r2172,l2439,370r61,-42l2541,267r16,-75l2541,118,2500,56,2439,15,2364,xe" fillcolor="#ab4adb" stroked="f">
                <v:stroke joinstyle="miter"/>
                <v:formulas/>
                <v:path arrowok="t" o:connecttype="custom" o:connectlocs="1501140,247015;0,247015;0,368935;9525,416560;35560,455295;74930,481965;121920,491490;1501140,491490;1548765,481965;1587500,455295;1613535,416560;1623695,368935;1613535,321945;1587500,282575;1548765,256540;1501140,247015" o:connectangles="0,0,0,0,0,0,0,0,0,0,0,0,0,0,0,0" textboxrect="0,0,2557,386"/>
                <v:textbox inset="0,0,0,0">
                  <w:txbxContent>
                    <w:p w14:paraId="7504E028" w14:textId="78770DF7" w:rsidR="003507BC" w:rsidRPr="008F2AD7" w:rsidRDefault="003C47B0" w:rsidP="00B97901">
                      <w:pPr>
                        <w:spacing w:before="60"/>
                        <w:ind w:left="142"/>
                        <w:rPr>
                          <w:color w:val="FFFFFF"/>
                          <w:sz w:val="25"/>
                          <w:szCs w:val="25"/>
                          <w:u w:val="single"/>
                        </w:rPr>
                      </w:pPr>
                      <w:hyperlink r:id="rId33">
                        <w:r>
                          <w:rPr>
                            <w:color w:val="FFFFFF"/>
                            <w:sz w:val="25"/>
                            <w:u w:val="single"/>
                          </w:rPr>
                          <w:t xml:space="preserve">@EuropeanYouthEU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5E9A0D83" w14:textId="77777777" w:rsidR="00115BC5" w:rsidRPr="007C1AF9" w:rsidRDefault="007E691C" w:rsidP="008F2AD7">
      <w:pPr>
        <w:tabs>
          <w:tab w:val="left" w:pos="851"/>
        </w:tabs>
        <w:spacing w:before="236"/>
        <w:rPr>
          <w:color w:val="AB4ADB"/>
          <w:sz w:val="25"/>
        </w:rPr>
      </w:pPr>
      <w:r>
        <w:rPr>
          <w:b/>
          <w:color w:val="706F6F"/>
          <w:sz w:val="25"/>
        </w:rPr>
        <w:t xml:space="preserve">Страница на събитието във Facebook: </w:t>
      </w:r>
      <w:r>
        <w:rPr>
          <w:color w:val="AB4ADB"/>
          <w:sz w:val="25"/>
          <w:u w:val="single" w:color="BF6BFF"/>
        </w:rPr>
        <w:t>[Тук добавете хипервръзка към страницата на събитието си във Facebook]</w:t>
      </w:r>
    </w:p>
    <w:sectPr w:rsidR="00115BC5" w:rsidRPr="007C1AF9" w:rsidSect="004D570A">
      <w:headerReference w:type="default" r:id="rId34"/>
      <w:footerReference w:type="default" r:id="rId35"/>
      <w:pgSz w:w="11910" w:h="16840" w:code="9"/>
      <w:pgMar w:top="1701" w:right="1134" w:bottom="907" w:left="1701" w:header="714" w:footer="257" w:gutter="0"/>
      <w:pgNumType w:start="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41171" w14:textId="77777777" w:rsidR="00DE70F2" w:rsidRDefault="00DE70F2">
      <w:r>
        <w:separator/>
      </w:r>
    </w:p>
  </w:endnote>
  <w:endnote w:type="continuationSeparator" w:id="0">
    <w:p w14:paraId="1D3E198D" w14:textId="77777777" w:rsidR="00DE70F2" w:rsidRDefault="00DE70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EC Square Sans Pro">
    <w:altName w:val="﷽﷽﷽﷽﷽﷽﷽﷽e Sans Pro"/>
    <w:panose1 w:val="02000506040000020004"/>
    <w:charset w:val="00"/>
    <w:family w:val="auto"/>
    <w:notTrueType/>
    <w:pitch w:val="variable"/>
    <w:sig w:usb0="0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EC Square Sans Pro Light">
    <w:altName w:val="﷽﷽﷽﷽﷽﷽﷽﷽e Sans Pro Light"/>
    <w:panose1 w:val="02000506000000020004"/>
    <w:charset w:val="00"/>
    <w:family w:val="auto"/>
    <w:notTrueType/>
    <w:pitch w:val="variable"/>
    <w:sig w:usb0="00000287" w:usb1="00000001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94CC8" w14:textId="566C6C64" w:rsidR="00115BC5" w:rsidRPr="002C738A" w:rsidRDefault="002C738A" w:rsidP="004D570A">
    <w:pPr>
      <w:pStyle w:val="Footer"/>
    </w:pPr>
    <w:r>
      <w:rPr>
        <w:b/>
      </w:rPr>
      <w:t>E</w:t>
    </w:r>
    <w:r>
      <w:t xml:space="preserve">: </w:t>
    </w:r>
    <w:hyperlink r:id="rId1">
      <w:r>
        <w:t>Vocational2022@actionprgroup.com</w:t>
      </w:r>
    </w:hyperlink>
    <w:r>
      <w:t xml:space="preserve"> — </w:t>
    </w:r>
    <w:r>
      <w:rPr>
        <w:b/>
      </w:rPr>
      <w:t>T</w:t>
    </w:r>
    <w:r>
      <w:t>: +357 22 818884 — ec.europa.eu/social/vocational-skills-week</w:t>
    </w:r>
    <w:r>
      <w:rPr>
        <w:noProof/>
      </w:rPr>
      <w:drawing>
        <wp:anchor distT="0" distB="0" distL="0" distR="0" simplePos="0" relativeHeight="251657216" behindDoc="1" locked="0" layoutInCell="1" allowOverlap="1" wp14:anchorId="57EA7D12" wp14:editId="59CCFD18">
          <wp:simplePos x="0" y="0"/>
          <wp:positionH relativeFrom="page">
            <wp:posOffset>0</wp:posOffset>
          </wp:positionH>
          <wp:positionV relativeFrom="page">
            <wp:posOffset>10022065</wp:posOffset>
          </wp:positionV>
          <wp:extent cx="7560005" cy="669937"/>
          <wp:effectExtent l="0" t="0" r="0" b="0"/>
          <wp:wrapNone/>
          <wp:docPr id="4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560005" cy="6699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8166E97" wp14:editId="29D72E91">
              <wp:simplePos x="0" y="0"/>
              <wp:positionH relativeFrom="page">
                <wp:posOffset>6976110</wp:posOffset>
              </wp:positionH>
              <wp:positionV relativeFrom="page">
                <wp:posOffset>10356850</wp:posOffset>
              </wp:positionV>
              <wp:extent cx="167005" cy="190500"/>
              <wp:effectExtent l="0" t="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90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133538" w14:textId="77777777" w:rsidR="00115BC5" w:rsidRDefault="007E691C">
                          <w:pPr>
                            <w:spacing w:before="29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28166E97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0" type="#_x0000_t202" style="position:absolute;left:0;text-align:left;margin-left:549.3pt;margin-top:815.5pt;width:13.15pt;height: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" filled="f" stroked="f">
              <v:textbox inset="0,0,0,0">
                <w:txbxContent>
                  <w:p w14:paraId="07133538" w14:textId="77777777" w:rsidR="00115BC5" w:rsidRDefault="007E691C">
                    <w:pPr>
                      <w:spacing w:before="29"/>
                      <w:ind w:left="60"/>
                    </w:pPr>
                    <w:r>
                      <w:fldChar w:fldCharType="begin"/>
                    </w:r>
                    <w:r>
                      <w:rPr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CA842" w14:textId="054C9AC7" w:rsidR="00115BC5" w:rsidRPr="004D570A" w:rsidRDefault="0070488F" w:rsidP="0070488F">
    <w:pPr>
      <w:pStyle w:val="Footer"/>
    </w:pPr>
    <w:r>
      <w:rPr>
        <w:b/>
      </w:rPr>
      <w:t>E</w:t>
    </w:r>
    <w:r>
      <w:t xml:space="preserve">: </w:t>
    </w:r>
    <w:hyperlink r:id="rId1">
      <w:r>
        <w:t>Vocational2022@actionprgroup.com</w:t>
      </w:r>
    </w:hyperlink>
    <w:r>
      <w:t xml:space="preserve"> — </w:t>
    </w:r>
    <w:r>
      <w:rPr>
        <w:b/>
      </w:rPr>
      <w:t>T</w:t>
    </w:r>
    <w:r>
      <w:t>: +357 22 818884 — ec.europa.eu/</w:t>
    </w:r>
    <w:proofErr w:type="spellStart"/>
    <w:r>
      <w:t>social</w:t>
    </w:r>
    <w:proofErr w:type="spellEnd"/>
    <w:r>
      <w:t>/</w:t>
    </w:r>
    <w:proofErr w:type="spellStart"/>
    <w:r>
      <w:t>vocational-skills-week</w:t>
    </w:r>
    <w:proofErr w:type="spellEnd"/>
    <w:r w:rsidR="00554165">
      <w:rPr>
        <w:noProof/>
      </w:rPr>
      <w:drawing>
        <wp:anchor distT="0" distB="0" distL="0" distR="0" simplePos="0" relativeHeight="487477248" behindDoc="1" locked="0" layoutInCell="1" allowOverlap="1" wp14:anchorId="679420A5" wp14:editId="66DA7EE3">
          <wp:simplePos x="0" y="0"/>
          <wp:positionH relativeFrom="page">
            <wp:posOffset>0</wp:posOffset>
          </wp:positionH>
          <wp:positionV relativeFrom="page">
            <wp:posOffset>10018497</wp:posOffset>
          </wp:positionV>
          <wp:extent cx="7560005" cy="673506"/>
          <wp:effectExtent l="0" t="0" r="0" b="0"/>
          <wp:wrapNone/>
          <wp:docPr id="120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560005" cy="6735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54165">
      <w:rPr>
        <w:noProof/>
      </w:rPr>
      <mc:AlternateContent>
        <mc:Choice Requires="wps">
          <w:drawing>
            <wp:anchor distT="0" distB="0" distL="114300" distR="114300" simplePos="0" relativeHeight="487477760" behindDoc="1" locked="0" layoutInCell="1" allowOverlap="1" wp14:anchorId="1BA444EA" wp14:editId="49426238">
              <wp:simplePos x="0" y="0"/>
              <wp:positionH relativeFrom="page">
                <wp:posOffset>6967220</wp:posOffset>
              </wp:positionH>
              <wp:positionV relativeFrom="page">
                <wp:posOffset>10353040</wp:posOffset>
              </wp:positionV>
              <wp:extent cx="167005" cy="190500"/>
              <wp:effectExtent l="0" t="0" r="0" b="0"/>
              <wp:wrapNone/>
              <wp:docPr id="17" name="docshape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90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B64545" w14:textId="77777777" w:rsidR="00115BC5" w:rsidRDefault="007E691C">
                          <w:pPr>
                            <w:spacing w:before="29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1BA444EA" id="_x0000_t202" coordsize="21600,21600" o:spt="202" path="m,l,21600r21600,l21600,xe">
              <v:stroke joinstyle="miter"/>
              <v:path gradientshapeok="t" o:connecttype="rect"/>
            </v:shapetype>
            <v:shape id="docshape21" o:spid="_x0000_s1031" type="#_x0000_t202" style="position:absolute;left:0;text-align:left;margin-left:548.6pt;margin-top:815.2pt;width:13.15pt;height:15pt;z-index:-1583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" filled="f" stroked="f">
              <v:textbox inset="0,0,0,0">
                <w:txbxContent>
                  <w:p w14:paraId="4BB64545" w14:textId="77777777" w:rsidR="00115BC5" w:rsidRDefault="007E691C">
                    <w:pPr>
                      <w:spacing w:before="29"/>
                      <w:ind w:left="60"/>
                    </w:pPr>
                    <w:r>
                      <w:fldChar w:fldCharType="begin"/>
                    </w:r>
                    <w:r>
                      <w:rPr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4FC95D" w14:textId="77777777" w:rsidR="00DE70F2" w:rsidRDefault="00DE70F2">
      <w:r>
        <w:separator/>
      </w:r>
    </w:p>
  </w:footnote>
  <w:footnote w:type="continuationSeparator" w:id="0">
    <w:p w14:paraId="24779986" w14:textId="77777777" w:rsidR="00DE70F2" w:rsidRDefault="00DE70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32152" w14:textId="30277DE6" w:rsidR="00115BC5" w:rsidRPr="001B3BF6" w:rsidRDefault="004439EE" w:rsidP="001B3BF6">
    <w:pPr>
      <w:pStyle w:val="Header"/>
      <w:spacing w:line="187" w:lineRule="auto"/>
      <w:ind w:left="-966"/>
      <w:rPr>
        <w:rFonts w:ascii="EC Square Sans Pro Light" w:hAnsi="EC Square Sans Pro Light"/>
        <w:caps/>
        <w:color w:val="A6A6A6" w:themeColor="background1" w:themeShade="A6"/>
        <w:sz w:val="28"/>
        <w:szCs w:val="28"/>
      </w:rPr>
    </w:pP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European </w:t>
    </w:r>
    <w:r>
      <w:rPr>
        <w:b/>
        <w:caps/>
        <w:color w:val="A6A6A6" w:themeColor="background1" w:themeShade="A6"/>
        <w:sz w:val="28"/>
      </w:rPr>
      <w:t>Vocational</w:t>
    </w:r>
    <w:r>
      <w:rPr>
        <w:caps/>
        <w:color w:val="A6A6A6" w:themeColor="background1" w:themeShade="A6"/>
        <w:sz w:val="28"/>
      </w:rPr>
      <w:br/>
    </w:r>
    <w:r>
      <w:rPr>
        <w:b/>
        <w:caps/>
        <w:color w:val="A6A6A6" w:themeColor="background1" w:themeShade="A6"/>
        <w:sz w:val="28"/>
      </w:rPr>
      <w:t>Skills Week</w:t>
    </w: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2114A" w14:textId="7B314572" w:rsidR="00115BC5" w:rsidRPr="001B3BF6" w:rsidRDefault="001B3BF6" w:rsidP="001B3BF6">
    <w:pPr>
      <w:pStyle w:val="Header"/>
      <w:spacing w:line="187" w:lineRule="auto"/>
      <w:ind w:left="-966"/>
      <w:rPr>
        <w:rFonts w:ascii="EC Square Sans Pro Light" w:hAnsi="EC Square Sans Pro Light"/>
        <w:caps/>
        <w:color w:val="A6A6A6" w:themeColor="background1" w:themeShade="A6"/>
        <w:sz w:val="28"/>
        <w:szCs w:val="28"/>
      </w:rPr>
    </w:pP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European </w:t>
    </w:r>
    <w:r>
      <w:rPr>
        <w:b/>
        <w:caps/>
        <w:color w:val="A6A6A6" w:themeColor="background1" w:themeShade="A6"/>
        <w:sz w:val="28"/>
      </w:rPr>
      <w:t>Vocational</w:t>
    </w:r>
    <w:r>
      <w:rPr>
        <w:caps/>
        <w:color w:val="A6A6A6" w:themeColor="background1" w:themeShade="A6"/>
        <w:sz w:val="28"/>
      </w:rPr>
      <w:br/>
    </w:r>
    <w:r>
      <w:rPr>
        <w:b/>
        <w:caps/>
        <w:color w:val="A6A6A6" w:themeColor="background1" w:themeShade="A6"/>
        <w:sz w:val="28"/>
      </w:rPr>
      <w:t>Skills Week</w:t>
    </w:r>
    <w:r>
      <w:rPr>
        <w:rFonts w:ascii="EC Square Sans Pro Light" w:hAnsi="EC Square Sans Pro Light"/>
        <w:caps/>
        <w:color w:val="A6A6A6" w:themeColor="background1" w:themeShade="A6"/>
        <w:sz w:val="28"/>
      </w:rPr>
      <w:t xml:space="preserve">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F84896"/>
    <w:multiLevelType w:val="hybridMultilevel"/>
    <w:tmpl w:val="6662363A"/>
    <w:lvl w:ilvl="0" w:tplc="C3AC586E">
      <w:numFmt w:val="bullet"/>
      <w:pStyle w:val="Listbulletintro"/>
      <w:lvlText w:val="•"/>
      <w:lvlJc w:val="left"/>
      <w:pPr>
        <w:ind w:left="1003" w:hanging="178"/>
      </w:pPr>
      <w:rPr>
        <w:rFonts w:ascii="EC Square Sans Pro" w:eastAsia="EC Square Sans Pro" w:hAnsi="EC Square Sans Pro" w:cs="EC Square Sans Pro" w:hint="default"/>
        <w:b/>
        <w:bCs/>
        <w:i w:val="0"/>
        <w:iCs w:val="0"/>
        <w:color w:val="FF4F3D"/>
        <w:w w:val="100"/>
        <w:sz w:val="28"/>
        <w:szCs w:val="28"/>
        <w:lang w:val="en-US" w:eastAsia="en-US" w:bidi="ar-SA"/>
      </w:rPr>
    </w:lvl>
    <w:lvl w:ilvl="1" w:tplc="787214B4">
      <w:numFmt w:val="bullet"/>
      <w:pStyle w:val="ListParagraph"/>
      <w:lvlText w:val="•"/>
      <w:lvlJc w:val="left"/>
      <w:pPr>
        <w:ind w:left="1822" w:hanging="178"/>
      </w:pPr>
      <w:rPr>
        <w:rFonts w:ascii="EC Square Sans Pro" w:eastAsia="EC Square Sans Pro" w:hAnsi="EC Square Sans Pro" w:cs="EC Square Sans Pro" w:hint="default"/>
        <w:b/>
        <w:bCs/>
        <w:i w:val="0"/>
        <w:iCs w:val="0"/>
        <w:color w:val="FF4F3D"/>
        <w:w w:val="100"/>
        <w:sz w:val="28"/>
        <w:szCs w:val="28"/>
        <w:lang w:val="en-US" w:eastAsia="en-US" w:bidi="ar-SA"/>
      </w:rPr>
    </w:lvl>
    <w:lvl w:ilvl="2" w:tplc="EB34BF10">
      <w:numFmt w:val="bullet"/>
      <w:lvlText w:val="•"/>
      <w:lvlJc w:val="left"/>
      <w:pPr>
        <w:ind w:left="2765" w:hanging="178"/>
      </w:pPr>
      <w:rPr>
        <w:rFonts w:hint="default"/>
        <w:lang w:val="en-US" w:eastAsia="en-US" w:bidi="ar-SA"/>
      </w:rPr>
    </w:lvl>
    <w:lvl w:ilvl="3" w:tplc="676063FC">
      <w:numFmt w:val="bullet"/>
      <w:lvlText w:val="•"/>
      <w:lvlJc w:val="left"/>
      <w:pPr>
        <w:ind w:left="3710" w:hanging="178"/>
      </w:pPr>
      <w:rPr>
        <w:rFonts w:hint="default"/>
        <w:lang w:val="en-US" w:eastAsia="en-US" w:bidi="ar-SA"/>
      </w:rPr>
    </w:lvl>
    <w:lvl w:ilvl="4" w:tplc="24066F9E">
      <w:numFmt w:val="bullet"/>
      <w:lvlText w:val="•"/>
      <w:lvlJc w:val="left"/>
      <w:pPr>
        <w:ind w:left="4655" w:hanging="178"/>
      </w:pPr>
      <w:rPr>
        <w:rFonts w:hint="default"/>
        <w:lang w:val="en-US" w:eastAsia="en-US" w:bidi="ar-SA"/>
      </w:rPr>
    </w:lvl>
    <w:lvl w:ilvl="5" w:tplc="99AE0D50">
      <w:numFmt w:val="bullet"/>
      <w:lvlText w:val="•"/>
      <w:lvlJc w:val="left"/>
      <w:pPr>
        <w:ind w:left="5600" w:hanging="178"/>
      </w:pPr>
      <w:rPr>
        <w:rFonts w:hint="default"/>
        <w:lang w:val="en-US" w:eastAsia="en-US" w:bidi="ar-SA"/>
      </w:rPr>
    </w:lvl>
    <w:lvl w:ilvl="6" w:tplc="3C54D990">
      <w:numFmt w:val="bullet"/>
      <w:lvlText w:val="•"/>
      <w:lvlJc w:val="left"/>
      <w:pPr>
        <w:ind w:left="6545" w:hanging="178"/>
      </w:pPr>
      <w:rPr>
        <w:rFonts w:hint="default"/>
        <w:lang w:val="en-US" w:eastAsia="en-US" w:bidi="ar-SA"/>
      </w:rPr>
    </w:lvl>
    <w:lvl w:ilvl="7" w:tplc="0FB85014">
      <w:numFmt w:val="bullet"/>
      <w:lvlText w:val="•"/>
      <w:lvlJc w:val="left"/>
      <w:pPr>
        <w:ind w:left="7490" w:hanging="178"/>
      </w:pPr>
      <w:rPr>
        <w:rFonts w:hint="default"/>
        <w:lang w:val="en-US" w:eastAsia="en-US" w:bidi="ar-SA"/>
      </w:rPr>
    </w:lvl>
    <w:lvl w:ilvl="8" w:tplc="6A00FD0C">
      <w:numFmt w:val="bullet"/>
      <w:lvlText w:val="•"/>
      <w:lvlJc w:val="left"/>
      <w:pPr>
        <w:ind w:left="8435" w:hanging="178"/>
      </w:pPr>
      <w:rPr>
        <w:rFonts w:hint="default"/>
        <w:lang w:val="en-US" w:eastAsia="en-US" w:bidi="ar-SA"/>
      </w:rPr>
    </w:lvl>
  </w:abstractNum>
  <w:abstractNum w:abstractNumId="1" w15:restartNumberingAfterBreak="0">
    <w:nsid w:val="4DC12D2B"/>
    <w:multiLevelType w:val="hybridMultilevel"/>
    <w:tmpl w:val="18E209B0"/>
    <w:lvl w:ilvl="0" w:tplc="1AE62B60">
      <w:numFmt w:val="bullet"/>
      <w:lvlText w:val="•"/>
      <w:lvlJc w:val="left"/>
      <w:pPr>
        <w:ind w:left="1854" w:hanging="360"/>
      </w:pPr>
      <w:rPr>
        <w:rFonts w:ascii="EC Square Sans Pro" w:eastAsia="EC Square Sans Pro" w:hAnsi="EC Square Sans Pro" w:cs="EC Square Sans Pro" w:hint="default"/>
        <w:b/>
        <w:bCs/>
        <w:i w:val="0"/>
        <w:iCs w:val="0"/>
        <w:color w:val="FF4F3D"/>
        <w:w w:val="100"/>
        <w:sz w:val="28"/>
        <w:szCs w:val="28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6C067077"/>
    <w:multiLevelType w:val="hybridMultilevel"/>
    <w:tmpl w:val="C116FA94"/>
    <w:lvl w:ilvl="0" w:tplc="B8C034C6">
      <w:numFmt w:val="bullet"/>
      <w:lvlText w:val="•"/>
      <w:lvlJc w:val="left"/>
      <w:pPr>
        <w:ind w:left="1822" w:hanging="159"/>
      </w:pPr>
      <w:rPr>
        <w:rFonts w:ascii="EC Square Sans Pro" w:eastAsia="EC Square Sans Pro" w:hAnsi="EC Square Sans Pro" w:cs="EC Square Sans Pro" w:hint="default"/>
        <w:w w:val="100"/>
        <w:lang w:val="en-US" w:eastAsia="en-US" w:bidi="ar-SA"/>
      </w:rPr>
    </w:lvl>
    <w:lvl w:ilvl="1" w:tplc="E934228E">
      <w:numFmt w:val="bullet"/>
      <w:lvlText w:val="•"/>
      <w:lvlJc w:val="left"/>
      <w:pPr>
        <w:ind w:left="2670" w:hanging="159"/>
      </w:pPr>
      <w:rPr>
        <w:rFonts w:hint="default"/>
        <w:lang w:val="en-US" w:eastAsia="en-US" w:bidi="ar-SA"/>
      </w:rPr>
    </w:lvl>
    <w:lvl w:ilvl="2" w:tplc="FE68960A">
      <w:numFmt w:val="bullet"/>
      <w:lvlText w:val="•"/>
      <w:lvlJc w:val="left"/>
      <w:pPr>
        <w:ind w:left="3521" w:hanging="159"/>
      </w:pPr>
      <w:rPr>
        <w:rFonts w:hint="default"/>
        <w:lang w:val="en-US" w:eastAsia="en-US" w:bidi="ar-SA"/>
      </w:rPr>
    </w:lvl>
    <w:lvl w:ilvl="3" w:tplc="9BD819F8">
      <w:numFmt w:val="bullet"/>
      <w:lvlText w:val="•"/>
      <w:lvlJc w:val="left"/>
      <w:pPr>
        <w:ind w:left="4371" w:hanging="159"/>
      </w:pPr>
      <w:rPr>
        <w:rFonts w:hint="default"/>
        <w:lang w:val="en-US" w:eastAsia="en-US" w:bidi="ar-SA"/>
      </w:rPr>
    </w:lvl>
    <w:lvl w:ilvl="4" w:tplc="8A544760">
      <w:numFmt w:val="bullet"/>
      <w:lvlText w:val="•"/>
      <w:lvlJc w:val="left"/>
      <w:pPr>
        <w:ind w:left="5222" w:hanging="159"/>
      </w:pPr>
      <w:rPr>
        <w:rFonts w:hint="default"/>
        <w:lang w:val="en-US" w:eastAsia="en-US" w:bidi="ar-SA"/>
      </w:rPr>
    </w:lvl>
    <w:lvl w:ilvl="5" w:tplc="B46E9444">
      <w:numFmt w:val="bullet"/>
      <w:lvlText w:val="•"/>
      <w:lvlJc w:val="left"/>
      <w:pPr>
        <w:ind w:left="6072" w:hanging="159"/>
      </w:pPr>
      <w:rPr>
        <w:rFonts w:hint="default"/>
        <w:lang w:val="en-US" w:eastAsia="en-US" w:bidi="ar-SA"/>
      </w:rPr>
    </w:lvl>
    <w:lvl w:ilvl="6" w:tplc="9BE2AD48">
      <w:numFmt w:val="bullet"/>
      <w:lvlText w:val="•"/>
      <w:lvlJc w:val="left"/>
      <w:pPr>
        <w:ind w:left="6923" w:hanging="159"/>
      </w:pPr>
      <w:rPr>
        <w:rFonts w:hint="default"/>
        <w:lang w:val="en-US" w:eastAsia="en-US" w:bidi="ar-SA"/>
      </w:rPr>
    </w:lvl>
    <w:lvl w:ilvl="7" w:tplc="571431C8">
      <w:numFmt w:val="bullet"/>
      <w:lvlText w:val="•"/>
      <w:lvlJc w:val="left"/>
      <w:pPr>
        <w:ind w:left="7773" w:hanging="159"/>
      </w:pPr>
      <w:rPr>
        <w:rFonts w:hint="default"/>
        <w:lang w:val="en-US" w:eastAsia="en-US" w:bidi="ar-SA"/>
      </w:rPr>
    </w:lvl>
    <w:lvl w:ilvl="8" w:tplc="369699AE">
      <w:numFmt w:val="bullet"/>
      <w:lvlText w:val="•"/>
      <w:lvlJc w:val="left"/>
      <w:pPr>
        <w:ind w:left="8624" w:hanging="159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DMxMjU1NjA2NTFX0lEKTi0uzszPAykwqgUAe48R/iwAAAA="/>
  </w:docVars>
  <w:rsids>
    <w:rsidRoot w:val="00115BC5"/>
    <w:rsid w:val="000D083C"/>
    <w:rsid w:val="000F6013"/>
    <w:rsid w:val="00115BC5"/>
    <w:rsid w:val="001165A3"/>
    <w:rsid w:val="001B3BF6"/>
    <w:rsid w:val="001F61DE"/>
    <w:rsid w:val="00206581"/>
    <w:rsid w:val="002A48F8"/>
    <w:rsid w:val="002C0984"/>
    <w:rsid w:val="002C738A"/>
    <w:rsid w:val="002E1799"/>
    <w:rsid w:val="002E2A35"/>
    <w:rsid w:val="003507BC"/>
    <w:rsid w:val="00361768"/>
    <w:rsid w:val="003C47B0"/>
    <w:rsid w:val="003C4D0E"/>
    <w:rsid w:val="004439EE"/>
    <w:rsid w:val="004D570A"/>
    <w:rsid w:val="00554165"/>
    <w:rsid w:val="00585B43"/>
    <w:rsid w:val="005B7DA7"/>
    <w:rsid w:val="0061026B"/>
    <w:rsid w:val="00642508"/>
    <w:rsid w:val="00650B34"/>
    <w:rsid w:val="006661A8"/>
    <w:rsid w:val="0068756B"/>
    <w:rsid w:val="006B1AF6"/>
    <w:rsid w:val="0070488F"/>
    <w:rsid w:val="00762080"/>
    <w:rsid w:val="0076448B"/>
    <w:rsid w:val="007C1AF9"/>
    <w:rsid w:val="007D3E1B"/>
    <w:rsid w:val="007E691C"/>
    <w:rsid w:val="00846588"/>
    <w:rsid w:val="008F2AD7"/>
    <w:rsid w:val="009861AB"/>
    <w:rsid w:val="00AE1AE0"/>
    <w:rsid w:val="00B97901"/>
    <w:rsid w:val="00C957F2"/>
    <w:rsid w:val="00CE1A6D"/>
    <w:rsid w:val="00D210B6"/>
    <w:rsid w:val="00D2152D"/>
    <w:rsid w:val="00DE70F2"/>
    <w:rsid w:val="00E23BE0"/>
    <w:rsid w:val="00E267DE"/>
    <w:rsid w:val="00E519CC"/>
    <w:rsid w:val="00E62653"/>
    <w:rsid w:val="00F60BF8"/>
    <w:rsid w:val="00FB3258"/>
    <w:rsid w:val="00FB4418"/>
    <w:rsid w:val="00FC160D"/>
    <w:rsid w:val="00FF0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EF7CD82"/>
  <w15:docId w15:val="{27029632-80F1-2E44-80B2-8965C29C1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EC Square Sans Pro" w:eastAsia="EC Square Sans Pro" w:hAnsi="EC Square Sans Pro" w:cs="EC Square Sans Pro"/>
    </w:rPr>
  </w:style>
  <w:style w:type="paragraph" w:styleId="Heading1">
    <w:name w:val="heading 1"/>
    <w:basedOn w:val="Normal"/>
    <w:uiPriority w:val="9"/>
    <w:qFormat/>
    <w:rsid w:val="00D210B6"/>
    <w:pPr>
      <w:spacing w:before="240" w:line="271" w:lineRule="auto"/>
      <w:outlineLvl w:val="0"/>
    </w:pPr>
    <w:rPr>
      <w:b/>
      <w:bCs/>
      <w:color w:val="FF4F3D"/>
      <w:sz w:val="52"/>
      <w:szCs w:val="52"/>
    </w:rPr>
  </w:style>
  <w:style w:type="paragraph" w:styleId="Heading2">
    <w:name w:val="heading 2"/>
    <w:basedOn w:val="Normal"/>
    <w:uiPriority w:val="9"/>
    <w:unhideWhenUsed/>
    <w:qFormat/>
    <w:rsid w:val="00D210B6"/>
    <w:pPr>
      <w:widowControl/>
      <w:suppressAutoHyphens/>
      <w:spacing w:before="120" w:line="271" w:lineRule="auto"/>
      <w:outlineLvl w:val="1"/>
    </w:pPr>
    <w:rPr>
      <w:color w:val="FF4F3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210B6"/>
    <w:pPr>
      <w:spacing w:before="240" w:after="240" w:line="271" w:lineRule="auto"/>
    </w:pPr>
    <w:rPr>
      <w:color w:val="71706F"/>
      <w:sz w:val="25"/>
      <w:szCs w:val="25"/>
    </w:rPr>
  </w:style>
  <w:style w:type="paragraph" w:styleId="ListParagraph">
    <w:name w:val="List Paragraph"/>
    <w:basedOn w:val="Normal"/>
    <w:uiPriority w:val="1"/>
    <w:qFormat/>
    <w:rsid w:val="007D3E1B"/>
    <w:pPr>
      <w:numPr>
        <w:ilvl w:val="1"/>
        <w:numId w:val="2"/>
      </w:numPr>
      <w:tabs>
        <w:tab w:val="left" w:pos="1418"/>
      </w:tabs>
      <w:spacing w:before="156" w:line="274" w:lineRule="auto"/>
      <w:ind w:left="284" w:right="284" w:hanging="284"/>
      <w:jc w:val="both"/>
    </w:pPr>
    <w:rPr>
      <w:color w:val="71706F"/>
      <w:sz w:val="25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F08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08A3"/>
    <w:rPr>
      <w:rFonts w:ascii="EC Square Sans Pro" w:eastAsia="EC Square Sans Pro" w:hAnsi="EC Square Sans Pro" w:cs="EC Square Sans Pro"/>
    </w:rPr>
  </w:style>
  <w:style w:type="paragraph" w:styleId="Footer">
    <w:name w:val="footer"/>
    <w:basedOn w:val="Normal"/>
    <w:link w:val="FooterChar"/>
    <w:uiPriority w:val="99"/>
    <w:unhideWhenUsed/>
    <w:rsid w:val="004D570A"/>
    <w:pPr>
      <w:spacing w:before="22"/>
      <w:ind w:left="-966"/>
    </w:pPr>
    <w:rPr>
      <w:color w:val="FFFFFF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D570A"/>
    <w:rPr>
      <w:rFonts w:ascii="EC Square Sans Pro" w:eastAsia="EC Square Sans Pro" w:hAnsi="EC Square Sans Pro" w:cs="EC Square Sans Pro"/>
      <w:color w:val="FFFFFF"/>
      <w:sz w:val="18"/>
    </w:rPr>
  </w:style>
  <w:style w:type="paragraph" w:customStyle="1" w:styleId="Listbulletintro">
    <w:name w:val="List bullet intro"/>
    <w:basedOn w:val="ListParagraph"/>
    <w:qFormat/>
    <w:rsid w:val="00D210B6"/>
    <w:pPr>
      <w:numPr>
        <w:ilvl w:val="0"/>
      </w:numPr>
      <w:spacing w:before="0" w:line="271" w:lineRule="auto"/>
      <w:ind w:left="0" w:hanging="284"/>
      <w:jc w:val="left"/>
    </w:pPr>
  </w:style>
  <w:style w:type="paragraph" w:customStyle="1" w:styleId="BodyIntro">
    <w:name w:val="Body Intro"/>
    <w:basedOn w:val="Normal"/>
    <w:qFormat/>
    <w:rsid w:val="00D210B6"/>
    <w:pPr>
      <w:spacing w:line="271" w:lineRule="auto"/>
      <w:ind w:right="1043"/>
      <w:jc w:val="both"/>
    </w:pPr>
    <w:rPr>
      <w:color w:val="808080" w:themeColor="background1" w:themeShade="80"/>
      <w:sz w:val="36"/>
    </w:rPr>
  </w:style>
  <w:style w:type="character" w:styleId="Hyperlink">
    <w:name w:val="Hyperlink"/>
    <w:basedOn w:val="DefaultParagraphFont"/>
    <w:uiPriority w:val="99"/>
    <w:unhideWhenUsed/>
    <w:rsid w:val="00554165"/>
    <w:rPr>
      <w:color w:val="FF4F3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416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23BE0"/>
    <w:pPr>
      <w:widowControl/>
      <w:autoSpaceDE/>
      <w:autoSpaceDN/>
    </w:pPr>
    <w:rPr>
      <w:rFonts w:ascii="EC Square Sans Pro" w:eastAsia="EC Square Sans Pro" w:hAnsi="EC Square Sans Pro" w:cs="EC Square Sans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ntor4wbl.eu/uploads/1/2/4/6/124668488/vet_general_brochure_en_v02_digital.pdf" TargetMode="External"/><Relationship Id="rId18" Type="http://schemas.openxmlformats.org/officeDocument/2006/relationships/header" Target="header1.xml"/><Relationship Id="rId26" Type="http://schemas.openxmlformats.org/officeDocument/2006/relationships/hyperlink" Target="https://twitter.com/eu_social" TargetMode="External"/><Relationship Id="rId39" Type="http://schemas.openxmlformats.org/officeDocument/2006/relationships/customXml" Target="../customXml/item2.xml"/><Relationship Id="rId21" Type="http://schemas.openxmlformats.org/officeDocument/2006/relationships/image" Target="media/image4.png"/><Relationship Id="rId34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hyperlink" Target="https://ec.europa.eu/eurostat/statistics-explained/index.php?title=Adult_learning_statistics" TargetMode="External"/><Relationship Id="rId17" Type="http://schemas.openxmlformats.org/officeDocument/2006/relationships/hyperlink" Target="https://ec.europa.eu/transparency/documents-register/detail?ref=COM(2020)274&amp;lang=bg" TargetMode="External"/><Relationship Id="rId33" Type="http://schemas.openxmlformats.org/officeDocument/2006/relationships/hyperlink" Target="https://www.facebook.com/EuropeanYouthEU/" TargetMode="External"/><Relationship Id="rId38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hyperlink" Target="https://ec.europa.eu/transparency/documents-register/detail?ref=COM(2020)274&amp;lang=bg" TargetMode="External"/><Relationship Id="rId20" Type="http://schemas.openxmlformats.org/officeDocument/2006/relationships/hyperlink" Target="mailto:vocational2022@actiongroup.com" TargetMode="External"/><Relationship Id="rId29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c.europa.eu/clima/eu-action/european-green-deal_bg" TargetMode="External"/><Relationship Id="rId24" Type="http://schemas.openxmlformats.org/officeDocument/2006/relationships/hyperlink" Target="https://twitter.com/eu_social" TargetMode="External"/><Relationship Id="rId32" Type="http://schemas.openxmlformats.org/officeDocument/2006/relationships/hyperlink" Target="https://www.facebook.com/EuropeanYouthEU/" TargetMode="External"/><Relationship Id="rId37" Type="http://schemas.openxmlformats.org/officeDocument/2006/relationships/theme" Target="theme/theme1.xml"/><Relationship Id="rId40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hyperlink" Target="https://ec.europa.eu/transparency/documents-register/detail?ref=COM(2020)274&amp;lang=bg" TargetMode="External"/><Relationship Id="rId23" Type="http://schemas.openxmlformats.org/officeDocument/2006/relationships/image" Target="media/image5.png"/><Relationship Id="rId28" Type="http://schemas.openxmlformats.org/officeDocument/2006/relationships/hyperlink" Target="https://twitter.com/europeanyoutheu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ec.europa.eu/social/vocational-skills-week/select-language?destination=/node/1" TargetMode="External"/><Relationship Id="rId19" Type="http://schemas.openxmlformats.org/officeDocument/2006/relationships/footer" Target="footer1.xml"/><Relationship Id="rId31" Type="http://schemas.openxmlformats.org/officeDocument/2006/relationships/hyperlink" Target="https://www.facebook.com/socialeurop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c.europa.eu/social/vocational-skills-week/sites/default/files/evsw_media_relations_toolkit_2020.pdf" TargetMode="External"/><Relationship Id="rId14" Type="http://schemas.openxmlformats.org/officeDocument/2006/relationships/hyperlink" Target="https://www.mentor4wbl.eu/uploads/1/2/4/6/124668488/vet_general_brochure_en_v02_digital.pdf" TargetMode="External"/><Relationship Id="rId22" Type="http://schemas.openxmlformats.org/officeDocument/2006/relationships/hyperlink" Target="https://ec.europa.eu/social/vocational-skills-week/index_bg" TargetMode="External"/><Relationship Id="rId27" Type="http://schemas.openxmlformats.org/officeDocument/2006/relationships/hyperlink" Target="https://twitter.com/europeanyoutheu" TargetMode="External"/><Relationship Id="rId30" Type="http://schemas.openxmlformats.org/officeDocument/2006/relationships/hyperlink" Target="https://www.facebook.com/socialeurope/" TargetMode="External"/><Relationship Id="rId35" Type="http://schemas.openxmlformats.org/officeDocument/2006/relationships/footer" Target="footer2.xml"/><Relationship Id="rId8" Type="http://schemas.openxmlformats.org/officeDocument/2006/relationships/image" Target="media/image2.sv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mailto:Vocational2022@actionprgroup.com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hyperlink" Target="mailto:Vocational2022@actionprgroup.com" TargetMode="External"/></Relationships>
</file>

<file path=word/theme/theme1.xml><?xml version="1.0" encoding="utf-8"?>
<a:theme xmlns:a="http://schemas.openxmlformats.org/drawingml/2006/main" name="Office Theme">
  <a:themeElements>
    <a:clrScheme name="Vocational Skills Week">
      <a:dk1>
        <a:sysClr val="windowText" lastClr="000000"/>
      </a:dk1>
      <a:lt1>
        <a:sysClr val="window" lastClr="FFFFFF"/>
      </a:lt1>
      <a:dk2>
        <a:srgbClr val="FF4F3D"/>
      </a:dk2>
      <a:lt2>
        <a:srgbClr val="EEECE1"/>
      </a:lt2>
      <a:accent1>
        <a:srgbClr val="AB4ADB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FF4F3D"/>
      </a:hlink>
      <a:folHlink>
        <a:srgbClr val="800080"/>
      </a:folHlink>
    </a:clrScheme>
    <a:fontScheme name="EC Square Sans Pro">
      <a:majorFont>
        <a:latin typeface="EC Square Sans Pro"/>
        <a:ea typeface=""/>
        <a:cs typeface=""/>
      </a:majorFont>
      <a:minorFont>
        <a:latin typeface="EC Squar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EB7179BE0E1E4CBA8292DA2D705EA8" ma:contentTypeVersion="13" ma:contentTypeDescription="Create a new document." ma:contentTypeScope="" ma:versionID="0e41f5d0619c4752051a8577f8854fdc">
  <xsd:schema xmlns:xsd="http://www.w3.org/2001/XMLSchema" xmlns:xs="http://www.w3.org/2001/XMLSchema" xmlns:p="http://schemas.microsoft.com/office/2006/metadata/properties" xmlns:ns2="c1b03de7-01c4-4dad-af96-3dd29ba2b03a" xmlns:ns3="ebb4bf2d-46ae-4aee-aa9f-3a7fb1d74eb4" targetNamespace="http://schemas.microsoft.com/office/2006/metadata/properties" ma:root="true" ma:fieldsID="a5570ac125b9935f137ad9abe34e8584" ns2:_="" ns3:_="">
    <xsd:import namespace="c1b03de7-01c4-4dad-af96-3dd29ba2b03a"/>
    <xsd:import namespace="ebb4bf2d-46ae-4aee-aa9f-3a7fb1d74e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b03de7-01c4-4dad-af96-3dd29ba2b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b4bf2d-46ae-4aee-aa9f-3a7fb1d74e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8A7F4A-E1D6-422C-8E2C-4B4D1DD3D521}"/>
</file>

<file path=customXml/itemProps2.xml><?xml version="1.0" encoding="utf-8"?>
<ds:datastoreItem xmlns:ds="http://schemas.openxmlformats.org/officeDocument/2006/customXml" ds:itemID="{CF03C22D-CF99-49EF-95B4-395C4559B1AF}"/>
</file>

<file path=customXml/itemProps3.xml><?xml version="1.0" encoding="utf-8"?>
<ds:datastoreItem xmlns:ds="http://schemas.openxmlformats.org/officeDocument/2006/customXml" ds:itemID="{FFD7F036-F524-4218-87D0-44A0E2F8CDD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8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K Zoran</dc:creator>
  <cp:lastModifiedBy>BAKA Elena</cp:lastModifiedBy>
  <cp:revision>20</cp:revision>
  <dcterms:created xsi:type="dcterms:W3CDTF">2022-02-28T11:13:00Z</dcterms:created>
  <dcterms:modified xsi:type="dcterms:W3CDTF">2022-03-1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0T00:00:00Z</vt:filetime>
  </property>
  <property fmtid="{D5CDD505-2E9C-101B-9397-08002B2CF9AE}" pid="3" name="Creator">
    <vt:lpwstr>Adobe InDesign 17.1 (Windows)</vt:lpwstr>
  </property>
  <property fmtid="{D5CDD505-2E9C-101B-9397-08002B2CF9AE}" pid="4" name="LastSaved">
    <vt:filetime>2022-02-10T00:00:00Z</vt:filetime>
  </property>
  <property fmtid="{D5CDD505-2E9C-101B-9397-08002B2CF9AE}" pid="5" name="ContentTypeId">
    <vt:lpwstr>0x010100F8EB7179BE0E1E4CBA8292DA2D705EA8</vt:lpwstr>
  </property>
</Properties>
</file>